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126907" w14:textId="77777777" w:rsidR="006F6D65" w:rsidRPr="006F6D65" w:rsidRDefault="006F6D65" w:rsidP="006F6D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 can see you've shared the HTML code for the CodeHurry website - a multi-language code repository featuring examples in SAS, Stata, Python, and R. This looks like a well-structured educational platform with a clean, modern design.</w:t>
      </w:r>
    </w:p>
    <w:p w14:paraId="7A541113" w14:textId="77777777" w:rsidR="006F6D65" w:rsidRPr="006F6D65" w:rsidRDefault="006F6D65" w:rsidP="006F6D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e website includes:</w:t>
      </w:r>
    </w:p>
    <w:p w14:paraId="06200D74" w14:textId="77777777" w:rsidR="006F6D65" w:rsidRPr="006F6D65" w:rsidRDefault="006F6D65" w:rsidP="006F6D65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Hero section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navigation to different programming languages</w:t>
      </w:r>
    </w:p>
    <w:p w14:paraId="16B0BEE2" w14:textId="77777777" w:rsidR="006F6D65" w:rsidRPr="006F6D65" w:rsidRDefault="006F6D65" w:rsidP="006F6D65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bout section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xplaining the educational mission</w:t>
      </w:r>
    </w:p>
    <w:p w14:paraId="1597B03B" w14:textId="5E946948" w:rsidR="006F6D65" w:rsidRPr="006F6D65" w:rsidRDefault="006F6D65" w:rsidP="006F6D65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eatures section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highlighting multi-language support, learning resources, and </w:t>
      </w:r>
      <w:r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pen-source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nature</w:t>
      </w:r>
    </w:p>
    <w:p w14:paraId="77508FE3" w14:textId="77777777" w:rsidR="006F6D65" w:rsidRPr="006F6D65" w:rsidRDefault="006F6D65" w:rsidP="006F6D65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gramming languages section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cards for SAS, Stata, Python, and R</w:t>
      </w:r>
    </w:p>
    <w:p w14:paraId="68ACEA1A" w14:textId="77777777" w:rsidR="006F6D65" w:rsidRPr="006F6D65" w:rsidRDefault="006F6D65" w:rsidP="006F6D65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cknowledgements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rediting various organizations and tools</w:t>
      </w:r>
    </w:p>
    <w:p w14:paraId="4C9DE45A" w14:textId="77777777" w:rsidR="006F6D65" w:rsidRPr="006F6D65" w:rsidRDefault="006F6D65" w:rsidP="006F6D65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isclaimer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overing educational use, warranties, and liability</w:t>
      </w:r>
    </w:p>
    <w:p w14:paraId="604E22AA" w14:textId="77777777" w:rsidR="006F6D65" w:rsidRPr="006F6D65" w:rsidRDefault="006F6D65" w:rsidP="006F6D65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tact section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GitHub links and contribution guidelines</w:t>
      </w:r>
    </w:p>
    <w:p w14:paraId="3094C906" w14:textId="77777777" w:rsidR="006F6D65" w:rsidRPr="006F6D65" w:rsidRDefault="006F6D65" w:rsidP="006F6D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e design uses Bootstrap 5 with custom CSS styling, including:</w:t>
      </w:r>
    </w:p>
    <w:p w14:paraId="56F0A8EB" w14:textId="77777777" w:rsidR="006F6D65" w:rsidRPr="006F6D65" w:rsidRDefault="006F6D65" w:rsidP="006F6D65">
      <w:pPr>
        <w:numPr>
          <w:ilvl w:val="0"/>
          <w:numId w:val="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odern glassmorphism effects</w:t>
      </w:r>
    </w:p>
    <w:p w14:paraId="698D32FC" w14:textId="77777777" w:rsidR="006F6D65" w:rsidRPr="006F6D65" w:rsidRDefault="006F6D65" w:rsidP="006F6D65">
      <w:pPr>
        <w:numPr>
          <w:ilvl w:val="0"/>
          <w:numId w:val="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Gradient backgrounds</w:t>
      </w:r>
    </w:p>
    <w:p w14:paraId="68E9D1CC" w14:textId="77777777" w:rsidR="006F6D65" w:rsidRPr="006F6D65" w:rsidRDefault="006F6D65" w:rsidP="006F6D65">
      <w:pPr>
        <w:numPr>
          <w:ilvl w:val="0"/>
          <w:numId w:val="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Hover animations</w:t>
      </w:r>
    </w:p>
    <w:p w14:paraId="6D2280A8" w14:textId="77777777" w:rsidR="006F6D65" w:rsidRPr="006F6D65" w:rsidRDefault="006F6D65" w:rsidP="006F6D65">
      <w:pPr>
        <w:numPr>
          <w:ilvl w:val="0"/>
          <w:numId w:val="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Responsive design</w:t>
      </w:r>
    </w:p>
    <w:p w14:paraId="5FAEAF68" w14:textId="77777777" w:rsidR="006F6D65" w:rsidRPr="006F6D65" w:rsidRDefault="006F6D65" w:rsidP="006F6D65">
      <w:pPr>
        <w:numPr>
          <w:ilvl w:val="0"/>
          <w:numId w:val="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rofessional typography with Roboto and Poppins fonts</w:t>
      </w:r>
    </w:p>
    <w:p w14:paraId="4B8C04B8" w14:textId="77777777" w:rsidR="006F6D65" w:rsidRPr="006F6D65" w:rsidRDefault="006F6D65" w:rsidP="006F6D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s there something specific you'd like me to help you with regarding this website? For example:</w:t>
      </w:r>
    </w:p>
    <w:p w14:paraId="559DDBD0" w14:textId="77777777" w:rsidR="006F6D65" w:rsidRPr="006F6D65" w:rsidRDefault="006F6D65" w:rsidP="006F6D65">
      <w:pPr>
        <w:numPr>
          <w:ilvl w:val="0"/>
          <w:numId w:val="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odifications to the design or content</w:t>
      </w:r>
    </w:p>
    <w:p w14:paraId="240693A7" w14:textId="77777777" w:rsidR="006F6D65" w:rsidRPr="006F6D65" w:rsidRDefault="006F6D65" w:rsidP="006F6D65">
      <w:pPr>
        <w:numPr>
          <w:ilvl w:val="0"/>
          <w:numId w:val="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Adding new features or sections</w:t>
      </w:r>
    </w:p>
    <w:p w14:paraId="2B5B4662" w14:textId="77777777" w:rsidR="006F6D65" w:rsidRPr="006F6D65" w:rsidRDefault="006F6D65" w:rsidP="006F6D65">
      <w:pPr>
        <w:numPr>
          <w:ilvl w:val="0"/>
          <w:numId w:val="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ptimizing the code</w:t>
      </w:r>
    </w:p>
    <w:p w14:paraId="67A7F9D6" w14:textId="77777777" w:rsidR="006F6D65" w:rsidRPr="006F6D65" w:rsidRDefault="006F6D65" w:rsidP="006F6D65">
      <w:pPr>
        <w:numPr>
          <w:ilvl w:val="0"/>
          <w:numId w:val="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reating additional pages</w:t>
      </w:r>
    </w:p>
    <w:p w14:paraId="32287796" w14:textId="77777777" w:rsidR="006F6D65" w:rsidRPr="006F6D65" w:rsidRDefault="006F6D65" w:rsidP="006F6D65">
      <w:pPr>
        <w:numPr>
          <w:ilvl w:val="0"/>
          <w:numId w:val="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nverting it to a different format</w:t>
      </w:r>
    </w:p>
    <w:p w14:paraId="55807E19" w14:textId="77777777" w:rsidR="006F6D65" w:rsidRPr="006F6D65" w:rsidRDefault="006F6D65" w:rsidP="006F6D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et me know how I can assist you with this CodeHurry project!</w:t>
      </w:r>
    </w:p>
    <w:p w14:paraId="6388F636" w14:textId="77777777" w:rsidR="006F6D65" w:rsidRPr="006F6D65" w:rsidRDefault="006F6D65" w:rsidP="006F6D65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onnet 4</w:t>
      </w:r>
    </w:p>
    <w:p w14:paraId="1209DA67" w14:textId="77777777" w:rsidR="006F6D65" w:rsidRDefault="006F6D65" w:rsidP="00B4632C">
      <w:pPr>
        <w:pStyle w:val="whitespace-normal"/>
      </w:pPr>
    </w:p>
    <w:p w14:paraId="35825474" w14:textId="77777777" w:rsidR="00C15F22" w:rsidRPr="00C15F22" w:rsidRDefault="008C49BC" w:rsidP="00C15F22">
      <w:pPr>
        <w:pStyle w:val="whitespace-normal"/>
      </w:pPr>
      <w:r>
        <w:br w:type="page"/>
      </w:r>
      <w:r w:rsidR="00C15F22" w:rsidRPr="00C15F22">
        <w:lastRenderedPageBreak/>
        <w:t>I can see you've shared the HTML code for the CodeHurry website - a multi-language code repository featuring examples in SAS, Stata, Python, and R. This looks like a well-structured educational platform with a clean, modern design.</w:t>
      </w:r>
    </w:p>
    <w:p w14:paraId="63EEC286" w14:textId="77777777" w:rsidR="00C15F22" w:rsidRPr="00C15F22" w:rsidRDefault="00C15F22" w:rsidP="00C15F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e website includes:</w:t>
      </w:r>
    </w:p>
    <w:p w14:paraId="59A98D75" w14:textId="77777777" w:rsidR="00C15F22" w:rsidRPr="00C15F22" w:rsidRDefault="00C15F22" w:rsidP="00C15F22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Hero section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navigation to different programming languages</w:t>
      </w:r>
    </w:p>
    <w:p w14:paraId="58A4A83B" w14:textId="77777777" w:rsidR="00C15F22" w:rsidRPr="00C15F22" w:rsidRDefault="00C15F22" w:rsidP="00C15F22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bout section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xplaining the educational mission</w:t>
      </w:r>
    </w:p>
    <w:p w14:paraId="3FD6BA66" w14:textId="77777777" w:rsidR="00C15F22" w:rsidRPr="00C15F22" w:rsidRDefault="00C15F22" w:rsidP="00C15F22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eatures section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highlighting multi-language support, learning resources, and open source nature</w:t>
      </w:r>
    </w:p>
    <w:p w14:paraId="2BB9A22A" w14:textId="77777777" w:rsidR="00C15F22" w:rsidRPr="00C15F22" w:rsidRDefault="00C15F22" w:rsidP="00C15F22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gramming languages section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cards for SAS, Stata, Python, and R</w:t>
      </w:r>
    </w:p>
    <w:p w14:paraId="0B8EE733" w14:textId="77777777" w:rsidR="00C15F22" w:rsidRPr="00C15F22" w:rsidRDefault="00C15F22" w:rsidP="00C15F22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cknowledgements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rediting various organizations and tools</w:t>
      </w:r>
    </w:p>
    <w:p w14:paraId="04483D03" w14:textId="77777777" w:rsidR="00C15F22" w:rsidRPr="00C15F22" w:rsidRDefault="00C15F22" w:rsidP="00C15F22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isclaimer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overing educational use, warranties, and liability</w:t>
      </w:r>
    </w:p>
    <w:p w14:paraId="62595961" w14:textId="77777777" w:rsidR="00C15F22" w:rsidRPr="00C15F22" w:rsidRDefault="00C15F22" w:rsidP="00C15F22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tact section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GitHub links and contribution guidelines</w:t>
      </w:r>
    </w:p>
    <w:p w14:paraId="18C6CE69" w14:textId="77777777" w:rsidR="00C15F22" w:rsidRPr="00C15F22" w:rsidRDefault="00C15F22" w:rsidP="00C15F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e design uses Bootstrap 5 with custom CSS styling, including:</w:t>
      </w:r>
    </w:p>
    <w:p w14:paraId="1DE94267" w14:textId="77777777" w:rsidR="00C15F22" w:rsidRPr="00C15F22" w:rsidRDefault="00C15F22" w:rsidP="00C15F22">
      <w:pPr>
        <w:numPr>
          <w:ilvl w:val="0"/>
          <w:numId w:val="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odern glassmorphism effects</w:t>
      </w:r>
    </w:p>
    <w:p w14:paraId="18A51BFF" w14:textId="77777777" w:rsidR="00C15F22" w:rsidRPr="00C15F22" w:rsidRDefault="00C15F22" w:rsidP="00C15F22">
      <w:pPr>
        <w:numPr>
          <w:ilvl w:val="0"/>
          <w:numId w:val="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Gradient backgrounds</w:t>
      </w:r>
    </w:p>
    <w:p w14:paraId="112FD06B" w14:textId="77777777" w:rsidR="00C15F22" w:rsidRPr="00C15F22" w:rsidRDefault="00C15F22" w:rsidP="00C15F22">
      <w:pPr>
        <w:numPr>
          <w:ilvl w:val="0"/>
          <w:numId w:val="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Hover animations</w:t>
      </w:r>
    </w:p>
    <w:p w14:paraId="725B56FC" w14:textId="77777777" w:rsidR="00C15F22" w:rsidRPr="00C15F22" w:rsidRDefault="00C15F22" w:rsidP="00C15F22">
      <w:pPr>
        <w:numPr>
          <w:ilvl w:val="0"/>
          <w:numId w:val="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Responsive design</w:t>
      </w:r>
    </w:p>
    <w:p w14:paraId="3524F1A4" w14:textId="77777777" w:rsidR="00C15F22" w:rsidRPr="00C15F22" w:rsidRDefault="00C15F22" w:rsidP="00C15F22">
      <w:pPr>
        <w:numPr>
          <w:ilvl w:val="0"/>
          <w:numId w:val="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rofessional typography with Roboto and Poppins fonts</w:t>
      </w:r>
    </w:p>
    <w:p w14:paraId="6556F03A" w14:textId="77777777" w:rsidR="00C15F22" w:rsidRPr="00C15F22" w:rsidRDefault="00C15F22" w:rsidP="00C15F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s there something specific you'd like me to help you with regarding this website? For example:</w:t>
      </w:r>
    </w:p>
    <w:p w14:paraId="534ABE21" w14:textId="77777777" w:rsidR="00C15F22" w:rsidRPr="00C15F22" w:rsidRDefault="00C15F22" w:rsidP="00C15F22">
      <w:pPr>
        <w:numPr>
          <w:ilvl w:val="0"/>
          <w:numId w:val="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odifications to the design or content</w:t>
      </w:r>
    </w:p>
    <w:p w14:paraId="756CE8C1" w14:textId="77777777" w:rsidR="00C15F22" w:rsidRPr="00C15F22" w:rsidRDefault="00C15F22" w:rsidP="00C15F22">
      <w:pPr>
        <w:numPr>
          <w:ilvl w:val="0"/>
          <w:numId w:val="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Adding new features or sections</w:t>
      </w:r>
    </w:p>
    <w:p w14:paraId="6E2A1C1C" w14:textId="77777777" w:rsidR="00C15F22" w:rsidRPr="00C15F22" w:rsidRDefault="00C15F22" w:rsidP="00C15F22">
      <w:pPr>
        <w:numPr>
          <w:ilvl w:val="0"/>
          <w:numId w:val="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ptimizing the code</w:t>
      </w:r>
    </w:p>
    <w:p w14:paraId="608562DE" w14:textId="77777777" w:rsidR="00C15F22" w:rsidRPr="00C15F22" w:rsidRDefault="00C15F22" w:rsidP="00C15F22">
      <w:pPr>
        <w:numPr>
          <w:ilvl w:val="0"/>
          <w:numId w:val="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reating additional pages</w:t>
      </w:r>
    </w:p>
    <w:p w14:paraId="782ED2DC" w14:textId="77777777" w:rsidR="00C15F22" w:rsidRPr="00C15F22" w:rsidRDefault="00C15F22" w:rsidP="00C15F22">
      <w:pPr>
        <w:numPr>
          <w:ilvl w:val="0"/>
          <w:numId w:val="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nverting it to a different format</w:t>
      </w:r>
    </w:p>
    <w:p w14:paraId="375C378F" w14:textId="77777777" w:rsidR="00C15F22" w:rsidRDefault="00C15F22" w:rsidP="00C15F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et me know how I can assist you with this CodeHurry project!</w:t>
      </w:r>
    </w:p>
    <w:p w14:paraId="13578EC8" w14:textId="77777777" w:rsidR="00C15F22" w:rsidRPr="00C15F22" w:rsidRDefault="00C15F22" w:rsidP="00C15F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ased on the HTML code, here are the section titles used in the construction of the CodeHurry website:</w:t>
      </w:r>
    </w:p>
    <w:p w14:paraId="210D52EB" w14:textId="77777777" w:rsidR="00C15F22" w:rsidRPr="00C15F22" w:rsidRDefault="00C15F22" w:rsidP="00C15F2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Main Section Titles:</w:t>
      </w:r>
    </w:p>
    <w:p w14:paraId="1732C70F" w14:textId="77777777" w:rsidR="00C15F22" w:rsidRPr="00C15F22" w:rsidRDefault="00C15F22" w:rsidP="00C15F22">
      <w:pPr>
        <w:numPr>
          <w:ilvl w:val="0"/>
          <w:numId w:val="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owerful Solutions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Hero Section)</w:t>
      </w:r>
    </w:p>
    <w:p w14:paraId="120B3B15" w14:textId="77777777" w:rsidR="00C15F22" w:rsidRPr="00C15F22" w:rsidRDefault="00C15F22" w:rsidP="00C15F22">
      <w:pPr>
        <w:numPr>
          <w:ilvl w:val="0"/>
          <w:numId w:val="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mpowering the Future of Coding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About Section)</w:t>
      </w:r>
    </w:p>
    <w:p w14:paraId="53E643AF" w14:textId="77777777" w:rsidR="00C15F22" w:rsidRPr="00C15F22" w:rsidRDefault="00C15F22" w:rsidP="00C15F22">
      <w:pPr>
        <w:numPr>
          <w:ilvl w:val="0"/>
          <w:numId w:val="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Why Choose CodeHurry?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Features Section)</w:t>
      </w:r>
    </w:p>
    <w:p w14:paraId="43BF6D1C" w14:textId="77777777" w:rsidR="00C15F22" w:rsidRPr="00C15F22" w:rsidRDefault="00C15F22" w:rsidP="00C15F22">
      <w:pPr>
        <w:numPr>
          <w:ilvl w:val="0"/>
          <w:numId w:val="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de Examples by Language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Programming Languages Section)</w:t>
      </w:r>
    </w:p>
    <w:p w14:paraId="21C9B187" w14:textId="77777777" w:rsidR="00C15F22" w:rsidRPr="00C15F22" w:rsidRDefault="00C15F22" w:rsidP="00C15F22">
      <w:pPr>
        <w:numPr>
          <w:ilvl w:val="0"/>
          <w:numId w:val="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cknowledgements</w:t>
      </w:r>
    </w:p>
    <w:p w14:paraId="51AC402A" w14:textId="77777777" w:rsidR="00C15F22" w:rsidRPr="00C15F22" w:rsidRDefault="00C15F22" w:rsidP="00C15F22">
      <w:pPr>
        <w:numPr>
          <w:ilvl w:val="0"/>
          <w:numId w:val="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isclaimer</w:t>
      </w:r>
    </w:p>
    <w:p w14:paraId="582666F8" w14:textId="77777777" w:rsidR="00C15F22" w:rsidRPr="00C15F22" w:rsidRDefault="00C15F22" w:rsidP="00C15F22">
      <w:pPr>
        <w:numPr>
          <w:ilvl w:val="0"/>
          <w:numId w:val="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tact</w:t>
      </w:r>
    </w:p>
    <w:p w14:paraId="54491E85" w14:textId="77777777" w:rsidR="00C15F22" w:rsidRPr="00C15F22" w:rsidRDefault="00C15F22" w:rsidP="00C15F2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Sub-section Titles:</w:t>
      </w:r>
    </w:p>
    <w:p w14:paraId="1424B9C6" w14:textId="77777777" w:rsidR="00C15F22" w:rsidRPr="00C15F22" w:rsidRDefault="00C15F22" w:rsidP="00C15F2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>Features Section:</w:t>
      </w:r>
    </w:p>
    <w:p w14:paraId="5FF79228" w14:textId="77777777" w:rsidR="00C15F22" w:rsidRPr="00C15F22" w:rsidRDefault="00C15F22" w:rsidP="00C15F22">
      <w:pPr>
        <w:numPr>
          <w:ilvl w:val="0"/>
          <w:numId w:val="7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ulti-Language Support</w:t>
      </w:r>
    </w:p>
    <w:p w14:paraId="37AEEF55" w14:textId="77777777" w:rsidR="00C15F22" w:rsidRPr="00C15F22" w:rsidRDefault="00C15F22" w:rsidP="00C15F22">
      <w:pPr>
        <w:numPr>
          <w:ilvl w:val="0"/>
          <w:numId w:val="7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earning Resources</w:t>
      </w:r>
    </w:p>
    <w:p w14:paraId="4D2071CF" w14:textId="77777777" w:rsidR="00C15F22" w:rsidRPr="00C15F22" w:rsidRDefault="00C15F22" w:rsidP="00C15F22">
      <w:pPr>
        <w:numPr>
          <w:ilvl w:val="0"/>
          <w:numId w:val="7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pen Source</w:t>
      </w:r>
    </w:p>
    <w:p w14:paraId="70BAFB8C" w14:textId="77777777" w:rsidR="00C15F22" w:rsidRPr="00C15F22" w:rsidRDefault="00C15F22" w:rsidP="00C15F2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>Programming Languages Cards:</w:t>
      </w:r>
    </w:p>
    <w:p w14:paraId="50511289" w14:textId="77777777" w:rsidR="00C15F22" w:rsidRPr="00C15F22" w:rsidRDefault="00C15F22" w:rsidP="00C15F22">
      <w:pPr>
        <w:numPr>
          <w:ilvl w:val="0"/>
          <w:numId w:val="7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AS</w:t>
      </w:r>
    </w:p>
    <w:p w14:paraId="5140E22B" w14:textId="77777777" w:rsidR="00C15F22" w:rsidRPr="00C15F22" w:rsidRDefault="00C15F22" w:rsidP="00C15F22">
      <w:pPr>
        <w:numPr>
          <w:ilvl w:val="0"/>
          <w:numId w:val="7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tata</w:t>
      </w:r>
    </w:p>
    <w:p w14:paraId="413161A4" w14:textId="77777777" w:rsidR="00C15F22" w:rsidRPr="00C15F22" w:rsidRDefault="00C15F22" w:rsidP="00C15F22">
      <w:pPr>
        <w:numPr>
          <w:ilvl w:val="0"/>
          <w:numId w:val="7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ython</w:t>
      </w:r>
    </w:p>
    <w:p w14:paraId="1E7B9823" w14:textId="77777777" w:rsidR="00C15F22" w:rsidRPr="00C15F22" w:rsidRDefault="00C15F22" w:rsidP="00C15F22">
      <w:pPr>
        <w:numPr>
          <w:ilvl w:val="0"/>
          <w:numId w:val="7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R</w:t>
      </w:r>
    </w:p>
    <w:p w14:paraId="06883C1A" w14:textId="77777777" w:rsidR="00C15F22" w:rsidRPr="00C15F22" w:rsidRDefault="00C15F22" w:rsidP="00C15F2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>Disclaimer Section:</w:t>
      </w:r>
    </w:p>
    <w:p w14:paraId="33766C91" w14:textId="77777777" w:rsidR="00C15F22" w:rsidRPr="00C15F22" w:rsidRDefault="00C15F22" w:rsidP="00C15F22">
      <w:pPr>
        <w:numPr>
          <w:ilvl w:val="0"/>
          <w:numId w:val="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ducational Purpose</w:t>
      </w:r>
    </w:p>
    <w:p w14:paraId="612FB637" w14:textId="77777777" w:rsidR="00C15F22" w:rsidRPr="00C15F22" w:rsidRDefault="00C15F22" w:rsidP="00C15F22">
      <w:pPr>
        <w:numPr>
          <w:ilvl w:val="0"/>
          <w:numId w:val="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No Warranty</w:t>
      </w:r>
    </w:p>
    <w:p w14:paraId="7E6E3704" w14:textId="77777777" w:rsidR="00C15F22" w:rsidRPr="00C15F22" w:rsidRDefault="00C15F22" w:rsidP="00C15F22">
      <w:pPr>
        <w:numPr>
          <w:ilvl w:val="0"/>
          <w:numId w:val="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oftware Licenses</w:t>
      </w:r>
    </w:p>
    <w:p w14:paraId="654188E4" w14:textId="77777777" w:rsidR="00C15F22" w:rsidRPr="00C15F22" w:rsidRDefault="00C15F22" w:rsidP="00C15F22">
      <w:pPr>
        <w:numPr>
          <w:ilvl w:val="0"/>
          <w:numId w:val="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Data Privacy and Security</w:t>
      </w:r>
    </w:p>
    <w:p w14:paraId="1E2D7729" w14:textId="77777777" w:rsidR="00C15F22" w:rsidRPr="00C15F22" w:rsidRDefault="00C15F22" w:rsidP="00C15F22">
      <w:pPr>
        <w:numPr>
          <w:ilvl w:val="0"/>
          <w:numId w:val="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rofessional Advice</w:t>
      </w:r>
    </w:p>
    <w:p w14:paraId="51411BB0" w14:textId="77777777" w:rsidR="00C15F22" w:rsidRPr="00C15F22" w:rsidRDefault="00C15F22" w:rsidP="00C15F22">
      <w:pPr>
        <w:numPr>
          <w:ilvl w:val="0"/>
          <w:numId w:val="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xternal Links</w:t>
      </w:r>
    </w:p>
    <w:p w14:paraId="49D006D4" w14:textId="77777777" w:rsidR="00C15F22" w:rsidRPr="00C15F22" w:rsidRDefault="00C15F22" w:rsidP="00C15F22">
      <w:pPr>
        <w:numPr>
          <w:ilvl w:val="0"/>
          <w:numId w:val="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imitation of Liability</w:t>
      </w:r>
    </w:p>
    <w:p w14:paraId="4CA2CF54" w14:textId="77777777" w:rsidR="00C15F22" w:rsidRPr="00C15F22" w:rsidRDefault="00C15F22" w:rsidP="00C15F2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>Contact Section:</w:t>
      </w:r>
    </w:p>
    <w:p w14:paraId="1CF89AF7" w14:textId="77777777" w:rsidR="00C15F22" w:rsidRPr="00C15F22" w:rsidRDefault="00C15F22" w:rsidP="00C15F22">
      <w:pPr>
        <w:numPr>
          <w:ilvl w:val="0"/>
          <w:numId w:val="8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Get in Touch</w:t>
      </w:r>
    </w:p>
    <w:p w14:paraId="085DBA38" w14:textId="77777777" w:rsidR="00C15F22" w:rsidRPr="00C15F22" w:rsidRDefault="00C15F22" w:rsidP="00C15F22">
      <w:pPr>
        <w:numPr>
          <w:ilvl w:val="0"/>
          <w:numId w:val="8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GitHub</w:t>
      </w:r>
    </w:p>
    <w:p w14:paraId="0EBDAA92" w14:textId="77777777" w:rsidR="00C15F22" w:rsidRPr="00C15F22" w:rsidRDefault="00C15F22" w:rsidP="00C15F22">
      <w:pPr>
        <w:numPr>
          <w:ilvl w:val="0"/>
          <w:numId w:val="8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mmunity Guidelines</w:t>
      </w:r>
    </w:p>
    <w:p w14:paraId="1D456DAC" w14:textId="77777777" w:rsidR="00C15F22" w:rsidRPr="00C15F22" w:rsidRDefault="00C15F22" w:rsidP="00C15F22">
      <w:pPr>
        <w:numPr>
          <w:ilvl w:val="0"/>
          <w:numId w:val="8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ntributing</w:t>
      </w:r>
    </w:p>
    <w:p w14:paraId="0B8D0FAB" w14:textId="77777777" w:rsidR="00C15F22" w:rsidRPr="00C15F22" w:rsidRDefault="00C15F22" w:rsidP="00C15F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ese sections are organized to provide a comprehensive overview of the platform, from introduction and features to legal disclaimers and contact information.</w:t>
      </w:r>
    </w:p>
    <w:p w14:paraId="2BE62C48" w14:textId="094FA383" w:rsidR="008D6B0C" w:rsidRDefault="008D6B0C">
      <w:pPr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 w:type="page"/>
      </w:r>
    </w:p>
    <w:p w14:paraId="423A78DE" w14:textId="77777777" w:rsidR="008D6B0C" w:rsidRPr="008D6B0C" w:rsidRDefault="008D6B0C" w:rsidP="008D6B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lastRenderedPageBreak/>
        <w:t>Here are the CSS rules organized by section title:</w:t>
      </w:r>
    </w:p>
    <w:p w14:paraId="583BB477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Header Section</w:t>
      </w:r>
    </w:p>
    <w:p w14:paraId="05870E9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2946F2F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ad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1E3FE9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9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42A9DEC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drop-filt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blu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);</w:t>
      </w:r>
    </w:p>
    <w:p w14:paraId="09D4A44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solid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3DAE264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o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fixed;</w:t>
      </w:r>
    </w:p>
    <w:p w14:paraId="5CFF7BB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03AC47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lef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799116D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r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4E2767F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z-index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00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8CB570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rem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0BD57BA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7F5C203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887497B" w14:textId="77777777" w:rsidR="008D1CB3" w:rsidRPr="008D6B0C" w:rsidRDefault="008D1CB3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A20A8B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ader .container-flui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61F5FE4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displa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flex;</w:t>
      </w:r>
    </w:p>
    <w:p w14:paraId="3527C1C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align-item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5142CC8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justify-conte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0AAD6F4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A93940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AA3573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logo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7756B8E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500EF9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FF3E34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A63AEF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sitenam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D3C9AE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90EF02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7D1FBB0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5577BA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we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70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482F637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lastRenderedPageBreak/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white-spac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wrap;</w:t>
      </w:r>
    </w:p>
    <w:p w14:paraId="5D070BF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ext-alig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7261FC3B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0D08B92E" w14:textId="77777777" w:rsidR="008D1CB3" w:rsidRPr="008D1CB3" w:rsidRDefault="008D1CB3" w:rsidP="008D1CB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header Selector</w:t>
      </w:r>
    </w:p>
    <w:p w14:paraId="22B4D3B5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Glassmorphism Effect:</w:t>
      </w:r>
    </w:p>
    <w:p w14:paraId="0E2A90DD" w14:textId="77777777" w:rsidR="008D1CB3" w:rsidRPr="008D1CB3" w:rsidRDefault="008D1CB3" w:rsidP="008D1CB3">
      <w:pPr>
        <w:numPr>
          <w:ilvl w:val="0"/>
          <w:numId w:val="8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background: rgba(255, 255, 255, 0.95)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reates a semi-transparent white background (95% opacity)</w:t>
      </w:r>
    </w:p>
    <w:p w14:paraId="1204140D" w14:textId="77777777" w:rsidR="008D1CB3" w:rsidRPr="008D1CB3" w:rsidRDefault="008D1CB3" w:rsidP="008D1CB3">
      <w:pPr>
        <w:numPr>
          <w:ilvl w:val="0"/>
          <w:numId w:val="8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backdrop-filter: blur(10px)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pplies a 10-pixel blur to content behind the header, creating the signature "frosted glass" effect</w:t>
      </w:r>
    </w:p>
    <w:p w14:paraId="4181FF2E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 Separation:</w:t>
      </w:r>
    </w:p>
    <w:p w14:paraId="332753FD" w14:textId="77777777" w:rsidR="008D1CB3" w:rsidRPr="008D1CB3" w:rsidRDefault="008D1CB3" w:rsidP="008D1CB3">
      <w:pPr>
        <w:numPr>
          <w:ilvl w:val="0"/>
          <w:numId w:val="8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border-bottom: 1px solid rgba(0, 0, 0, 0.1)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a subtle dark border at the bottom with 10% opacity for gentle separation from page content</w:t>
      </w:r>
    </w:p>
    <w:p w14:paraId="06CDE74E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ixed Positioning:</w:t>
      </w:r>
    </w:p>
    <w:p w14:paraId="242F5F5F" w14:textId="77777777" w:rsidR="008D1CB3" w:rsidRPr="008D1CB3" w:rsidRDefault="008D1CB3" w:rsidP="008D1CB3">
      <w:pPr>
        <w:numPr>
          <w:ilvl w:val="0"/>
          <w:numId w:val="8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position: fixed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Removes header from normal document flow, making it stay in place during scrolling</w:t>
      </w:r>
    </w:p>
    <w:p w14:paraId="486A96A7" w14:textId="77777777" w:rsidR="008D1CB3" w:rsidRPr="008D1CB3" w:rsidRDefault="008D1CB3" w:rsidP="008D1CB3">
      <w:pPr>
        <w:numPr>
          <w:ilvl w:val="0"/>
          <w:numId w:val="8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top: 0; left: 0; right: 0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nchors header to the very top of the viewport, spanning full width</w:t>
      </w:r>
    </w:p>
    <w:p w14:paraId="3C226806" w14:textId="77777777" w:rsidR="008D1CB3" w:rsidRPr="008D1CB3" w:rsidRDefault="008D1CB3" w:rsidP="008D1CB3">
      <w:pPr>
        <w:numPr>
          <w:ilvl w:val="0"/>
          <w:numId w:val="8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z-index: 1000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Ensures header appears above all other page elements (high stacking order)</w:t>
      </w:r>
    </w:p>
    <w:p w14:paraId="0EFD827A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pacing:</w:t>
      </w:r>
    </w:p>
    <w:p w14:paraId="2E83430F" w14:textId="77777777" w:rsidR="008D1CB3" w:rsidRPr="008D1CB3" w:rsidRDefault="008D1CB3" w:rsidP="008D1CB3">
      <w:pPr>
        <w:numPr>
          <w:ilvl w:val="0"/>
          <w:numId w:val="8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padding: 2rem 0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32px of vertical padding (top and bottom) for breathing room, no horizontal padding</w:t>
      </w:r>
    </w:p>
    <w:p w14:paraId="7CB06DE3" w14:textId="77777777" w:rsidR="008D1CB3" w:rsidRPr="008D1CB3" w:rsidRDefault="008D1CB3" w:rsidP="008D1CB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header .container-fluid Selector</w:t>
      </w:r>
    </w:p>
    <w:p w14:paraId="17749CB2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ayout Control:</w:t>
      </w:r>
    </w:p>
    <w:p w14:paraId="6FAC1C9F" w14:textId="77777777" w:rsidR="008D1CB3" w:rsidRPr="008D1CB3" w:rsidRDefault="008D1CB3" w:rsidP="008D1CB3">
      <w:pPr>
        <w:numPr>
          <w:ilvl w:val="0"/>
          <w:numId w:val="8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display: flex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Enables flexbox layout for the container inside the header</w:t>
      </w:r>
    </w:p>
    <w:p w14:paraId="38D2F64D" w14:textId="77777777" w:rsidR="008D1CB3" w:rsidRPr="008D1CB3" w:rsidRDefault="008D1CB3" w:rsidP="008D1CB3">
      <w:pPr>
        <w:numPr>
          <w:ilvl w:val="0"/>
          <w:numId w:val="8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align-items: center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Vertically centers content within the header</w:t>
      </w:r>
    </w:p>
    <w:p w14:paraId="103FA93D" w14:textId="77777777" w:rsidR="008D1CB3" w:rsidRPr="008D1CB3" w:rsidRDefault="008D1CB3" w:rsidP="008D1CB3">
      <w:pPr>
        <w:numPr>
          <w:ilvl w:val="0"/>
          <w:numId w:val="8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justify-content: center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Horizontally centers content, creating a centered logo/title layout</w:t>
      </w:r>
    </w:p>
    <w:p w14:paraId="754C44A6" w14:textId="77777777" w:rsidR="008D1CB3" w:rsidRPr="008D1CB3" w:rsidRDefault="008D1CB3" w:rsidP="008D1CB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logo Selector</w:t>
      </w:r>
    </w:p>
    <w:p w14:paraId="09F29D0D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Reset Styling:</w:t>
      </w:r>
    </w:p>
    <w:p w14:paraId="3B7FC23B" w14:textId="77777777" w:rsidR="008D1CB3" w:rsidRPr="008D1CB3" w:rsidRDefault="008D1CB3" w:rsidP="008D1CB3">
      <w:pPr>
        <w:numPr>
          <w:ilvl w:val="0"/>
          <w:numId w:val="8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margin: 0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Removes any default margins from the logo element for precise positioning</w:t>
      </w:r>
    </w:p>
    <w:p w14:paraId="2F4B285A" w14:textId="77777777" w:rsidR="008D1CB3" w:rsidRPr="008D1CB3" w:rsidRDefault="008D1CB3" w:rsidP="008D1CB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.sitename Selector</w:t>
      </w:r>
    </w:p>
    <w:p w14:paraId="7157D324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ypography:</w:t>
      </w:r>
    </w:p>
    <w:p w14:paraId="514C1319" w14:textId="77777777" w:rsidR="008D1CB3" w:rsidRPr="008D1CB3" w:rsidRDefault="008D1CB3" w:rsidP="008D1CB3">
      <w:pPr>
        <w:numPr>
          <w:ilvl w:val="0"/>
          <w:numId w:val="8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color: var(--primary-color)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Uses the CSS custom property for primary color (blue </w:t>
      </w: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#007bff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6E858C35" w14:textId="77777777" w:rsidR="008D1CB3" w:rsidRPr="008D1CB3" w:rsidRDefault="008D1CB3" w:rsidP="008D1CB3">
      <w:pPr>
        <w:numPr>
          <w:ilvl w:val="0"/>
          <w:numId w:val="8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font-size: 2.5rem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large text size (40px) for prominent branding</w:t>
      </w:r>
    </w:p>
    <w:p w14:paraId="1460BD33" w14:textId="77777777" w:rsidR="008D1CB3" w:rsidRPr="008D1CB3" w:rsidRDefault="008D1CB3" w:rsidP="008D1CB3">
      <w:pPr>
        <w:numPr>
          <w:ilvl w:val="0"/>
          <w:numId w:val="8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font-weight: 700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Makes text bold for strong visual impact</w:t>
      </w:r>
    </w:p>
    <w:p w14:paraId="5E470F63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ayout:</w:t>
      </w:r>
    </w:p>
    <w:p w14:paraId="67263C34" w14:textId="77777777" w:rsidR="008D1CB3" w:rsidRPr="008D1CB3" w:rsidRDefault="008D1CB3" w:rsidP="008D1CB3">
      <w:pPr>
        <w:numPr>
          <w:ilvl w:val="0"/>
          <w:numId w:val="8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margin: 0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Removes default margins for precise control</w:t>
      </w:r>
    </w:p>
    <w:p w14:paraId="40E07EAB" w14:textId="77777777" w:rsidR="008D1CB3" w:rsidRPr="008D1CB3" w:rsidRDefault="008D1CB3" w:rsidP="008D1CB3">
      <w:pPr>
        <w:numPr>
          <w:ilvl w:val="0"/>
          <w:numId w:val="8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white-space: nowrap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Prevents text from wrapping to multiple lines</w:t>
      </w:r>
    </w:p>
    <w:p w14:paraId="7F682F8C" w14:textId="77777777" w:rsidR="008D1CB3" w:rsidRPr="008D1CB3" w:rsidRDefault="008D1CB3" w:rsidP="008D1CB3">
      <w:pPr>
        <w:numPr>
          <w:ilvl w:val="0"/>
          <w:numId w:val="8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text-align: center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enters the text horizontally</w:t>
      </w:r>
    </w:p>
    <w:p w14:paraId="5AF50E5C" w14:textId="77777777" w:rsidR="008D1CB3" w:rsidRPr="008D1CB3" w:rsidRDefault="008D1CB3" w:rsidP="008D1CB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Overall Effect</w:t>
      </w:r>
    </w:p>
    <w:p w14:paraId="0634CD0C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code creates a </w:t>
      </w: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icky navigation header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several modern web design features:</w:t>
      </w:r>
    </w:p>
    <w:p w14:paraId="32AAEEDF" w14:textId="77777777" w:rsidR="008D1CB3" w:rsidRPr="008D1CB3" w:rsidRDefault="008D1CB3" w:rsidP="008D1CB3">
      <w:pPr>
        <w:numPr>
          <w:ilvl w:val="0"/>
          <w:numId w:val="8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Glassmorphism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The semi-transparent background with backdrop blur creates a sophisticated "frosted glass" effect popular in modern UI design</w:t>
      </w:r>
    </w:p>
    <w:p w14:paraId="629AAC9D" w14:textId="77777777" w:rsidR="008D1CB3" w:rsidRPr="008D1CB3" w:rsidRDefault="008D1CB3" w:rsidP="008D1CB3">
      <w:pPr>
        <w:numPr>
          <w:ilvl w:val="0"/>
          <w:numId w:val="8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lways Visible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The fixed positioning ensures users always have access to navigation, improving user experience</w:t>
      </w:r>
    </w:p>
    <w:p w14:paraId="62DCE770" w14:textId="77777777" w:rsidR="008D1CB3" w:rsidRPr="008D1CB3" w:rsidRDefault="008D1CB3" w:rsidP="008D1CB3">
      <w:pPr>
        <w:numPr>
          <w:ilvl w:val="0"/>
          <w:numId w:val="8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ayered Design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The combination of transparency and blur allows page content to show through while maintaining header readability</w:t>
      </w:r>
    </w:p>
    <w:p w14:paraId="4FA79CD0" w14:textId="77777777" w:rsidR="008D1CB3" w:rsidRPr="008D1CB3" w:rsidRDefault="008D1CB3" w:rsidP="008D1CB3">
      <w:pPr>
        <w:numPr>
          <w:ilvl w:val="0"/>
          <w:numId w:val="8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minent Branding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The large, bold, centered site name creates strong brand recognition</w:t>
      </w:r>
    </w:p>
    <w:p w14:paraId="6C37AB54" w14:textId="77777777" w:rsidR="008D1CB3" w:rsidRPr="008D1CB3" w:rsidRDefault="008D1CB3" w:rsidP="008D1CB3">
      <w:pPr>
        <w:numPr>
          <w:ilvl w:val="0"/>
          <w:numId w:val="8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lean Aesthetics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Minimal borders and careful spacing create a clean, professional appearance</w:t>
      </w:r>
    </w:p>
    <w:p w14:paraId="341661EA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Hero Section (Powerful Solutions)</w:t>
      </w:r>
    </w:p>
    <w:p w14:paraId="59B718D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60419B5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FF2511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linear-gradie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3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deg, #667eea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%, #764ba2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0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%);</w:t>
      </w:r>
    </w:p>
    <w:p w14:paraId="1E1EE24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white;</w:t>
      </w:r>
    </w:p>
    <w:p w14:paraId="21DBE41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8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8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0BC8EF9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2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369D1D8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ext-alig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4483509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o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relative;</w:t>
      </w:r>
    </w:p>
    <w:p w14:paraId="7CB7645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overflow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hidden;</w:t>
      </w:r>
    </w:p>
    <w:p w14:paraId="2290E28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B5014C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A39590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-navmenu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5183EE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E30E41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4AB934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53E293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-navmenu ul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3CBF163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list-styl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ne;</w:t>
      </w:r>
    </w:p>
    <w:p w14:paraId="09C3240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1E49EC4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14FAEB9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displa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flex;</w:t>
      </w:r>
    </w:p>
    <w:p w14:paraId="792CBA5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justify-conte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43F6C96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ga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6D98FD5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lex-wra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wrap;</w:t>
      </w:r>
    </w:p>
    <w:p w14:paraId="213B975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0628FEE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DC8B7A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-navmenu 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839FDD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white;</w:t>
      </w:r>
    </w:p>
    <w:p w14:paraId="73CC3DA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ext-decora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ne;</w:t>
      </w:r>
    </w:p>
    <w:p w14:paraId="7D65347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we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50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2E9B619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19FB06D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rem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E432A8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radiu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01C403A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57CD838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drop-filt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blu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);</w:t>
      </w:r>
    </w:p>
    <w:p w14:paraId="023C763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all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s ease;</w:t>
      </w:r>
    </w:p>
    <w:p w14:paraId="648F089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5E49A46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A351DE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-navmenu a:hov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72C9AF0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3E4CF75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for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translate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-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);</w:t>
      </w:r>
    </w:p>
    <w:p w14:paraId="29B97CE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BF8870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1860CF5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lastRenderedPageBreak/>
        <w:t>.hero::befor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50008F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nte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''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7D65A27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o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absolute;</w:t>
      </w:r>
    </w:p>
    <w:p w14:paraId="3F16467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499DC5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lef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2DA67CF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r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6714487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102D2DC4" w14:textId="5F394E23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url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'data:image/svg+xml,&lt;svg xmlns="http://www.w3.org/2000/svg" viewBox="0 0 100 100"&gt;&lt;defs&gt;&lt;pattern id="grid" width="10" height="10" patternUnits="userSpaceOnUse"&gt;&lt;path d="M 10 0 L 0 0 0 10" fill="none" stroke="rgba(255,255,255,0.1)" stroke-width="0.5"/&gt;&lt;/pattern&gt;&lt;/defs&gt;&lt;rect width="100" height="100" fill="url(%23grid)"/&gt;&lt;/svg&gt;'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3041699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opacit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87C478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2CFF98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FA5805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 .contain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3B38AB6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o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relative;</w:t>
      </w:r>
    </w:p>
    <w:p w14:paraId="08151BC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z-index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2CD7C7C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6D1834B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4AB7AB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 h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18FB2B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10C725F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30748C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we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70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097F8C9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white-spac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wrap;</w:t>
      </w:r>
    </w:p>
    <w:p w14:paraId="7D40C98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9802FF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5BDBEC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 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B4C7EC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20A98C9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opacit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9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23842C7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white-spac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wrap;</w:t>
      </w:r>
    </w:p>
    <w:p w14:paraId="20AAAB5F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06C3428" w14:textId="77777777" w:rsidR="008D1CB3" w:rsidRDefault="008D1CB3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14740B3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lastRenderedPageBreak/>
        <w:t>This CSS code creates a visually stunning hero section with advanced styling techniques. Here's a detailed breakdown:</w:t>
      </w:r>
    </w:p>
    <w:p w14:paraId="3589F675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 Selector - Main Hero Container</w:t>
      </w:r>
    </w:p>
    <w:p w14:paraId="08C0C1C5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Background Design:</w:t>
      </w:r>
    </w:p>
    <w:p w14:paraId="65D65F2E" w14:textId="77777777" w:rsidR="008D1CB3" w:rsidRPr="008D1CB3" w:rsidRDefault="008D1CB3" w:rsidP="008D1CB3">
      <w:pPr>
        <w:numPr>
          <w:ilvl w:val="0"/>
          <w:numId w:val="9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ackground: linear-gradient(135deg, #667eea 0%, #764ba2 100%)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reates a diagonal gradient from light blue (</w:t>
      </w: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667eea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) to purple (</w:t>
      </w: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764ba2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) at 135 degrees, giving a modern, dynamic appearance</w:t>
      </w:r>
    </w:p>
    <w:p w14:paraId="6C0E65E3" w14:textId="77777777" w:rsidR="008D1CB3" w:rsidRPr="008D1CB3" w:rsidRDefault="008D1CB3" w:rsidP="008D1CB3">
      <w:pPr>
        <w:numPr>
          <w:ilvl w:val="0"/>
          <w:numId w:val="9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color: white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Sets all text to white for contrast against the dark gradient</w:t>
      </w:r>
    </w:p>
    <w:p w14:paraId="7F67B12B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Layout &amp; Spacing:</w:t>
      </w:r>
    </w:p>
    <w:p w14:paraId="4804BAA1" w14:textId="77777777" w:rsidR="008D1CB3" w:rsidRPr="008D1CB3" w:rsidRDefault="008D1CB3" w:rsidP="008D1CB3">
      <w:pPr>
        <w:numPr>
          <w:ilvl w:val="0"/>
          <w:numId w:val="9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adding: 180px 0 80px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Large top padding (180px) and moderate bottom padding (80px) for dramatic visual impact</w:t>
      </w:r>
    </w:p>
    <w:p w14:paraId="78787DA3" w14:textId="77777777" w:rsidR="008D1CB3" w:rsidRPr="008D1CB3" w:rsidRDefault="008D1CB3" w:rsidP="008D1CB3">
      <w:pPr>
        <w:numPr>
          <w:ilvl w:val="0"/>
          <w:numId w:val="9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margin-top: 120px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Pushes hero content below the fixed header (which is approximately 120px tall)</w:t>
      </w:r>
    </w:p>
    <w:p w14:paraId="4178DD89" w14:textId="77777777" w:rsidR="008D1CB3" w:rsidRPr="008D1CB3" w:rsidRDefault="008D1CB3" w:rsidP="008D1CB3">
      <w:pPr>
        <w:numPr>
          <w:ilvl w:val="0"/>
          <w:numId w:val="9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text-align: center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enters all text content horizontally</w:t>
      </w:r>
    </w:p>
    <w:p w14:paraId="54D7AC68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dvanced Positioning:</w:t>
      </w:r>
    </w:p>
    <w:p w14:paraId="70FDF13D" w14:textId="77777777" w:rsidR="008D1CB3" w:rsidRPr="008D1CB3" w:rsidRDefault="008D1CB3" w:rsidP="008D1CB3">
      <w:pPr>
        <w:numPr>
          <w:ilvl w:val="0"/>
          <w:numId w:val="9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osition: relative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Establishes positioning context for absolutely positioned child elements</w:t>
      </w:r>
    </w:p>
    <w:p w14:paraId="591C9ABC" w14:textId="77777777" w:rsidR="008D1CB3" w:rsidRPr="008D1CB3" w:rsidRDefault="008D1CB3" w:rsidP="008D1CB3">
      <w:pPr>
        <w:numPr>
          <w:ilvl w:val="0"/>
          <w:numId w:val="9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overflow: hidden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lips any content that extends beyond the hero boundaries</w:t>
      </w:r>
    </w:p>
    <w:p w14:paraId="3968F597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-navmenu Selector - Navigation Container</w:t>
      </w:r>
    </w:p>
    <w:p w14:paraId="0AA26CCA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pacing:</w:t>
      </w:r>
    </w:p>
    <w:p w14:paraId="14342713" w14:textId="77777777" w:rsidR="008D1CB3" w:rsidRPr="008D1CB3" w:rsidRDefault="008D1CB3" w:rsidP="008D1CB3">
      <w:pPr>
        <w:numPr>
          <w:ilvl w:val="0"/>
          <w:numId w:val="9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margin-top: 2rem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Adds 32px of space above the navigation menu for visual separation</w:t>
      </w:r>
    </w:p>
    <w:p w14:paraId="2FCBC564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-navmenu ul Selector - Navigation List</w:t>
      </w:r>
    </w:p>
    <w:p w14:paraId="37605DBA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Flexbox Layout:</w:t>
      </w:r>
    </w:p>
    <w:p w14:paraId="06F87E98" w14:textId="77777777" w:rsidR="008D1CB3" w:rsidRPr="008D1CB3" w:rsidRDefault="008D1CB3" w:rsidP="008D1CB3">
      <w:pPr>
        <w:numPr>
          <w:ilvl w:val="0"/>
          <w:numId w:val="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display: flex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reates horizontal navigation layout</w:t>
      </w:r>
    </w:p>
    <w:p w14:paraId="061D2E6A" w14:textId="77777777" w:rsidR="008D1CB3" w:rsidRPr="008D1CB3" w:rsidRDefault="008D1CB3" w:rsidP="008D1CB3">
      <w:pPr>
        <w:numPr>
          <w:ilvl w:val="0"/>
          <w:numId w:val="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justify-content: center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enters navigation items horizontally</w:t>
      </w:r>
    </w:p>
    <w:p w14:paraId="288A5DE5" w14:textId="77777777" w:rsidR="008D1CB3" w:rsidRPr="008D1CB3" w:rsidRDefault="008D1CB3" w:rsidP="008D1CB3">
      <w:pPr>
        <w:numPr>
          <w:ilvl w:val="0"/>
          <w:numId w:val="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gap: 2rem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Adds 32px spacing between navigation items</w:t>
      </w:r>
    </w:p>
    <w:p w14:paraId="5F40D54F" w14:textId="77777777" w:rsidR="008D1CB3" w:rsidRPr="008D1CB3" w:rsidRDefault="008D1CB3" w:rsidP="008D1CB3">
      <w:pPr>
        <w:numPr>
          <w:ilvl w:val="0"/>
          <w:numId w:val="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flex-wrap: wrap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Allows items to wrap to new lines on smaller screens</w:t>
      </w:r>
    </w:p>
    <w:p w14:paraId="55441D9A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List Reset:</w:t>
      </w:r>
    </w:p>
    <w:p w14:paraId="313077FC" w14:textId="77777777" w:rsidR="008D1CB3" w:rsidRPr="008D1CB3" w:rsidRDefault="008D1CB3" w:rsidP="008D1CB3">
      <w:pPr>
        <w:numPr>
          <w:ilvl w:val="0"/>
          <w:numId w:val="9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lastRenderedPageBreak/>
        <w:t>list-style: none; margin: 0; padding: 0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Removes default list styling for clean appearance</w:t>
      </w:r>
    </w:p>
    <w:p w14:paraId="2B77CCA0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-navmenu a Selector - Navigation Links</w:t>
      </w:r>
    </w:p>
    <w:p w14:paraId="2DF1D3F1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Typography:</w:t>
      </w:r>
    </w:p>
    <w:p w14:paraId="315C98C5" w14:textId="77777777" w:rsidR="008D1CB3" w:rsidRPr="008D1CB3" w:rsidRDefault="008D1CB3" w:rsidP="008D1CB3">
      <w:pPr>
        <w:numPr>
          <w:ilvl w:val="0"/>
          <w:numId w:val="9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color: white; text-decoration: none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White text with no underlines</w:t>
      </w:r>
    </w:p>
    <w:p w14:paraId="485D9DB3" w14:textId="77777777" w:rsidR="008D1CB3" w:rsidRPr="008D1CB3" w:rsidRDefault="008D1CB3" w:rsidP="008D1CB3">
      <w:pPr>
        <w:numPr>
          <w:ilvl w:val="0"/>
          <w:numId w:val="9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font-weight: 500; font-size: 1.2rem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Medium weight, larger text for readability</w:t>
      </w:r>
    </w:p>
    <w:p w14:paraId="4A77B797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Button-like Styling:</w:t>
      </w:r>
    </w:p>
    <w:p w14:paraId="6DCAF458" w14:textId="77777777" w:rsidR="008D1CB3" w:rsidRPr="008D1CB3" w:rsidRDefault="008D1CB3" w:rsidP="008D1CB3">
      <w:pPr>
        <w:numPr>
          <w:ilvl w:val="0"/>
          <w:numId w:val="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adding: 0.5rem 1rem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Internal spacing for clickable area</w:t>
      </w:r>
    </w:p>
    <w:p w14:paraId="1E0CC1AB" w14:textId="77777777" w:rsidR="008D1CB3" w:rsidRPr="008D1CB3" w:rsidRDefault="008D1CB3" w:rsidP="008D1CB3">
      <w:pPr>
        <w:numPr>
          <w:ilvl w:val="0"/>
          <w:numId w:val="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order-radius: 25px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Rounded corners for pill-shaped buttons</w:t>
      </w:r>
    </w:p>
    <w:p w14:paraId="6A6E6D99" w14:textId="77777777" w:rsidR="008D1CB3" w:rsidRPr="008D1CB3" w:rsidRDefault="008D1CB3" w:rsidP="008D1CB3">
      <w:pPr>
        <w:numPr>
          <w:ilvl w:val="0"/>
          <w:numId w:val="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ackground: rgba(255, 255, 255, 0.2)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Semi-transparent white background (20% opacity)</w:t>
      </w:r>
    </w:p>
    <w:p w14:paraId="296F746E" w14:textId="77777777" w:rsidR="008D1CB3" w:rsidRPr="008D1CB3" w:rsidRDefault="008D1CB3" w:rsidP="008D1CB3">
      <w:pPr>
        <w:numPr>
          <w:ilvl w:val="0"/>
          <w:numId w:val="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ackdrop-filter: blur(10px)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Glassmorphism effect with background blur</w:t>
      </w:r>
    </w:p>
    <w:p w14:paraId="33D25E61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nimation:</w:t>
      </w:r>
    </w:p>
    <w:p w14:paraId="287B6E7B" w14:textId="77777777" w:rsidR="008D1CB3" w:rsidRPr="008D1CB3" w:rsidRDefault="008D1CB3" w:rsidP="008D1CB3">
      <w:pPr>
        <w:numPr>
          <w:ilvl w:val="0"/>
          <w:numId w:val="9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transition: all 0.3s ease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Smooth transitions for all property changes</w:t>
      </w:r>
    </w:p>
    <w:p w14:paraId="224A23DA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-navmenu a:hover Selector - Link Hover Effects</w:t>
      </w:r>
    </w:p>
    <w:p w14:paraId="114E1A65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Interactive Feedback:</w:t>
      </w:r>
    </w:p>
    <w:p w14:paraId="7C575101" w14:textId="77777777" w:rsidR="008D1CB3" w:rsidRPr="008D1CB3" w:rsidRDefault="008D1CB3" w:rsidP="008D1CB3">
      <w:pPr>
        <w:numPr>
          <w:ilvl w:val="0"/>
          <w:numId w:val="9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ackground: rgba(255, 255, 255, 0.3)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Increases background opacity to 30% on hover</w:t>
      </w:r>
    </w:p>
    <w:p w14:paraId="3CCB9C08" w14:textId="77777777" w:rsidR="008D1CB3" w:rsidRPr="008D1CB3" w:rsidRDefault="008D1CB3" w:rsidP="008D1CB3">
      <w:pPr>
        <w:numPr>
          <w:ilvl w:val="0"/>
          <w:numId w:val="9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transform: translateY(-2px)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Lifts button up by 2 pixels for subtle hover animation</w:t>
      </w:r>
    </w:p>
    <w:p w14:paraId="6A2DC4BB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::before Selector - Overlay Pattern</w:t>
      </w:r>
    </w:p>
    <w:p w14:paraId="78E1345D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seudo-element for Texture:</w:t>
      </w:r>
    </w:p>
    <w:p w14:paraId="72A2CC58" w14:textId="77777777" w:rsidR="008D1CB3" w:rsidRPr="008D1CB3" w:rsidRDefault="008D1CB3" w:rsidP="008D1CB3">
      <w:pPr>
        <w:numPr>
          <w:ilvl w:val="0"/>
          <w:numId w:val="10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content: ''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reates empty pseudo-element</w:t>
      </w:r>
    </w:p>
    <w:p w14:paraId="6A862FD9" w14:textId="77777777" w:rsidR="008D1CB3" w:rsidRPr="008D1CB3" w:rsidRDefault="008D1CB3" w:rsidP="008D1CB3">
      <w:pPr>
        <w:numPr>
          <w:ilvl w:val="0"/>
          <w:numId w:val="10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osition: absolute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with full coverage (</w:t>
      </w: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top: 0; left: 0; right: 0; bottom: 0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) - Overlays entire hero section</w:t>
      </w:r>
    </w:p>
    <w:p w14:paraId="38E6769E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VG Grid Pattern:</w:t>
      </w:r>
    </w:p>
    <w:p w14:paraId="7C615C9E" w14:textId="77777777" w:rsidR="008D1CB3" w:rsidRPr="008D1CB3" w:rsidRDefault="008D1CB3" w:rsidP="008D1CB3">
      <w:pPr>
        <w:numPr>
          <w:ilvl w:val="0"/>
          <w:numId w:val="10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Embedded SVG creates a subtle grid pattern using </w:t>
      </w: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data:image/svg+xml</w:t>
      </w:r>
    </w:p>
    <w:p w14:paraId="3E2B15B4" w14:textId="77777777" w:rsidR="008D1CB3" w:rsidRPr="008D1CB3" w:rsidRDefault="008D1CB3" w:rsidP="008D1CB3">
      <w:pPr>
        <w:numPr>
          <w:ilvl w:val="0"/>
          <w:numId w:val="10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Grid pattern: 10x10 unit squares with white strokes at 10% opacity</w:t>
      </w:r>
    </w:p>
    <w:p w14:paraId="15EC816B" w14:textId="77777777" w:rsidR="008D1CB3" w:rsidRPr="008D1CB3" w:rsidRDefault="008D1CB3" w:rsidP="008D1CB3">
      <w:pPr>
        <w:numPr>
          <w:ilvl w:val="0"/>
          <w:numId w:val="10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lastRenderedPageBreak/>
        <w:t>opacity: 0.3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Makes the entire pattern subtle (30% opacity)</w:t>
      </w:r>
    </w:p>
    <w:p w14:paraId="2D2DB658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VG Breakdown:</w:t>
      </w:r>
    </w:p>
    <w:p w14:paraId="4DB92AF4" w14:textId="77777777" w:rsidR="008D1CB3" w:rsidRPr="008D1CB3" w:rsidRDefault="008D1CB3" w:rsidP="008D1CB3">
      <w:pPr>
        <w:numPr>
          <w:ilvl w:val="0"/>
          <w:numId w:val="10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attern id="grid"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Defines repeating 10x10 unit pattern</w:t>
      </w:r>
    </w:p>
    <w:p w14:paraId="53B1BC70" w14:textId="77777777" w:rsidR="008D1CB3" w:rsidRPr="008D1CB3" w:rsidRDefault="008D1CB3" w:rsidP="008D1CB3">
      <w:pPr>
        <w:numPr>
          <w:ilvl w:val="0"/>
          <w:numId w:val="10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ath d="M 10 0 L 0 0 0 10"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Draws L-shaped lines forming grid corners</w:t>
      </w:r>
    </w:p>
    <w:p w14:paraId="649700CF" w14:textId="77777777" w:rsidR="008D1CB3" w:rsidRPr="008D1CB3" w:rsidRDefault="008D1CB3" w:rsidP="008D1CB3">
      <w:pPr>
        <w:numPr>
          <w:ilvl w:val="0"/>
          <w:numId w:val="10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stroke="rgba(255,255,255,0.1)"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Very subtle white grid lines</w:t>
      </w:r>
    </w:p>
    <w:p w14:paraId="1006E32A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 .container Selector - Content Layer</w:t>
      </w:r>
    </w:p>
    <w:p w14:paraId="73456D30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Layering:</w:t>
      </w:r>
    </w:p>
    <w:p w14:paraId="497ACDB6" w14:textId="77777777" w:rsidR="008D1CB3" w:rsidRPr="008D1CB3" w:rsidRDefault="008D1CB3" w:rsidP="008D1CB3">
      <w:pPr>
        <w:numPr>
          <w:ilvl w:val="0"/>
          <w:numId w:val="10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osition: relative; z-index: 1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Ensures content appears above the grid pattern overlay</w:t>
      </w:r>
    </w:p>
    <w:p w14:paraId="0732A1F4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 h2 and .hero p Selectors - Typography</w:t>
      </w:r>
    </w:p>
    <w:p w14:paraId="3C7BB128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Large Headings:</w:t>
      </w:r>
    </w:p>
    <w:p w14:paraId="7048291D" w14:textId="77777777" w:rsidR="008D1CB3" w:rsidRPr="008D1CB3" w:rsidRDefault="008D1CB3" w:rsidP="008D1CB3">
      <w:pPr>
        <w:numPr>
          <w:ilvl w:val="0"/>
          <w:numId w:val="10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font-size: 2.5rem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(h2) and </w:t>
      </w: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2rem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(p) - Prominent text sizes for impact</w:t>
      </w:r>
    </w:p>
    <w:p w14:paraId="1B5E38B8" w14:textId="77777777" w:rsidR="008D1CB3" w:rsidRPr="008D1CB3" w:rsidRDefault="008D1CB3" w:rsidP="008D1CB3">
      <w:pPr>
        <w:numPr>
          <w:ilvl w:val="0"/>
          <w:numId w:val="10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font-weight: 700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Bold weight for strong visual hierarchy</w:t>
      </w:r>
    </w:p>
    <w:p w14:paraId="08B2B600" w14:textId="77777777" w:rsidR="008D1CB3" w:rsidRPr="008D1CB3" w:rsidRDefault="008D1CB3" w:rsidP="008D1CB3">
      <w:pPr>
        <w:numPr>
          <w:ilvl w:val="0"/>
          <w:numId w:val="10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white-space: nowrap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Prevents text wrapping for consistent layout</w:t>
      </w:r>
    </w:p>
    <w:p w14:paraId="4AFCD898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Text Effects:</w:t>
      </w:r>
    </w:p>
    <w:p w14:paraId="610E1AB4" w14:textId="77777777" w:rsidR="008D1CB3" w:rsidRPr="008D1CB3" w:rsidRDefault="008D1CB3" w:rsidP="008D1CB3">
      <w:pPr>
        <w:numPr>
          <w:ilvl w:val="0"/>
          <w:numId w:val="10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opacity: 0.9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(paragraph) - Slightly transparent for visual hierarchy</w:t>
      </w:r>
    </w:p>
    <w:p w14:paraId="75236346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Overall Effect</w:t>
      </w:r>
    </w:p>
    <w:p w14:paraId="69A4663E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This code creates a </w:t>
      </w: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remium hero section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with:</w:t>
      </w:r>
    </w:p>
    <w:p w14:paraId="62F3556D" w14:textId="77777777" w:rsidR="008D1CB3" w:rsidRPr="008D1CB3" w:rsidRDefault="008D1CB3" w:rsidP="008D1CB3">
      <w:pPr>
        <w:numPr>
          <w:ilvl w:val="0"/>
          <w:numId w:val="10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Visual Drama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Gradient background with overlaid texture pattern</w:t>
      </w:r>
    </w:p>
    <w:p w14:paraId="2C212EEF" w14:textId="77777777" w:rsidR="008D1CB3" w:rsidRPr="008D1CB3" w:rsidRDefault="008D1CB3" w:rsidP="008D1CB3">
      <w:pPr>
        <w:numPr>
          <w:ilvl w:val="0"/>
          <w:numId w:val="10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Modern UI Elements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Glassmorphism navigation buttons with hover animations</w:t>
      </w:r>
    </w:p>
    <w:p w14:paraId="101255BA" w14:textId="77777777" w:rsidR="008D1CB3" w:rsidRPr="008D1CB3" w:rsidRDefault="008D1CB3" w:rsidP="008D1CB3">
      <w:pPr>
        <w:numPr>
          <w:ilvl w:val="0"/>
          <w:numId w:val="10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rofessional Typography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Large, bold, white text for maximum impact</w:t>
      </w:r>
    </w:p>
    <w:p w14:paraId="2A6F7E50" w14:textId="77777777" w:rsidR="008D1CB3" w:rsidRPr="008D1CB3" w:rsidRDefault="008D1CB3" w:rsidP="008D1CB3">
      <w:pPr>
        <w:numPr>
          <w:ilvl w:val="0"/>
          <w:numId w:val="10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Interactive Design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Smooth animations and hover effects</w:t>
      </w:r>
    </w:p>
    <w:p w14:paraId="124D9051" w14:textId="77777777" w:rsidR="008D1CB3" w:rsidRPr="008D1CB3" w:rsidRDefault="008D1CB3" w:rsidP="008D1CB3">
      <w:pPr>
        <w:numPr>
          <w:ilvl w:val="0"/>
          <w:numId w:val="10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Layered Composition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Background gradient + texture overlay + content layer</w:t>
      </w:r>
    </w:p>
    <w:p w14:paraId="44A63151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This hero design is commonly used in modern SaaS and tech websites because it creates immediate visual impact while maintaining excellent usability and professional aesthetics.</w:t>
      </w:r>
    </w:p>
    <w:p w14:paraId="26AC76AC" w14:textId="77777777" w:rsidR="008D1CB3" w:rsidRDefault="008D1CB3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</w:p>
    <w:p w14:paraId="6E70A76F" w14:textId="77777777" w:rsidR="008D1CB3" w:rsidRDefault="008D1CB3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</w:p>
    <w:p w14:paraId="4E7D22B1" w14:textId="41517E8C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About Section (Empowering the Future of Coding)</w:t>
      </w:r>
    </w:p>
    <w:p w14:paraId="31A8CF9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342FE3C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about .content h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C4193D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AD2984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2C295D9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9F977A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027001D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1E02284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about .fst-italic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3CF3F7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tyl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normal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!importa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0C1F69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3C1DFA9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65223BE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D60113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about ul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198122B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list-style-typ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disc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!importa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0A1E18C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-lef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3FAA6B8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07EB177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0EF334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about ul li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38DF8F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list-styl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disc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!importa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0895DA7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displa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list-item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!importa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77EB489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184DCE7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7BF732E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align-item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initial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!importa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568A92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ga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initial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!importa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2B2EF47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3667B1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D8DCC3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about ul li i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3E1560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displa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ne;</w:t>
      </w:r>
    </w:p>
    <w:p w14:paraId="06ADBC16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6DB585A" w14:textId="77777777" w:rsidR="007F05DF" w:rsidRPr="007F05DF" w:rsidRDefault="007F05DF" w:rsidP="007F05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about .content h3 Selector - Section Heading</w:t>
      </w:r>
    </w:p>
    <w:p w14:paraId="67D95A39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Typography &amp; Color:</w:t>
      </w:r>
    </w:p>
    <w:p w14:paraId="18671B45" w14:textId="77777777" w:rsidR="007F05DF" w:rsidRPr="007F05DF" w:rsidRDefault="007F05DF" w:rsidP="007F05DF">
      <w:pPr>
        <w:numPr>
          <w:ilvl w:val="0"/>
          <w:numId w:val="10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color: var(--primary-color)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Uses the CSS custom property for primary color (blue </w:t>
      </w: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#007bff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 to maintain brand consistency</w:t>
      </w:r>
    </w:p>
    <w:p w14:paraId="468DE262" w14:textId="77777777" w:rsidR="007F05DF" w:rsidRPr="007F05DF" w:rsidRDefault="007F05DF" w:rsidP="007F05DF">
      <w:pPr>
        <w:numPr>
          <w:ilvl w:val="0"/>
          <w:numId w:val="10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font-size: 2rem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heading to 32px for prominent visual hierarchy</w:t>
      </w:r>
    </w:p>
    <w:p w14:paraId="4C32ABE8" w14:textId="77777777" w:rsidR="007F05DF" w:rsidRPr="007F05DF" w:rsidRDefault="007F05DF" w:rsidP="007F05DF">
      <w:pPr>
        <w:numPr>
          <w:ilvl w:val="0"/>
          <w:numId w:val="10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margin-bottom: 1rem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6px spacing below the heading for proper separation from following content</w:t>
      </w:r>
    </w:p>
    <w:p w14:paraId="4EF9C91C" w14:textId="77777777" w:rsidR="007F05DF" w:rsidRPr="007F05DF" w:rsidRDefault="007F05DF" w:rsidP="007F05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about .fst-italic Selector - Bootstrap Class Override</w:t>
      </w:r>
    </w:p>
    <w:p w14:paraId="5FA50B3D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ramework Override:</w:t>
      </w:r>
    </w:p>
    <w:p w14:paraId="59AD1BB8" w14:textId="77777777" w:rsidR="007F05DF" w:rsidRPr="007F05DF" w:rsidRDefault="007F05DF" w:rsidP="007F05DF">
      <w:pPr>
        <w:numPr>
          <w:ilvl w:val="0"/>
          <w:numId w:val="10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font-style: normal 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 xml:space="preserve">Overrides Bootstrap's </w:t>
      </w:r>
      <w:r w:rsidRPr="007F05DF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bidi="bn-BD"/>
          <w14:ligatures w14:val="none"/>
        </w:rPr>
        <w:t>.fst-italic</w:t>
      </w: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 xml:space="preserve"> class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hich would normally make text italic</w:t>
      </w:r>
    </w:p>
    <w:p w14:paraId="610D45A6" w14:textId="77777777" w:rsidR="007F05DF" w:rsidRPr="007F05DF" w:rsidRDefault="007F05DF" w:rsidP="007F05DF">
      <w:pPr>
        <w:numPr>
          <w:ilvl w:val="0"/>
          <w:numId w:val="10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e </w:t>
      </w: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declaration ensures this rule takes precedence over Bootstrap's styling</w:t>
      </w:r>
    </w:p>
    <w:p w14:paraId="5535C90B" w14:textId="77777777" w:rsidR="007F05DF" w:rsidRPr="007F05DF" w:rsidRDefault="007F05DF" w:rsidP="007F05DF">
      <w:pPr>
        <w:numPr>
          <w:ilvl w:val="0"/>
          <w:numId w:val="10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font-size: 1.2rem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text to 19.2px for better readability than default body text</w:t>
      </w:r>
    </w:p>
    <w:p w14:paraId="0B6E9FBD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urpose: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his suggests the HTML uses Bootstrap's italic class but the designer wants normal (non-italic) text styling instead.</w:t>
      </w:r>
    </w:p>
    <w:p w14:paraId="2DF2C8FD" w14:textId="77777777" w:rsidR="007F05DF" w:rsidRPr="007F05DF" w:rsidRDefault="007F05DF" w:rsidP="007F05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about ul Selector - List Container</w:t>
      </w:r>
    </w:p>
    <w:p w14:paraId="561555A5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ist Styling:</w:t>
      </w:r>
    </w:p>
    <w:p w14:paraId="0B837C94" w14:textId="77777777" w:rsidR="007F05DF" w:rsidRPr="007F05DF" w:rsidRDefault="007F05DF" w:rsidP="007F05DF">
      <w:pPr>
        <w:numPr>
          <w:ilvl w:val="0"/>
          <w:numId w:val="10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list-style-type: disc 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orces traditional bullet points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solid circles)</w:t>
      </w:r>
    </w:p>
    <w:p w14:paraId="4E4EE0E1" w14:textId="77777777" w:rsidR="007F05DF" w:rsidRPr="007F05DF" w:rsidRDefault="007F05DF" w:rsidP="007F05DF">
      <w:pPr>
        <w:numPr>
          <w:ilvl w:val="0"/>
          <w:numId w:val="10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padding-left: 1.5rem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Indents the entire list 24px from the left margin</w:t>
      </w:r>
    </w:p>
    <w:p w14:paraId="4315EA89" w14:textId="77777777" w:rsidR="007F05DF" w:rsidRPr="007F05DF" w:rsidRDefault="007F05DF" w:rsidP="007F05DF">
      <w:pPr>
        <w:numPr>
          <w:ilvl w:val="0"/>
          <w:numId w:val="10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e </w:t>
      </w: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dicates this is overriding another CSS rule (likely Bootstrap's list styling)</w:t>
      </w:r>
    </w:p>
    <w:p w14:paraId="3AD35898" w14:textId="77777777" w:rsidR="007F05DF" w:rsidRPr="007F05DF" w:rsidRDefault="007F05DF" w:rsidP="007F05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about ul li Selector - Individual List Items</w:t>
      </w:r>
    </w:p>
    <w:p w14:paraId="58FA9C5A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mprehensive Bootstrap Override:</w:t>
      </w:r>
    </w:p>
    <w:p w14:paraId="214D206F" w14:textId="77777777" w:rsidR="007F05DF" w:rsidRPr="007F05DF" w:rsidRDefault="007F05DF" w:rsidP="007F05DF">
      <w:pPr>
        <w:numPr>
          <w:ilvl w:val="0"/>
          <w:numId w:val="1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list-style: disc 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Ensures each list item displays a disc bullet</w:t>
      </w:r>
    </w:p>
    <w:p w14:paraId="26E1FFD8" w14:textId="77777777" w:rsidR="007F05DF" w:rsidRPr="007F05DF" w:rsidRDefault="007F05DF" w:rsidP="007F05DF">
      <w:pPr>
        <w:numPr>
          <w:ilvl w:val="0"/>
          <w:numId w:val="1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display: list-item 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ritical override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Bootstrap often changes list items to flex or block display</w:t>
      </w:r>
    </w:p>
    <w:p w14:paraId="4720B9D1" w14:textId="77777777" w:rsidR="007F05DF" w:rsidRPr="007F05DF" w:rsidRDefault="007F05DF" w:rsidP="007F05DF">
      <w:pPr>
        <w:numPr>
          <w:ilvl w:val="0"/>
          <w:numId w:val="1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margin-bottom: 1rem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6px spacing between list items for better readability</w:t>
      </w:r>
    </w:p>
    <w:p w14:paraId="4D85512E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ypography:</w:t>
      </w:r>
    </w:p>
    <w:p w14:paraId="0E882BC7" w14:textId="77777777" w:rsidR="007F05DF" w:rsidRPr="007F05DF" w:rsidRDefault="007F05DF" w:rsidP="007F05DF">
      <w:pPr>
        <w:numPr>
          <w:ilvl w:val="0"/>
          <w:numId w:val="1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font-size: 1.2rem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Makes list text larger (19.2px) than standard body text</w:t>
      </w:r>
    </w:p>
    <w:p w14:paraId="19043182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lexbox Reset:</w:t>
      </w:r>
    </w:p>
    <w:p w14:paraId="50EC1541" w14:textId="77777777" w:rsidR="007F05DF" w:rsidRPr="007F05DF" w:rsidRDefault="007F05DF" w:rsidP="007F05DF">
      <w:pPr>
        <w:numPr>
          <w:ilvl w:val="0"/>
          <w:numId w:val="1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align-items: initial 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Resets any flexbox alignment that Bootstrap might apply</w:t>
      </w:r>
    </w:p>
    <w:p w14:paraId="0BF82DF7" w14:textId="77777777" w:rsidR="007F05DF" w:rsidRPr="007F05DF" w:rsidRDefault="007F05DF" w:rsidP="007F05DF">
      <w:pPr>
        <w:numPr>
          <w:ilvl w:val="0"/>
          <w:numId w:val="1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gap: initial 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Removes any gap property that Bootstrap's utility classes might add</w:t>
      </w:r>
    </w:p>
    <w:p w14:paraId="4B081DEB" w14:textId="77777777" w:rsidR="007F05DF" w:rsidRPr="007F05DF" w:rsidRDefault="007F05DF" w:rsidP="007F05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.about ul li i Selector - Icon Hiding</w:t>
      </w:r>
    </w:p>
    <w:p w14:paraId="11709B43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Icon Removal:</w:t>
      </w:r>
    </w:p>
    <w:p w14:paraId="2801197B" w14:textId="77777777" w:rsidR="007F05DF" w:rsidRPr="007F05DF" w:rsidRDefault="007F05DF" w:rsidP="007F05DF">
      <w:pPr>
        <w:numPr>
          <w:ilvl w:val="0"/>
          <w:numId w:val="1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display: none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mpletely hides any icons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</w:t>
      </w: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&lt;i&gt;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lements) within list items</w:t>
      </w:r>
    </w:p>
    <w:p w14:paraId="4D3B49BE" w14:textId="77777777" w:rsidR="007F05DF" w:rsidRPr="007F05DF" w:rsidRDefault="007F05DF" w:rsidP="007F05DF">
      <w:pPr>
        <w:numPr>
          <w:ilvl w:val="0"/>
          <w:numId w:val="1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suggests the HTML might include Bootstrap icons or Font Awesome icons that should not display</w:t>
      </w:r>
    </w:p>
    <w:p w14:paraId="7688D17E" w14:textId="77777777" w:rsidR="007F05DF" w:rsidRPr="007F05DF" w:rsidRDefault="007F05DF" w:rsidP="007F05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Why These Overrides Are Necessary</w:t>
      </w:r>
    </w:p>
    <w:p w14:paraId="79D9B5F2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ootstrap Framework Conflicts: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Bootstrap often applies these default styles to lists:</w:t>
      </w:r>
    </w:p>
    <w:p w14:paraId="302609C3" w14:textId="77777777" w:rsidR="007F05DF" w:rsidRPr="007F05DF" w:rsidRDefault="007F05DF" w:rsidP="007F05DF">
      <w:pPr>
        <w:numPr>
          <w:ilvl w:val="0"/>
          <w:numId w:val="1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Removes bullet points for cleaner modern look</w:t>
      </w:r>
    </w:p>
    <w:p w14:paraId="3E5159A1" w14:textId="77777777" w:rsidR="007F05DF" w:rsidRPr="007F05DF" w:rsidRDefault="007F05DF" w:rsidP="007F05DF">
      <w:pPr>
        <w:numPr>
          <w:ilvl w:val="0"/>
          <w:numId w:val="1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hanges display properties for better responsive behavior</w:t>
      </w:r>
    </w:p>
    <w:p w14:paraId="51E83C85" w14:textId="77777777" w:rsidR="007F05DF" w:rsidRPr="007F05DF" w:rsidRDefault="007F05DF" w:rsidP="007F05DF">
      <w:pPr>
        <w:numPr>
          <w:ilvl w:val="0"/>
          <w:numId w:val="1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Adds flexbox properties for alignment</w:t>
      </w:r>
    </w:p>
    <w:p w14:paraId="55669BA6" w14:textId="77777777" w:rsidR="007F05DF" w:rsidRPr="007F05DF" w:rsidRDefault="007F05DF" w:rsidP="007F05DF">
      <w:pPr>
        <w:numPr>
          <w:ilvl w:val="0"/>
          <w:numId w:val="1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ncludes icon-based list styling</w:t>
      </w:r>
    </w:p>
    <w:p w14:paraId="5C6E0745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esign Intent: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his CSS is explicitly </w:t>
      </w: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ighting against Bootstrap's modern list styling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o achieve:</w:t>
      </w:r>
    </w:p>
    <w:p w14:paraId="0419C55A" w14:textId="77777777" w:rsidR="007F05DF" w:rsidRPr="007F05DF" w:rsidRDefault="007F05DF" w:rsidP="007F05DF">
      <w:pPr>
        <w:numPr>
          <w:ilvl w:val="0"/>
          <w:numId w:val="1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raditional bullet points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stead of clean minimal lists</w:t>
      </w:r>
    </w:p>
    <w:p w14:paraId="6BB4B4A8" w14:textId="77777777" w:rsidR="007F05DF" w:rsidRPr="007F05DF" w:rsidRDefault="007F05DF" w:rsidP="007F05DF">
      <w:pPr>
        <w:numPr>
          <w:ilvl w:val="0"/>
          <w:numId w:val="1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andard list behavior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stead of flexbox layouts</w:t>
      </w:r>
    </w:p>
    <w:p w14:paraId="0E837C42" w14:textId="77777777" w:rsidR="007F05DF" w:rsidRPr="007F05DF" w:rsidRDefault="007F05DF" w:rsidP="007F05DF">
      <w:pPr>
        <w:numPr>
          <w:ilvl w:val="0"/>
          <w:numId w:val="1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lassic typography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stead of framework defaults</w:t>
      </w:r>
    </w:p>
    <w:p w14:paraId="6542A0C1" w14:textId="77777777" w:rsidR="007F05DF" w:rsidRPr="007F05DF" w:rsidRDefault="007F05DF" w:rsidP="007F05DF">
      <w:pPr>
        <w:numPr>
          <w:ilvl w:val="0"/>
          <w:numId w:val="1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No icons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pure text-based lists</w:t>
      </w:r>
    </w:p>
    <w:p w14:paraId="481DEF78" w14:textId="77777777" w:rsidR="007F05DF" w:rsidRPr="007F05DF" w:rsidRDefault="007F05DF" w:rsidP="007F05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Overall Effect</w:t>
      </w:r>
    </w:p>
    <w:p w14:paraId="3F78A2E3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code creates </w:t>
      </w: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raditional, academic-style list formatting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in the About section:</w:t>
      </w:r>
    </w:p>
    <w:p w14:paraId="120DC592" w14:textId="77777777" w:rsidR="007F05DF" w:rsidRPr="007F05DF" w:rsidRDefault="007F05DF" w:rsidP="007F05DF">
      <w:pPr>
        <w:numPr>
          <w:ilvl w:val="0"/>
          <w:numId w:val="1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lear visual hierarchy with blue headings</w:t>
      </w:r>
    </w:p>
    <w:p w14:paraId="3561231E" w14:textId="77777777" w:rsidR="007F05DF" w:rsidRPr="007F05DF" w:rsidRDefault="007F05DF" w:rsidP="007F05DF">
      <w:pPr>
        <w:numPr>
          <w:ilvl w:val="0"/>
          <w:numId w:val="1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Well-spaced, bulleted lists for easy scanning</w:t>
      </w:r>
    </w:p>
    <w:p w14:paraId="6A8D0EC3" w14:textId="77777777" w:rsidR="007F05DF" w:rsidRPr="007F05DF" w:rsidRDefault="007F05DF" w:rsidP="007F05DF">
      <w:pPr>
        <w:numPr>
          <w:ilvl w:val="0"/>
          <w:numId w:val="1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arger, readable text sizes</w:t>
      </w:r>
    </w:p>
    <w:p w14:paraId="407C3903" w14:textId="77777777" w:rsidR="007F05DF" w:rsidRPr="007F05DF" w:rsidRDefault="007F05DF" w:rsidP="007F05DF">
      <w:pPr>
        <w:numPr>
          <w:ilvl w:val="0"/>
          <w:numId w:val="1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lean presentation without decorative icons</w:t>
      </w:r>
    </w:p>
    <w:p w14:paraId="78A410B0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e heavy use of </w:t>
      </w: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dicates this is likely retrofitting an existing Bootstrap-based design to achieve a more traditional, content-focused appearance in the About section specifically.</w:t>
      </w:r>
    </w:p>
    <w:p w14:paraId="4D8DAECF" w14:textId="77777777" w:rsidR="007F05DF" w:rsidRPr="008D6B0C" w:rsidRDefault="007F05DF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215494B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eatures Section (Why Choose CodeHurry?)</w:t>
      </w:r>
    </w:p>
    <w:p w14:paraId="15A9B00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29D2674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feature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7D05F1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3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5FDBCDF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lastRenderedPageBreak/>
        <w:t>}</w:t>
      </w:r>
    </w:p>
    <w:p w14:paraId="0E795ED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137227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eatures .content h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1B32CF7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074E72C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6795447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647111E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0C7AD7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eature-ite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6757A2E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2812240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.8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5AFC264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radiu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8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1654A16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transform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s ease;</w:t>
      </w:r>
    </w:p>
    <w:p w14:paraId="47C07D5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E95C17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122C791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eature-item:hov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F2DD59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for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translate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-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);</w:t>
      </w:r>
    </w:p>
    <w:p w14:paraId="2C68268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x-shadow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3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329BAC2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927AE6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225A90A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eature-item i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76BBAA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AE4285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2DEBF6E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r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506CEF3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7E20DF6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E27398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1D6B20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eature-item 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34799DE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38AB601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1921C8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7D5D86D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eatures .content &gt; 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80BB6F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477AE33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lastRenderedPageBreak/>
        <w:t>}</w:t>
      </w:r>
    </w:p>
    <w:p w14:paraId="5F44A9A2" w14:textId="77777777" w:rsidR="002E446A" w:rsidRDefault="002E446A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F930656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features Selector - Section Container</w:t>
      </w:r>
    </w:p>
    <w:p w14:paraId="0666F6C6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ayout Adjustment:</w:t>
      </w:r>
    </w:p>
    <w:p w14:paraId="3715C220" w14:textId="77777777" w:rsidR="002E446A" w:rsidRPr="002E446A" w:rsidRDefault="002E446A" w:rsidP="002E446A">
      <w:pPr>
        <w:numPr>
          <w:ilvl w:val="0"/>
          <w:numId w:val="1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adding-bottom: 30px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Reduces bottom padding to 30px (instead of the default 60px from </w:t>
      </w: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.section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58C5284E" w14:textId="77777777" w:rsidR="002E446A" w:rsidRPr="002E446A" w:rsidRDefault="002E446A" w:rsidP="002E446A">
      <w:pPr>
        <w:numPr>
          <w:ilvl w:val="0"/>
          <w:numId w:val="1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creates tighter spacing between the Features section and the following section for better visual flow</w:t>
      </w:r>
    </w:p>
    <w:p w14:paraId="1EA81AA5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eatures .content h3 Selector - Feature Section Heading</w:t>
      </w:r>
    </w:p>
    <w:p w14:paraId="3212EB68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ypography &amp; Branding:</w:t>
      </w:r>
    </w:p>
    <w:p w14:paraId="1ADDC8DA" w14:textId="77777777" w:rsidR="002E446A" w:rsidRPr="002E446A" w:rsidRDefault="002E446A" w:rsidP="002E446A">
      <w:pPr>
        <w:numPr>
          <w:ilvl w:val="0"/>
          <w:numId w:val="1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Uses the CSS custom property for primary color (blue </w:t>
      </w: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007bff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 for brand consistency</w:t>
      </w:r>
    </w:p>
    <w:p w14:paraId="496F2564" w14:textId="77777777" w:rsidR="002E446A" w:rsidRPr="002E446A" w:rsidRDefault="002E446A" w:rsidP="002E446A">
      <w:pPr>
        <w:numPr>
          <w:ilvl w:val="0"/>
          <w:numId w:val="1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bottom: 1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6px spacing below the heading for proper content separation</w:t>
      </w:r>
    </w:p>
    <w:p w14:paraId="47FA5122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eature-item Selector - Individual Feature Cards</w:t>
      </w:r>
    </w:p>
    <w:p w14:paraId="69075D17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ayout &amp; Spacing:</w:t>
      </w:r>
    </w:p>
    <w:p w14:paraId="5A8B3018" w14:textId="77777777" w:rsidR="002E446A" w:rsidRPr="002E446A" w:rsidRDefault="002E446A" w:rsidP="002E446A">
      <w:pPr>
        <w:numPr>
          <w:ilvl w:val="0"/>
          <w:numId w:val="1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bottom: 1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6px spacing between feature items for clear separation</w:t>
      </w:r>
    </w:p>
    <w:p w14:paraId="28C0E269" w14:textId="77777777" w:rsidR="002E446A" w:rsidRPr="002E446A" w:rsidRDefault="002E446A" w:rsidP="002E446A">
      <w:pPr>
        <w:numPr>
          <w:ilvl w:val="0"/>
          <w:numId w:val="1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adding: .8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2.8px internal padding on all sides for comfortable content spacing</w:t>
      </w:r>
    </w:p>
    <w:p w14:paraId="0ABA99E2" w14:textId="77777777" w:rsidR="002E446A" w:rsidRPr="002E446A" w:rsidRDefault="002E446A" w:rsidP="002E446A">
      <w:pPr>
        <w:numPr>
          <w:ilvl w:val="0"/>
          <w:numId w:val="1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border-radius: 8px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reates subtle rounded corners for modern card appearance</w:t>
      </w:r>
    </w:p>
    <w:p w14:paraId="33AE2E5F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nimation Setup:</w:t>
      </w:r>
    </w:p>
    <w:p w14:paraId="3C35BFFD" w14:textId="77777777" w:rsidR="002E446A" w:rsidRPr="002E446A" w:rsidRDefault="002E446A" w:rsidP="002E446A">
      <w:pPr>
        <w:numPr>
          <w:ilvl w:val="0"/>
          <w:numId w:val="1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transition: transform 0.3s ease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Prepares smooth animation for hover effects (0.3 second duration with ease timing)</w:t>
      </w:r>
    </w:p>
    <w:p w14:paraId="75131FB4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eature-item:hover Selector - Interactive Hover Effects</w:t>
      </w:r>
    </w:p>
    <w:p w14:paraId="79B43193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odern Hover Animation:</w:t>
      </w:r>
    </w:p>
    <w:p w14:paraId="10DED7E8" w14:textId="77777777" w:rsidR="002E446A" w:rsidRPr="002E446A" w:rsidRDefault="002E446A" w:rsidP="002E446A">
      <w:pPr>
        <w:numPr>
          <w:ilvl w:val="0"/>
          <w:numId w:val="1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transform: translateY(-5px)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ifts the entire feature card up by 5 pixels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hen hovered</w:t>
      </w:r>
    </w:p>
    <w:p w14:paraId="500D8A5D" w14:textId="77777777" w:rsidR="002E446A" w:rsidRPr="002E446A" w:rsidRDefault="002E446A" w:rsidP="002E446A">
      <w:pPr>
        <w:numPr>
          <w:ilvl w:val="0"/>
          <w:numId w:val="1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box-shadow: 0 10px 30px rgba(0, 0, 0, 0.1)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reates a </w:t>
      </w: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loating shadow effect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3281FCA2" w14:textId="77777777" w:rsidR="002E446A" w:rsidRPr="002E446A" w:rsidRDefault="002E446A" w:rsidP="002E446A">
      <w:pPr>
        <w:numPr>
          <w:ilvl w:val="1"/>
          <w:numId w:val="1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No horizontal offset (0)</w:t>
      </w:r>
    </w:p>
    <w:p w14:paraId="3FC5AD71" w14:textId="77777777" w:rsidR="002E446A" w:rsidRPr="002E446A" w:rsidRDefault="002E446A" w:rsidP="002E446A">
      <w:pPr>
        <w:numPr>
          <w:ilvl w:val="1"/>
          <w:numId w:val="1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lastRenderedPageBreak/>
        <w:t>10px vertical offset (shadow below the card)</w:t>
      </w:r>
    </w:p>
    <w:p w14:paraId="1D9B92AF" w14:textId="77777777" w:rsidR="002E446A" w:rsidRPr="002E446A" w:rsidRDefault="002E446A" w:rsidP="002E446A">
      <w:pPr>
        <w:numPr>
          <w:ilvl w:val="1"/>
          <w:numId w:val="1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30px blur radius (soft, diffused shadow)</w:t>
      </w:r>
    </w:p>
    <w:p w14:paraId="7456F3C0" w14:textId="77777777" w:rsidR="002E446A" w:rsidRPr="002E446A" w:rsidRDefault="002E446A" w:rsidP="002E446A">
      <w:pPr>
        <w:numPr>
          <w:ilvl w:val="1"/>
          <w:numId w:val="1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lack color at 10% opacity (subtle)</w:t>
      </w:r>
    </w:p>
    <w:p w14:paraId="46D20516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eature-item i Selector - Feature Icons</w:t>
      </w:r>
    </w:p>
    <w:p w14:paraId="0219EC0C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Icon Styling:</w:t>
      </w:r>
    </w:p>
    <w:p w14:paraId="37812DAD" w14:textId="77777777" w:rsidR="002E446A" w:rsidRPr="002E446A" w:rsidRDefault="002E446A" w:rsidP="002E446A">
      <w:pPr>
        <w:numPr>
          <w:ilvl w:val="0"/>
          <w:numId w:val="1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2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icons to 32px for prominent visual impact</w:t>
      </w:r>
    </w:p>
    <w:p w14:paraId="71C20ADB" w14:textId="77777777" w:rsidR="002E446A" w:rsidRPr="002E446A" w:rsidRDefault="002E446A" w:rsidP="002E446A">
      <w:pPr>
        <w:numPr>
          <w:ilvl w:val="0"/>
          <w:numId w:val="1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Uses brand blue color for consistency</w:t>
      </w:r>
    </w:p>
    <w:p w14:paraId="3C276F91" w14:textId="77777777" w:rsidR="002E446A" w:rsidRPr="002E446A" w:rsidRDefault="002E446A" w:rsidP="002E446A">
      <w:pPr>
        <w:numPr>
          <w:ilvl w:val="0"/>
          <w:numId w:val="1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right: 1.2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9.2px spacing between icon and text content</w:t>
      </w:r>
    </w:p>
    <w:p w14:paraId="4FEFD8D4" w14:textId="77777777" w:rsidR="002E446A" w:rsidRPr="002E446A" w:rsidRDefault="002E446A" w:rsidP="002E446A">
      <w:pPr>
        <w:numPr>
          <w:ilvl w:val="0"/>
          <w:numId w:val="1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top: 0.5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8px top margin for vertical alignment with text</w:t>
      </w:r>
    </w:p>
    <w:p w14:paraId="3F5E1DF9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urpose: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his targets icon fonts (Font Awesome, Bootstrap Icons, etc.) within feature items</w:t>
      </w:r>
    </w:p>
    <w:p w14:paraId="18B0B4F2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eature-item p Selector - Feature Text</w:t>
      </w:r>
    </w:p>
    <w:p w14:paraId="4E1A796F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ypography:</w:t>
      </w:r>
    </w:p>
    <w:p w14:paraId="68B18923" w14:textId="77777777" w:rsidR="002E446A" w:rsidRPr="002E446A" w:rsidRDefault="002E446A" w:rsidP="002E446A">
      <w:pPr>
        <w:numPr>
          <w:ilvl w:val="0"/>
          <w:numId w:val="1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2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text to 19.2px, larger than standard body text for better readability</w:t>
      </w:r>
    </w:p>
    <w:p w14:paraId="7DE7008B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eatures .content &gt; p Selector - Direct Child Paragraphs</w:t>
      </w:r>
    </w:p>
    <w:p w14:paraId="220CC5DD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pecific Targeting:</w:t>
      </w:r>
    </w:p>
    <w:p w14:paraId="5F0F8261" w14:textId="77777777" w:rsidR="002E446A" w:rsidRPr="002E446A" w:rsidRDefault="002E446A" w:rsidP="002E446A">
      <w:pPr>
        <w:numPr>
          <w:ilvl w:val="0"/>
          <w:numId w:val="1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Uses child combinator (</w:t>
      </w: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&gt;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) to target </w:t>
      </w: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only direct paragraph children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of </w:t>
      </w: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.features .content</w:t>
      </w:r>
    </w:p>
    <w:p w14:paraId="7109ADEF" w14:textId="77777777" w:rsidR="002E446A" w:rsidRPr="002E446A" w:rsidRDefault="002E446A" w:rsidP="002E446A">
      <w:pPr>
        <w:numPr>
          <w:ilvl w:val="0"/>
          <w:numId w:val="1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2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Maintains consistent larger text size (19.2px)</w:t>
      </w:r>
    </w:p>
    <w:p w14:paraId="1B629CD7" w14:textId="77777777" w:rsidR="002E446A" w:rsidRPr="002E446A" w:rsidRDefault="002E446A" w:rsidP="002E446A">
      <w:pPr>
        <w:numPr>
          <w:ilvl w:val="0"/>
          <w:numId w:val="1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excludes paragraphs nested deeper in the structure (like those inside </w:t>
      </w: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.feature-it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3127B70D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Overall Effect</w:t>
      </w:r>
    </w:p>
    <w:p w14:paraId="5BA64A7C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code creates </w:t>
      </w: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odern, interactive feature cards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:</w:t>
      </w:r>
    </w:p>
    <w:p w14:paraId="15844BF2" w14:textId="77777777" w:rsidR="002E446A" w:rsidRPr="002E446A" w:rsidRDefault="002E446A" w:rsidP="002E446A">
      <w:pPr>
        <w:numPr>
          <w:ilvl w:val="0"/>
          <w:numId w:val="1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ubtle Animations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Cards lift and gain shadows on hover, providing immediate visual feedback</w:t>
      </w:r>
    </w:p>
    <w:p w14:paraId="0F622EAD" w14:textId="77777777" w:rsidR="002E446A" w:rsidRPr="002E446A" w:rsidRDefault="002E446A" w:rsidP="002E446A">
      <w:pPr>
        <w:numPr>
          <w:ilvl w:val="0"/>
          <w:numId w:val="1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 Hierarchy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44A55952" w14:textId="77777777" w:rsidR="002E446A" w:rsidRPr="002E446A" w:rsidRDefault="002E446A" w:rsidP="002E446A">
      <w:pPr>
        <w:numPr>
          <w:ilvl w:val="1"/>
          <w:numId w:val="1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lue headings for brand consistency</w:t>
      </w:r>
    </w:p>
    <w:p w14:paraId="16607AA7" w14:textId="77777777" w:rsidR="002E446A" w:rsidRPr="002E446A" w:rsidRDefault="002E446A" w:rsidP="002E446A">
      <w:pPr>
        <w:numPr>
          <w:ilvl w:val="1"/>
          <w:numId w:val="1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arge icons for quick recognition</w:t>
      </w:r>
    </w:p>
    <w:p w14:paraId="0E4E26AC" w14:textId="77777777" w:rsidR="002E446A" w:rsidRPr="002E446A" w:rsidRDefault="002E446A" w:rsidP="002E446A">
      <w:pPr>
        <w:numPr>
          <w:ilvl w:val="1"/>
          <w:numId w:val="1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arger text for improved readability</w:t>
      </w:r>
    </w:p>
    <w:p w14:paraId="672E4B54" w14:textId="77777777" w:rsidR="002E446A" w:rsidRPr="002E446A" w:rsidRDefault="002E446A" w:rsidP="002E446A">
      <w:pPr>
        <w:numPr>
          <w:ilvl w:val="0"/>
          <w:numId w:val="1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Spacing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Careful padding and margins create breathing room</w:t>
      </w:r>
    </w:p>
    <w:p w14:paraId="760CD437" w14:textId="77777777" w:rsidR="002E446A" w:rsidRPr="002E446A" w:rsidRDefault="002E446A" w:rsidP="002E446A">
      <w:pPr>
        <w:numPr>
          <w:ilvl w:val="0"/>
          <w:numId w:val="1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odern UI Patterns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Hover effects and shadows create depth and interactivity</w:t>
      </w:r>
    </w:p>
    <w:p w14:paraId="6536481A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Design Pattern Recognition</w:t>
      </w:r>
    </w:p>
    <w:p w14:paraId="6E78ECAD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follows the popular </w:t>
      </w: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"card hover effect"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pattern common in modern web design:</w:t>
      </w:r>
    </w:p>
    <w:p w14:paraId="301CA3E2" w14:textId="77777777" w:rsidR="002E446A" w:rsidRPr="002E446A" w:rsidRDefault="002E446A" w:rsidP="002E446A">
      <w:pPr>
        <w:numPr>
          <w:ilvl w:val="0"/>
          <w:numId w:val="1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ards appear to "float" when hovered</w:t>
      </w:r>
    </w:p>
    <w:p w14:paraId="55C7D278" w14:textId="77777777" w:rsidR="002E446A" w:rsidRPr="002E446A" w:rsidRDefault="002E446A" w:rsidP="002E446A">
      <w:pPr>
        <w:numPr>
          <w:ilvl w:val="0"/>
          <w:numId w:val="1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hadow suggests the card is lifted above the page</w:t>
      </w:r>
    </w:p>
    <w:p w14:paraId="6DE2165D" w14:textId="77777777" w:rsidR="002E446A" w:rsidRPr="002E446A" w:rsidRDefault="002E446A" w:rsidP="002E446A">
      <w:pPr>
        <w:numPr>
          <w:ilvl w:val="0"/>
          <w:numId w:val="1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mooth transitions prevent jarring movements</w:t>
      </w:r>
    </w:p>
    <w:p w14:paraId="1580E6A6" w14:textId="77777777" w:rsidR="002E446A" w:rsidRPr="002E446A" w:rsidRDefault="002E446A" w:rsidP="002E446A">
      <w:pPr>
        <w:numPr>
          <w:ilvl w:val="0"/>
          <w:numId w:val="1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nsistent spacing maintains grid alignment</w:t>
      </w:r>
    </w:p>
    <w:p w14:paraId="0D1D2156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e Features section uses this styling to make the "Why Choose CodeHurry?" content more engaging and interactive, encouraging users to explore each feature through hover interactions.</w:t>
      </w:r>
    </w:p>
    <w:p w14:paraId="11B52A96" w14:textId="77777777" w:rsidR="002E446A" w:rsidRPr="008D6B0C" w:rsidRDefault="002E446A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E62AD66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anguages Section (Code Examples by Language)</w:t>
      </w:r>
    </w:p>
    <w:p w14:paraId="6AA2F7D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090B18D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languages .section-header h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9C50E9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7CD241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3EFA9B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C4F370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languages .card-tex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6600294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2F3C085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D18EE5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07D29D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car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CBA346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ne;</w:t>
      </w:r>
    </w:p>
    <w:p w14:paraId="1E7A435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radiu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53754EB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x-shadow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5659CFF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transform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s ease, box-shadow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s ease;</w:t>
      </w:r>
    </w:p>
    <w:p w14:paraId="4E8B4E5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overflow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hidden;</w:t>
      </w:r>
    </w:p>
    <w:p w14:paraId="5149D1E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80734E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78590E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card:hov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A13F77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for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translate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-1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);</w:t>
      </w:r>
    </w:p>
    <w:p w14:paraId="3B0916A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x-shadow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4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1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6B7B62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0D3BEB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647AC4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card-bod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6A8CBB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549B7CC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6C0F981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2D4A9F7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ic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2D494D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width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8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505EB23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he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8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5BE7544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2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5498E40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radiu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5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%;</w:t>
      </w:r>
    </w:p>
    <w:p w14:paraId="0871089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displa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flex;</w:t>
      </w:r>
    </w:p>
    <w:p w14:paraId="73640C4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align-item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603713A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justify-conte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3BFA834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auto;</w:t>
      </w:r>
    </w:p>
    <w:p w14:paraId="148B13D0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7FF444EF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#languages .section-header h2 Selector - Section Title</w:t>
      </w:r>
    </w:p>
    <w:p w14:paraId="59057FB5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Consistency:</w:t>
      </w:r>
    </w:p>
    <w:p w14:paraId="43011866" w14:textId="77777777" w:rsidR="002F654B" w:rsidRPr="002F654B" w:rsidRDefault="002F654B" w:rsidP="002F654B">
      <w:pPr>
        <w:numPr>
          <w:ilvl w:val="0"/>
          <w:numId w:val="1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lor: var(--primary-color) - Colors the "Code Examples by Language" heading with brand blue (#007bff)</w:t>
      </w:r>
    </w:p>
    <w:p w14:paraId="1C11CC23" w14:textId="77777777" w:rsidR="002F654B" w:rsidRPr="002F654B" w:rsidRDefault="002F654B" w:rsidP="002F654B">
      <w:pPr>
        <w:numPr>
          <w:ilvl w:val="0"/>
          <w:numId w:val="1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verrides the default dark color used by other section headers to emphasize this important section</w:t>
      </w:r>
    </w:p>
    <w:p w14:paraId="71D10E56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#languages .card-text Selector - Language Card Text</w:t>
      </w:r>
    </w:p>
    <w:p w14:paraId="7C1FFF36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ypography Enhancement:</w:t>
      </w:r>
    </w:p>
    <w:p w14:paraId="728EB220" w14:textId="77777777" w:rsidR="002F654B" w:rsidRPr="002F654B" w:rsidRDefault="002F654B" w:rsidP="002F654B">
      <w:pPr>
        <w:numPr>
          <w:ilvl w:val="0"/>
          <w:numId w:val="1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font-size: 1.2rem - Sets card description text to 19.2px for better readability</w:t>
      </w:r>
    </w:p>
    <w:p w14:paraId="67546B09" w14:textId="77777777" w:rsidR="002F654B" w:rsidRPr="002F654B" w:rsidRDefault="002F654B" w:rsidP="002F654B">
      <w:pPr>
        <w:numPr>
          <w:ilvl w:val="0"/>
          <w:numId w:val="1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argets Bootstrap's .card-text class specifically within the languages section</w:t>
      </w:r>
    </w:p>
    <w:p w14:paraId="2C9B2A63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.card Selector - Universal Card Styling</w:t>
      </w:r>
    </w:p>
    <w:p w14:paraId="57B5E3F1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odern Card Design:</w:t>
      </w:r>
    </w:p>
    <w:p w14:paraId="77F6756E" w14:textId="77777777" w:rsidR="002F654B" w:rsidRPr="002F654B" w:rsidRDefault="002F654B" w:rsidP="002F654B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order: none - Removes default Bootstrap card borders for cleaner appearance</w:t>
      </w:r>
    </w:p>
    <w:p w14:paraId="4503F7D8" w14:textId="77777777" w:rsidR="002F654B" w:rsidRPr="002F654B" w:rsidRDefault="002F654B" w:rsidP="002F654B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order-radius: 15px - Creates pronounced rounded corners (15px) for modern, friendly appearance</w:t>
      </w:r>
    </w:p>
    <w:p w14:paraId="4447EF1D" w14:textId="77777777" w:rsidR="002F654B" w:rsidRPr="002F654B" w:rsidRDefault="002F654B" w:rsidP="002F654B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verflow: hidden - Ensures content stays within rounded boundaries</w:t>
      </w:r>
    </w:p>
    <w:p w14:paraId="16ACF69E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Shadow &amp; Depth:</w:t>
      </w:r>
    </w:p>
    <w:p w14:paraId="047DBF07" w14:textId="77777777" w:rsidR="002F654B" w:rsidRPr="002F654B" w:rsidRDefault="002F654B" w:rsidP="002F654B">
      <w:pPr>
        <w:numPr>
          <w:ilvl w:val="0"/>
          <w:numId w:val="1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box-shadow: 0 5px 20px rgba(0, 0, 0, 0.1) - </w:t>
      </w: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Initial shadow state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671628C9" w14:textId="77777777" w:rsidR="002F654B" w:rsidRPr="002F654B" w:rsidRDefault="002F654B" w:rsidP="002F654B">
      <w:pPr>
        <w:numPr>
          <w:ilvl w:val="1"/>
          <w:numId w:val="1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No horizontal offset (0)</w:t>
      </w:r>
    </w:p>
    <w:p w14:paraId="58279E87" w14:textId="77777777" w:rsidR="002F654B" w:rsidRPr="002F654B" w:rsidRDefault="002F654B" w:rsidP="002F654B">
      <w:pPr>
        <w:numPr>
          <w:ilvl w:val="1"/>
          <w:numId w:val="1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5px vertical offset (subtle depth)</w:t>
      </w:r>
    </w:p>
    <w:p w14:paraId="02F99662" w14:textId="77777777" w:rsidR="002F654B" w:rsidRPr="002F654B" w:rsidRDefault="002F654B" w:rsidP="002F654B">
      <w:pPr>
        <w:numPr>
          <w:ilvl w:val="1"/>
          <w:numId w:val="1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20px blur radius (soft shadow)</w:t>
      </w:r>
    </w:p>
    <w:p w14:paraId="3C0AF250" w14:textId="77777777" w:rsidR="002F654B" w:rsidRPr="002F654B" w:rsidRDefault="002F654B" w:rsidP="002F654B">
      <w:pPr>
        <w:numPr>
          <w:ilvl w:val="1"/>
          <w:numId w:val="1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lack at 10% opacity (gentle)</w:t>
      </w:r>
    </w:p>
    <w:p w14:paraId="0AFEB033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nimation Preparation:</w:t>
      </w:r>
    </w:p>
    <w:p w14:paraId="67BA436E" w14:textId="77777777" w:rsidR="002F654B" w:rsidRPr="002F654B" w:rsidRDefault="002F654B" w:rsidP="002F654B">
      <w:pPr>
        <w:numPr>
          <w:ilvl w:val="0"/>
          <w:numId w:val="1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ransition: transform 0.3s ease, box-shadow 0.3s ease - </w:t>
      </w: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ual animation setup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6FB9C7EC" w14:textId="77777777" w:rsidR="002F654B" w:rsidRPr="002F654B" w:rsidRDefault="002F654B" w:rsidP="002F654B">
      <w:pPr>
        <w:numPr>
          <w:ilvl w:val="1"/>
          <w:numId w:val="1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oth transform and box-shadow properties animate smoothly</w:t>
      </w:r>
    </w:p>
    <w:p w14:paraId="45379754" w14:textId="77777777" w:rsidR="002F654B" w:rsidRPr="002F654B" w:rsidRDefault="002F654B" w:rsidP="002F654B">
      <w:pPr>
        <w:numPr>
          <w:ilvl w:val="1"/>
          <w:numId w:val="1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0.3 second duration with ease timing function</w:t>
      </w:r>
    </w:p>
    <w:p w14:paraId="00B54F41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.card:hover Selector - Interactive Hover Effects</w:t>
      </w:r>
    </w:p>
    <w:p w14:paraId="46AE2D01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ramatic Hover Animation:</w:t>
      </w:r>
    </w:p>
    <w:p w14:paraId="230168A4" w14:textId="77777777" w:rsidR="002F654B" w:rsidRPr="002F654B" w:rsidRDefault="002F654B" w:rsidP="002F654B">
      <w:pPr>
        <w:numPr>
          <w:ilvl w:val="0"/>
          <w:numId w:val="1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ransform: translateY(-10px) - </w:t>
      </w: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ifts card up by 10 pixels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double the feature-item effect)</w:t>
      </w:r>
    </w:p>
    <w:p w14:paraId="08182264" w14:textId="77777777" w:rsidR="002F654B" w:rsidRPr="002F654B" w:rsidRDefault="002F654B" w:rsidP="002F654B">
      <w:pPr>
        <w:numPr>
          <w:ilvl w:val="0"/>
          <w:numId w:val="1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box-shadow: 0 15px 40px rgba(0, 0, 0, 0.15) - </w:t>
      </w: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nhanced shadow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20EBFC65" w14:textId="77777777" w:rsidR="002F654B" w:rsidRPr="002F654B" w:rsidRDefault="002F654B" w:rsidP="002F654B">
      <w:pPr>
        <w:numPr>
          <w:ilvl w:val="1"/>
          <w:numId w:val="1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15px vertical offset (increased from 5px)</w:t>
      </w:r>
    </w:p>
    <w:p w14:paraId="183E6CA9" w14:textId="77777777" w:rsidR="002F654B" w:rsidRPr="002F654B" w:rsidRDefault="002F654B" w:rsidP="002F654B">
      <w:pPr>
        <w:numPr>
          <w:ilvl w:val="1"/>
          <w:numId w:val="1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40px blur radius (doubled from 20px)</w:t>
      </w:r>
    </w:p>
    <w:p w14:paraId="2DDB4B30" w14:textId="77777777" w:rsidR="002F654B" w:rsidRPr="002F654B" w:rsidRDefault="002F654B" w:rsidP="002F654B">
      <w:pPr>
        <w:numPr>
          <w:ilvl w:val="1"/>
          <w:numId w:val="1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15% opacity (increased from 10%)</w:t>
      </w:r>
    </w:p>
    <w:p w14:paraId="50E04854" w14:textId="77777777" w:rsidR="002F654B" w:rsidRPr="002F654B" w:rsidRDefault="002F654B" w:rsidP="002F654B">
      <w:pPr>
        <w:numPr>
          <w:ilvl w:val="1"/>
          <w:numId w:val="1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reates strong "floating" effect</w:t>
      </w:r>
    </w:p>
    <w:p w14:paraId="47439AD4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.card-body Selector - Card Content Area</w:t>
      </w:r>
    </w:p>
    <w:p w14:paraId="07978877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Generous Spacing:</w:t>
      </w:r>
    </w:p>
    <w:p w14:paraId="5B5B01B7" w14:textId="77777777" w:rsidR="002F654B" w:rsidRPr="002F654B" w:rsidRDefault="002F654B" w:rsidP="002F654B">
      <w:pPr>
        <w:numPr>
          <w:ilvl w:val="0"/>
          <w:numId w:val="1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adding: 2rem - Adds 32px padding on all sides for comfortable content spacing</w:t>
      </w:r>
    </w:p>
    <w:p w14:paraId="4D5DA411" w14:textId="77777777" w:rsidR="002F654B" w:rsidRPr="002F654B" w:rsidRDefault="002F654B" w:rsidP="002F654B">
      <w:pPr>
        <w:numPr>
          <w:ilvl w:val="0"/>
          <w:numId w:val="1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verrides Bootstrap's default card-body padding for more luxurious feel</w:t>
      </w:r>
    </w:p>
    <w:p w14:paraId="1C6C112C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.icon Selector - Circular Icon Container</w:t>
      </w:r>
    </w:p>
    <w:p w14:paraId="78DB7529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ircle Design:</w:t>
      </w:r>
    </w:p>
    <w:p w14:paraId="162A9E3B" w14:textId="77777777" w:rsidR="002F654B" w:rsidRPr="002F654B" w:rsidRDefault="002F654B" w:rsidP="002F654B">
      <w:pPr>
        <w:numPr>
          <w:ilvl w:val="0"/>
          <w:numId w:val="1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width: 80px; height: 80px - Creates perfect 80px square container</w:t>
      </w:r>
    </w:p>
    <w:p w14:paraId="7C050C7B" w14:textId="77777777" w:rsidR="002F654B" w:rsidRPr="002F654B" w:rsidRDefault="002F654B" w:rsidP="002F654B">
      <w:pPr>
        <w:numPr>
          <w:ilvl w:val="0"/>
          <w:numId w:val="1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order-radius: 50% - Transforms square into perfect circle</w:t>
      </w:r>
    </w:p>
    <w:p w14:paraId="68BCBCB9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ackground &amp; Color:</w:t>
      </w:r>
    </w:p>
    <w:p w14:paraId="2BA0F0BB" w14:textId="77777777" w:rsidR="002F654B" w:rsidRPr="002F654B" w:rsidRDefault="002F654B" w:rsidP="002F654B">
      <w:pPr>
        <w:numPr>
          <w:ilvl w:val="0"/>
          <w:numId w:val="1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ackground: rgba(0, 123, 255, 0.1) - Light blue background (brand blue at 10% opacity)</w:t>
      </w:r>
    </w:p>
    <w:p w14:paraId="58400282" w14:textId="77777777" w:rsidR="002F654B" w:rsidRPr="002F654B" w:rsidRDefault="002F654B" w:rsidP="002F654B">
      <w:pPr>
        <w:numPr>
          <w:ilvl w:val="0"/>
          <w:numId w:val="1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reates subtle color connection to brand while maintaining readability</w:t>
      </w:r>
    </w:p>
    <w:p w14:paraId="2AAD277E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lexbox Centering:</w:t>
      </w:r>
    </w:p>
    <w:p w14:paraId="4FD0E6B0" w14:textId="77777777" w:rsidR="002F654B" w:rsidRPr="002F654B" w:rsidRDefault="002F654B" w:rsidP="002F654B">
      <w:pPr>
        <w:numPr>
          <w:ilvl w:val="0"/>
          <w:numId w:val="1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lastRenderedPageBreak/>
        <w:t>display: flex - Enables flexbox layout within the circle</w:t>
      </w:r>
    </w:p>
    <w:p w14:paraId="1C2EC695" w14:textId="77777777" w:rsidR="002F654B" w:rsidRPr="002F654B" w:rsidRDefault="002F654B" w:rsidP="002F654B">
      <w:pPr>
        <w:numPr>
          <w:ilvl w:val="0"/>
          <w:numId w:val="1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align-items: center - Centers icon vertically</w:t>
      </w:r>
    </w:p>
    <w:p w14:paraId="4984F109" w14:textId="77777777" w:rsidR="002F654B" w:rsidRPr="002F654B" w:rsidRDefault="002F654B" w:rsidP="002F654B">
      <w:pPr>
        <w:numPr>
          <w:ilvl w:val="0"/>
          <w:numId w:val="1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justify-content: center - Centers icon horizontally</w:t>
      </w:r>
    </w:p>
    <w:p w14:paraId="0C1FB4DF" w14:textId="77777777" w:rsidR="002F654B" w:rsidRPr="002F654B" w:rsidRDefault="002F654B" w:rsidP="002F654B">
      <w:pPr>
        <w:numPr>
          <w:ilvl w:val="0"/>
          <w:numId w:val="1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erfect centering of icons within circular containers</w:t>
      </w:r>
    </w:p>
    <w:p w14:paraId="376A973E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ayout:</w:t>
      </w:r>
    </w:p>
    <w:p w14:paraId="0F390343" w14:textId="77777777" w:rsidR="002F654B" w:rsidRPr="002F654B" w:rsidRDefault="002F654B" w:rsidP="002F654B">
      <w:pPr>
        <w:numPr>
          <w:ilvl w:val="0"/>
          <w:numId w:val="1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argin: 0 auto - Centers the entire icon circle horizontally within its container</w:t>
      </w:r>
    </w:p>
    <w:p w14:paraId="193EDDBC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Overall Effect &amp; Design Pattern</w:t>
      </w:r>
    </w:p>
    <w:p w14:paraId="1BCD3836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code creates </w:t>
      </w: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emium programming language cards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featuring:</w:t>
      </w:r>
    </w:p>
    <w:p w14:paraId="2AF22AF6" w14:textId="77777777" w:rsidR="002F654B" w:rsidRPr="002F654B" w:rsidRDefault="002F654B" w:rsidP="002F654B">
      <w:pPr>
        <w:numPr>
          <w:ilvl w:val="0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rong Visual Hierarchy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Blue section heading draws attention to this key content area</w:t>
      </w:r>
    </w:p>
    <w:p w14:paraId="2766F3D0" w14:textId="77777777" w:rsidR="002F654B" w:rsidRPr="002F654B" w:rsidRDefault="002F654B" w:rsidP="002F654B">
      <w:pPr>
        <w:numPr>
          <w:ilvl w:val="0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nhanced Interactivity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33A4413D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ore dramatic hover effects than other sections (10px lift vs 5px)</w:t>
      </w:r>
    </w:p>
    <w:p w14:paraId="3F67905C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tronger shadows create pronounced floating effect</w:t>
      </w:r>
    </w:p>
    <w:p w14:paraId="0319F30A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mphasizes the importance of language selection</w:t>
      </w:r>
    </w:p>
    <w:p w14:paraId="158D8367" w14:textId="77777777" w:rsidR="002F654B" w:rsidRPr="002F654B" w:rsidRDefault="002F654B" w:rsidP="002F654B">
      <w:pPr>
        <w:numPr>
          <w:ilvl w:val="0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Card Design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70F6C5CF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lean, borderless appearance</w:t>
      </w:r>
    </w:p>
    <w:p w14:paraId="460F7A4E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Generous padding for comfortable reading</w:t>
      </w:r>
    </w:p>
    <w:p w14:paraId="5AD3CF96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Rounded corners for friendly, modern aesthetic</w:t>
      </w:r>
    </w:p>
    <w:p w14:paraId="0ACF91C0" w14:textId="77777777" w:rsidR="002F654B" w:rsidRPr="002F654B" w:rsidRDefault="002F654B" w:rsidP="002F654B">
      <w:pPr>
        <w:numPr>
          <w:ilvl w:val="0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ed Icon Design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58172793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ircular containers with brand-colored backgrounds</w:t>
      </w:r>
    </w:p>
    <w:p w14:paraId="0B560E6B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erfect centering ensures professional appearance</w:t>
      </w:r>
    </w:p>
    <w:p w14:paraId="7F73D471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nsistent sizing across all language cards</w:t>
      </w:r>
    </w:p>
    <w:p w14:paraId="19A9EE63" w14:textId="77777777" w:rsidR="002F654B" w:rsidRPr="002F654B" w:rsidRDefault="002F654B" w:rsidP="002F654B">
      <w:pPr>
        <w:numPr>
          <w:ilvl w:val="0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ccessibility Considerations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272AFED8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mooth animations prevent jarring movements</w:t>
      </w:r>
    </w:p>
    <w:p w14:paraId="377F64C2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High contrast maintained with readable text sizes</w:t>
      </w:r>
    </w:p>
    <w:p w14:paraId="2D493A79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lear visual feedback for interactive elements</w:t>
      </w:r>
    </w:p>
    <w:p w14:paraId="6D54FF2F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rategic Design Choices</w:t>
      </w:r>
    </w:p>
    <w:p w14:paraId="70CE95FF" w14:textId="77777777" w:rsidR="002F654B" w:rsidRPr="002F654B" w:rsidRDefault="002F654B" w:rsidP="002F654B">
      <w:pPr>
        <w:numPr>
          <w:ilvl w:val="0"/>
          <w:numId w:val="1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ronger hover effects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han other sections suggest this is a </w:t>
      </w: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imary call-to-action area</w:t>
      </w:r>
    </w:p>
    <w:p w14:paraId="405D5571" w14:textId="77777777" w:rsidR="002F654B" w:rsidRPr="002F654B" w:rsidRDefault="002F654B" w:rsidP="002F654B">
      <w:pPr>
        <w:numPr>
          <w:ilvl w:val="0"/>
          <w:numId w:val="1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ircular icons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reate friendly, approachable feeling for what might be intimidating technical content</w:t>
      </w:r>
    </w:p>
    <w:p w14:paraId="57A3A8FD" w14:textId="77777777" w:rsidR="002F654B" w:rsidRPr="002F654B" w:rsidRDefault="002F654B" w:rsidP="002F654B">
      <w:pPr>
        <w:numPr>
          <w:ilvl w:val="0"/>
          <w:numId w:val="1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Generous spacing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makes complex programming concepts feel more digestible</w:t>
      </w:r>
    </w:p>
    <w:p w14:paraId="3C96E30D" w14:textId="77777777" w:rsidR="002F654B" w:rsidRPr="002F654B" w:rsidRDefault="002F654B" w:rsidP="002F654B">
      <w:pPr>
        <w:numPr>
          <w:ilvl w:val="0"/>
          <w:numId w:val="1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integration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hrough colors reinforces CodeHurry's identity</w:t>
      </w:r>
    </w:p>
    <w:p w14:paraId="03914E35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styling transforms the programming languages section into the visual centerpiece of the website, encouraging users to explore the code examples.</w:t>
      </w:r>
    </w:p>
    <w:p w14:paraId="5AE88D6F" w14:textId="77777777" w:rsidR="002F654B" w:rsidRDefault="002F654B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8C9DD8C" w14:textId="77777777" w:rsidR="002F654B" w:rsidRDefault="002F654B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C521C0F" w14:textId="77777777" w:rsidR="002F654B" w:rsidRPr="008D6B0C" w:rsidRDefault="002F654B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683BDF2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Acknowledgements Section</w:t>
      </w:r>
    </w:p>
    <w:p w14:paraId="771ACD4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5A41C08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acknowledgements .section-header h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78413F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10FF06E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2B7D44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156BEB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acknowledgements .content 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77E065E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76B2117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8547FE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CBBCF5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acknowledgements .acknowledgement-list li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C0EBB5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3C36A87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7E8BFB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7104A1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acknowledgement-list li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6F82AE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1993B19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rem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211ED56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8E9ADBE" w14:textId="77777777" w:rsidR="00AA1E0F" w:rsidRDefault="00AA1E0F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75062ACE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CSS code styles the "Acknowledgements" section with consistent typography and proper spacing for readability. Here's a detailed breakdown:</w:t>
      </w:r>
    </w:p>
    <w:p w14:paraId="08A51175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acknowledgements .section-header h2 Selector - Section Title</w:t>
      </w:r>
    </w:p>
    <w:p w14:paraId="3F9B6948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Consistency:</w:t>
      </w:r>
    </w:p>
    <w:p w14:paraId="4822B657" w14:textId="77777777" w:rsidR="00AA1E0F" w:rsidRPr="00AA1E0F" w:rsidRDefault="00AA1E0F" w:rsidP="00AA1E0F">
      <w:pPr>
        <w:numPr>
          <w:ilvl w:val="0"/>
          <w:numId w:val="1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olors the "Acknowledgements" heading with brand blue (</w:t>
      </w: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007bff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76B9F082" w14:textId="77777777" w:rsidR="00AA1E0F" w:rsidRPr="00AA1E0F" w:rsidRDefault="00AA1E0F" w:rsidP="00AA1E0F">
      <w:pPr>
        <w:numPr>
          <w:ilvl w:val="0"/>
          <w:numId w:val="1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aintains visual consistency with other important sections (#languages, #disclaimer, #contact)</w:t>
      </w:r>
    </w:p>
    <w:p w14:paraId="564CA150" w14:textId="77777777" w:rsidR="00AA1E0F" w:rsidRPr="00AA1E0F" w:rsidRDefault="00AA1E0F" w:rsidP="00AA1E0F">
      <w:pPr>
        <w:numPr>
          <w:ilvl w:val="0"/>
          <w:numId w:val="1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levates the acknowledgements section to the same visual importance as core content</w:t>
      </w:r>
    </w:p>
    <w:p w14:paraId="54D55E17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acknowledgements .content p Selector - Paragraph Text</w:t>
      </w:r>
    </w:p>
    <w:p w14:paraId="18878501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Enhanced Readability:</w:t>
      </w:r>
    </w:p>
    <w:p w14:paraId="22063961" w14:textId="77777777" w:rsidR="00AA1E0F" w:rsidRPr="00AA1E0F" w:rsidRDefault="00AA1E0F" w:rsidP="00AA1E0F">
      <w:pPr>
        <w:numPr>
          <w:ilvl w:val="0"/>
          <w:numId w:val="1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paragraph text to 19.2px (larger than standard 16px body text)</w:t>
      </w:r>
    </w:p>
    <w:p w14:paraId="63D3F2B0" w14:textId="77777777" w:rsidR="00AA1E0F" w:rsidRPr="00AA1E0F" w:rsidRDefault="00AA1E0F" w:rsidP="00AA1E0F">
      <w:pPr>
        <w:numPr>
          <w:ilvl w:val="0"/>
          <w:numId w:val="1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argets paragraphs within the content area of the acknowledgements section</w:t>
      </w:r>
    </w:p>
    <w:p w14:paraId="55122978" w14:textId="77777777" w:rsidR="00AA1E0F" w:rsidRPr="00AA1E0F" w:rsidRDefault="00AA1E0F" w:rsidP="00AA1E0F">
      <w:pPr>
        <w:numPr>
          <w:ilvl w:val="0"/>
          <w:numId w:val="1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mproves readability for what is typically dense, informational text</w:t>
      </w:r>
    </w:p>
    <w:p w14:paraId="34CDD123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acknowledgements .acknowledgement-list li Selector - Specific List Items</w:t>
      </w:r>
    </w:p>
    <w:p w14:paraId="56DCFECF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sistent Typography:</w:t>
      </w:r>
    </w:p>
    <w:p w14:paraId="772835E5" w14:textId="77777777" w:rsidR="00AA1E0F" w:rsidRPr="00AA1E0F" w:rsidRDefault="00AA1E0F" w:rsidP="00AA1E0F">
      <w:pPr>
        <w:numPr>
          <w:ilvl w:val="0"/>
          <w:numId w:val="1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Matches the paragraph text size (19.2px) for visual consistency</w:t>
      </w:r>
    </w:p>
    <w:p w14:paraId="5CA88534" w14:textId="77777777" w:rsidR="00AA1E0F" w:rsidRPr="00AA1E0F" w:rsidRDefault="00AA1E0F" w:rsidP="00AA1E0F">
      <w:pPr>
        <w:numPr>
          <w:ilvl w:val="0"/>
          <w:numId w:val="1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argets list items within elements that have the </w:t>
      </w: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.acknowledgement-lis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lass</w:t>
      </w:r>
    </w:p>
    <w:p w14:paraId="480B1533" w14:textId="77777777" w:rsidR="00AA1E0F" w:rsidRPr="00AA1E0F" w:rsidRDefault="00AA1E0F" w:rsidP="00AA1E0F">
      <w:pPr>
        <w:numPr>
          <w:ilvl w:val="0"/>
          <w:numId w:val="1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nsures acknowledgement entries are easily readable</w:t>
      </w:r>
    </w:p>
    <w:p w14:paraId="6C392249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**.acknowledgement-list li Selector -</w:t>
      </w:r>
    </w:p>
    <w:p w14:paraId="66E545C6" w14:textId="77777777" w:rsidR="00AA1E0F" w:rsidRPr="00AA1E0F" w:rsidRDefault="00AA1E0F" w:rsidP="00AA1E0F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hyperlink r:id="rId10" w:tgtFrame="_blank" w:history="1">
        <w:r w:rsidRPr="00AA1E0F">
          <w:rPr>
            <w:rFonts w:ascii="Times New Roman" w:eastAsia="Times New Roman" w:hAnsi="Times New Roman" w:cs="Times New Roman"/>
            <w:color w:val="0000FF"/>
            <w:kern w:val="0"/>
            <w:u w:val="single"/>
            <w:lang w:bidi="bn-BD"/>
            <w14:ligatures w14:val="none"/>
          </w:rPr>
          <w:t xml:space="preserve">Claude can make mistakes. </w:t>
        </w:r>
        <w:r w:rsidRPr="00AA1E0F">
          <w:rPr>
            <w:rFonts w:ascii="Times New Roman" w:eastAsia="Times New Roman" w:hAnsi="Times New Roman" w:cs="Times New Roman"/>
            <w:color w:val="0000FF"/>
            <w:kern w:val="0"/>
            <w:u w:val="single"/>
            <w:lang w:bidi="bn-BD"/>
            <w14:ligatures w14:val="none"/>
          </w:rPr>
          <w:br/>
          <w:t>Please double-check responses.</w:t>
        </w:r>
      </w:hyperlink>
    </w:p>
    <w:p w14:paraId="520D34C7" w14:textId="77777777" w:rsidR="00AA1E0F" w:rsidRPr="008D6B0C" w:rsidRDefault="00AA1E0F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14CAEE83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isclaimer Section</w:t>
      </w:r>
    </w:p>
    <w:p w14:paraId="482CCB2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7979FCB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disclaimer .section-header h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7E0F41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C01CB4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BE085B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F75869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disclaimer 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AB8CD3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0EA5443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7537DE2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7B518F7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aler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2FAF08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radiu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6FEB1CF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ne;</w:t>
      </w:r>
    </w:p>
    <w:p w14:paraId="29C36ECD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F92EE63" w14:textId="77777777" w:rsidR="00AA1E0F" w:rsidRDefault="00AA1E0F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0A2FA8E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lastRenderedPageBreak/>
        <w:t>This CSS code styles the "Disclaimer" section with enhanced readability and modern alert styling. Here's a detailed breakdown:</w:t>
      </w:r>
    </w:p>
    <w:p w14:paraId="7772D620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disclaimer .section-header h2 Selector - Section Title</w:t>
      </w:r>
    </w:p>
    <w:p w14:paraId="0B8D80D7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Consistency &amp; Visual Importance:</w:t>
      </w:r>
    </w:p>
    <w:p w14:paraId="4E946B48" w14:textId="77777777" w:rsidR="00AA1E0F" w:rsidRPr="00AA1E0F" w:rsidRDefault="00AA1E0F" w:rsidP="00AA1E0F">
      <w:pPr>
        <w:numPr>
          <w:ilvl w:val="0"/>
          <w:numId w:val="1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olors the "Disclaimer" heading with brand blue (</w:t>
      </w: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007bff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2EE48552" w14:textId="77777777" w:rsidR="00AA1E0F" w:rsidRPr="00AA1E0F" w:rsidRDefault="00AA1E0F" w:rsidP="00AA1E0F">
      <w:pPr>
        <w:numPr>
          <w:ilvl w:val="0"/>
          <w:numId w:val="1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laces disclaimer at the same visual hierarchy level as other critical sections (#languages, #acknowledgements, #contact)</w:t>
      </w:r>
    </w:p>
    <w:p w14:paraId="0FDB5E4D" w14:textId="77777777" w:rsidR="00AA1E0F" w:rsidRPr="00AA1E0F" w:rsidRDefault="00AA1E0F" w:rsidP="00AA1E0F">
      <w:pPr>
        <w:numPr>
          <w:ilvl w:val="0"/>
          <w:numId w:val="1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rategic choic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Legal disclaimers often use subdued styling, but this elevates its importance to ensure users notice critical legal information</w:t>
      </w:r>
    </w:p>
    <w:p w14:paraId="6DBD7CB2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disclaimer p Selector - All Disclaimer Paragraphs</w:t>
      </w:r>
    </w:p>
    <w:p w14:paraId="1965B8DE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nhanced Readability:</w:t>
      </w:r>
    </w:p>
    <w:p w14:paraId="6E71EE65" w14:textId="77777777" w:rsidR="00AA1E0F" w:rsidRPr="00AA1E0F" w:rsidRDefault="00AA1E0F" w:rsidP="00AA1E0F">
      <w:pPr>
        <w:numPr>
          <w:ilvl w:val="0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all disclaimer text to 19.2px (20% larger than standard 16px)</w:t>
      </w:r>
    </w:p>
    <w:p w14:paraId="23D3790D" w14:textId="77777777" w:rsidR="00AA1E0F" w:rsidRPr="00AA1E0F" w:rsidRDefault="00AA1E0F" w:rsidP="00AA1E0F">
      <w:pPr>
        <w:numPr>
          <w:ilvl w:val="0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egal accessibilit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Larger text ensures important legal information is easily readable</w:t>
      </w:r>
    </w:p>
    <w:p w14:paraId="02D7B1FB" w14:textId="77777777" w:rsidR="00AA1E0F" w:rsidRPr="00AA1E0F" w:rsidRDefault="00AA1E0F" w:rsidP="00AA1E0F">
      <w:pPr>
        <w:numPr>
          <w:ilvl w:val="0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Covers all paragraph content including: </w:t>
      </w:r>
    </w:p>
    <w:p w14:paraId="27D39DE3" w14:textId="77777777" w:rsidR="00AA1E0F" w:rsidRPr="00AA1E0F" w:rsidRDefault="00AA1E0F" w:rsidP="00AA1E0F">
      <w:pPr>
        <w:numPr>
          <w:ilvl w:val="1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ducational purpose statements</w:t>
      </w:r>
    </w:p>
    <w:p w14:paraId="7C5CCDAD" w14:textId="77777777" w:rsidR="00AA1E0F" w:rsidRPr="00AA1E0F" w:rsidRDefault="00AA1E0F" w:rsidP="00AA1E0F">
      <w:pPr>
        <w:numPr>
          <w:ilvl w:val="1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Warranty disclaimers</w:t>
      </w:r>
    </w:p>
    <w:p w14:paraId="0F4B703E" w14:textId="77777777" w:rsidR="00AA1E0F" w:rsidRPr="00AA1E0F" w:rsidRDefault="00AA1E0F" w:rsidP="00AA1E0F">
      <w:pPr>
        <w:numPr>
          <w:ilvl w:val="1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iability limitations</w:t>
      </w:r>
    </w:p>
    <w:p w14:paraId="5C1DC0E1" w14:textId="77777777" w:rsidR="00AA1E0F" w:rsidRPr="00AA1E0F" w:rsidRDefault="00AA1E0F" w:rsidP="00AA1E0F">
      <w:pPr>
        <w:numPr>
          <w:ilvl w:val="1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Data privacy notices</w:t>
      </w:r>
    </w:p>
    <w:p w14:paraId="7C7D6714" w14:textId="77777777" w:rsidR="00AA1E0F" w:rsidRPr="00AA1E0F" w:rsidRDefault="00AA1E0F" w:rsidP="00AA1E0F">
      <w:pPr>
        <w:numPr>
          <w:ilvl w:val="1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rofessional advice warnings</w:t>
      </w:r>
    </w:p>
    <w:p w14:paraId="71E86751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alert Selector - Bootstrap Alert Component Styling</w:t>
      </w:r>
    </w:p>
    <w:p w14:paraId="7BD094C5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odern Alert Design:</w:t>
      </w:r>
    </w:p>
    <w:p w14:paraId="0BE83DA2" w14:textId="77777777" w:rsidR="00AA1E0F" w:rsidRPr="00AA1E0F" w:rsidRDefault="00AA1E0F" w:rsidP="00AA1E0F">
      <w:pPr>
        <w:numPr>
          <w:ilvl w:val="0"/>
          <w:numId w:val="1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border-radius: 10px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reates rounded corners for softer, more modern appearance</w:t>
      </w:r>
    </w:p>
    <w:p w14:paraId="67913143" w14:textId="77777777" w:rsidR="00AA1E0F" w:rsidRPr="00AA1E0F" w:rsidRDefault="00AA1E0F" w:rsidP="00AA1E0F">
      <w:pPr>
        <w:numPr>
          <w:ilvl w:val="0"/>
          <w:numId w:val="1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border: non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Removes default Bootstrap alert borders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for cleaner look</w:t>
      </w:r>
    </w:p>
    <w:p w14:paraId="481BC722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ootstrap Override:</w:t>
      </w:r>
    </w:p>
    <w:p w14:paraId="6CB33D7D" w14:textId="77777777" w:rsidR="00AA1E0F" w:rsidRPr="00AA1E0F" w:rsidRDefault="00AA1E0F" w:rsidP="00AA1E0F">
      <w:pPr>
        <w:numPr>
          <w:ilvl w:val="0"/>
          <w:numId w:val="1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Bootstrap alerts typically have: </w:t>
      </w:r>
    </w:p>
    <w:p w14:paraId="334AD1F5" w14:textId="77777777" w:rsidR="00AA1E0F" w:rsidRPr="00AA1E0F" w:rsidRDefault="00AA1E0F" w:rsidP="00AA1E0F">
      <w:pPr>
        <w:numPr>
          <w:ilvl w:val="1"/>
          <w:numId w:val="1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harp square corners (</w:t>
      </w: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border-radius: 0.375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by default)</w:t>
      </w:r>
    </w:p>
    <w:p w14:paraId="58656D0F" w14:textId="77777777" w:rsidR="00AA1E0F" w:rsidRPr="00AA1E0F" w:rsidRDefault="00AA1E0F" w:rsidP="00AA1E0F">
      <w:pPr>
        <w:numPr>
          <w:ilvl w:val="1"/>
          <w:numId w:val="1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lored borders matching alert type</w:t>
      </w:r>
    </w:p>
    <w:p w14:paraId="4615B61C" w14:textId="77777777" w:rsidR="00AA1E0F" w:rsidRPr="00AA1E0F" w:rsidRDefault="00AA1E0F" w:rsidP="00AA1E0F">
      <w:pPr>
        <w:numPr>
          <w:ilvl w:val="0"/>
          <w:numId w:val="1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override creates a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ore sophisticated, borderless design</w:t>
      </w:r>
    </w:p>
    <w:p w14:paraId="49F82BF5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Design Strategy &amp; User Experience</w:t>
      </w:r>
    </w:p>
    <w:p w14:paraId="50BB4366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egal Content Accessibility:</w:t>
      </w:r>
    </w:p>
    <w:p w14:paraId="3B158163" w14:textId="77777777" w:rsidR="00AA1E0F" w:rsidRPr="00AA1E0F" w:rsidRDefault="00AA1E0F" w:rsidP="00AA1E0F">
      <w:pPr>
        <w:numPr>
          <w:ilvl w:val="0"/>
          <w:numId w:val="1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Visual Prominenc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Blue heading ensures disclaimers aren't buried or ignored</w:t>
      </w:r>
    </w:p>
    <w:p w14:paraId="43118AEE" w14:textId="77777777" w:rsidR="00AA1E0F" w:rsidRPr="00AA1E0F" w:rsidRDefault="00AA1E0F" w:rsidP="00AA1E0F">
      <w:pPr>
        <w:numPr>
          <w:ilvl w:val="0"/>
          <w:numId w:val="1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Reading Comfor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Larger text acknowledges that legal text is often: </w:t>
      </w:r>
    </w:p>
    <w:p w14:paraId="130BAFBE" w14:textId="77777777" w:rsidR="00AA1E0F" w:rsidRPr="00AA1E0F" w:rsidRDefault="00AA1E0F" w:rsidP="00AA1E0F">
      <w:pPr>
        <w:numPr>
          <w:ilvl w:val="1"/>
          <w:numId w:val="1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Dense and complex</w:t>
      </w:r>
    </w:p>
    <w:p w14:paraId="4261D95A" w14:textId="77777777" w:rsidR="00AA1E0F" w:rsidRPr="00AA1E0F" w:rsidRDefault="00AA1E0F" w:rsidP="00AA1E0F">
      <w:pPr>
        <w:numPr>
          <w:ilvl w:val="1"/>
          <w:numId w:val="1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ritical for user understanding</w:t>
      </w:r>
    </w:p>
    <w:p w14:paraId="3EDC168E" w14:textId="77777777" w:rsidR="00AA1E0F" w:rsidRPr="00AA1E0F" w:rsidRDefault="00AA1E0F" w:rsidP="00AA1E0F">
      <w:pPr>
        <w:numPr>
          <w:ilvl w:val="1"/>
          <w:numId w:val="1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Required to be clearly communicated</w:t>
      </w:r>
    </w:p>
    <w:p w14:paraId="1C5A1CA8" w14:textId="77777777" w:rsidR="00AA1E0F" w:rsidRPr="00AA1E0F" w:rsidRDefault="00AA1E0F" w:rsidP="00AA1E0F">
      <w:pPr>
        <w:numPr>
          <w:ilvl w:val="0"/>
          <w:numId w:val="1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Presentation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Clean alert styling maintains site's modern aesthetic</w:t>
      </w:r>
    </w:p>
    <w:p w14:paraId="480A0F0E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sychological Design Considerations:</w:t>
      </w:r>
    </w:p>
    <w:p w14:paraId="44F06480" w14:textId="77777777" w:rsidR="00AA1E0F" w:rsidRPr="00AA1E0F" w:rsidRDefault="00AA1E0F" w:rsidP="00AA1E0F">
      <w:pPr>
        <w:numPr>
          <w:ilvl w:val="0"/>
          <w:numId w:val="1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Non-intimidating approach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Clean styling makes legal content feel approachable rather than threatening</w:t>
      </w:r>
    </w:p>
    <w:p w14:paraId="554C693A" w14:textId="77777777" w:rsidR="00AA1E0F" w:rsidRPr="00AA1E0F" w:rsidRDefault="00AA1E0F" w:rsidP="00AA1E0F">
      <w:pPr>
        <w:numPr>
          <w:ilvl w:val="0"/>
          <w:numId w:val="1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integration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Blue heading maintains CodeHurry's friendly, educational brand</w:t>
      </w:r>
    </w:p>
    <w:p w14:paraId="6F6DB108" w14:textId="77777777" w:rsidR="00AA1E0F" w:rsidRPr="00AA1E0F" w:rsidRDefault="00AA1E0F" w:rsidP="00AA1E0F">
      <w:pPr>
        <w:numPr>
          <w:ilvl w:val="0"/>
          <w:numId w:val="1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odern aesthetics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Rounded, borderless alerts feel contemporary rather than bureaucratic</w:t>
      </w:r>
    </w:p>
    <w:p w14:paraId="5E2D6D60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Content Structure Support</w:t>
      </w:r>
    </w:p>
    <w:p w14:paraId="0FC9E441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ased on the styling, the disclaimer likely contains:</w:t>
      </w:r>
    </w:p>
    <w:p w14:paraId="4F464610" w14:textId="77777777" w:rsidR="00AA1E0F" w:rsidRPr="00AA1E0F" w:rsidRDefault="00AA1E0F" w:rsidP="00AA1E0F">
      <w:pPr>
        <w:numPr>
          <w:ilvl w:val="0"/>
          <w:numId w:val="1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lert box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important notice (yellow warning alert mentioned in HTML)</w:t>
      </w:r>
    </w:p>
    <w:p w14:paraId="55FAB358" w14:textId="77777777" w:rsidR="00AA1E0F" w:rsidRPr="00AA1E0F" w:rsidRDefault="00AA1E0F" w:rsidP="00AA1E0F">
      <w:pPr>
        <w:numPr>
          <w:ilvl w:val="0"/>
          <w:numId w:val="1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ultiple subsections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Educational Purpose, No Warranty, etc.)</w:t>
      </w:r>
    </w:p>
    <w:p w14:paraId="0DBF2784" w14:textId="77777777" w:rsidR="00AA1E0F" w:rsidRPr="00AA1E0F" w:rsidRDefault="00AA1E0F" w:rsidP="00AA1E0F">
      <w:pPr>
        <w:numPr>
          <w:ilvl w:val="0"/>
          <w:numId w:val="1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etailed explanations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requiring enhanced readability</w:t>
      </w:r>
    </w:p>
    <w:p w14:paraId="795B9FAF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Legal &amp; Compliance Benefits</w:t>
      </w:r>
    </w:p>
    <w:p w14:paraId="4B09E746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lear Communication:</w:t>
      </w:r>
    </w:p>
    <w:p w14:paraId="55FA3515" w14:textId="77777777" w:rsidR="00AA1E0F" w:rsidRPr="00AA1E0F" w:rsidRDefault="00AA1E0F" w:rsidP="00AA1E0F">
      <w:pPr>
        <w:numPr>
          <w:ilvl w:val="0"/>
          <w:numId w:val="1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nhanced visibilit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helps meet legal requirements for prominent disclaimer placement</w:t>
      </w:r>
    </w:p>
    <w:p w14:paraId="7AD3397F" w14:textId="77777777" w:rsidR="00AA1E0F" w:rsidRPr="00AA1E0F" w:rsidRDefault="00AA1E0F" w:rsidP="00AA1E0F">
      <w:pPr>
        <w:numPr>
          <w:ilvl w:val="0"/>
          <w:numId w:val="1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Improved readabilit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reduces risk of users missing critical information</w:t>
      </w:r>
    </w:p>
    <w:p w14:paraId="1451B94C" w14:textId="77777777" w:rsidR="00AA1E0F" w:rsidRPr="00AA1E0F" w:rsidRDefault="00AA1E0F" w:rsidP="00AA1E0F">
      <w:pPr>
        <w:numPr>
          <w:ilvl w:val="0"/>
          <w:numId w:val="1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presentation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demonstrates good faith effort to inform users</w:t>
      </w:r>
    </w:p>
    <w:p w14:paraId="1E3E4B57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User Protection:</w:t>
      </w:r>
    </w:p>
    <w:p w14:paraId="56DCFAF5" w14:textId="77777777" w:rsidR="00AA1E0F" w:rsidRPr="00AA1E0F" w:rsidRDefault="00AA1E0F" w:rsidP="00AA1E0F">
      <w:pPr>
        <w:numPr>
          <w:ilvl w:val="0"/>
          <w:numId w:val="1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arger text helps ensure users actually read important limitations</w:t>
      </w:r>
    </w:p>
    <w:p w14:paraId="7694653D" w14:textId="77777777" w:rsidR="00AA1E0F" w:rsidRPr="00AA1E0F" w:rsidRDefault="00AA1E0F" w:rsidP="00AA1E0F">
      <w:pPr>
        <w:numPr>
          <w:ilvl w:val="0"/>
          <w:numId w:val="1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lean styling encourages reading rather than skipping</w:t>
      </w:r>
    </w:p>
    <w:p w14:paraId="35FCC601" w14:textId="77777777" w:rsidR="00AA1E0F" w:rsidRPr="00AA1E0F" w:rsidRDefault="00AA1E0F" w:rsidP="00AA1E0F">
      <w:pPr>
        <w:numPr>
          <w:ilvl w:val="0"/>
          <w:numId w:val="1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Visual prominence shows transparency in legal matters</w:t>
      </w:r>
    </w:p>
    <w:p w14:paraId="3D44DD1F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Bootstrap Integration</w:t>
      </w:r>
    </w:p>
    <w:p w14:paraId="15E3B00D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ramework Customization:</w:t>
      </w:r>
    </w:p>
    <w:p w14:paraId="5AE5A8A1" w14:textId="77777777" w:rsidR="00AA1E0F" w:rsidRPr="00AA1E0F" w:rsidRDefault="00AA1E0F" w:rsidP="00AA1E0F">
      <w:pPr>
        <w:numPr>
          <w:ilvl w:val="0"/>
          <w:numId w:val="1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verrides Bootstrap's default alert styling while maintaining functionality</w:t>
      </w:r>
    </w:p>
    <w:p w14:paraId="37831463" w14:textId="77777777" w:rsidR="00AA1E0F" w:rsidRPr="00AA1E0F" w:rsidRDefault="00AA1E0F" w:rsidP="00AA1E0F">
      <w:pPr>
        <w:numPr>
          <w:ilvl w:val="0"/>
          <w:numId w:val="1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reserves Bootstrap's alert color schemes and content structure</w:t>
      </w:r>
    </w:p>
    <w:p w14:paraId="3AB1E305" w14:textId="77777777" w:rsidR="00AA1E0F" w:rsidRPr="00AA1E0F" w:rsidRDefault="00AA1E0F" w:rsidP="00AA1E0F">
      <w:pPr>
        <w:numPr>
          <w:ilvl w:val="0"/>
          <w:numId w:val="1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reates custom appearance that matches site's overall design language</w:t>
      </w:r>
    </w:p>
    <w:p w14:paraId="555F147A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Accessibility Standards</w:t>
      </w:r>
    </w:p>
    <w:p w14:paraId="3BA1681C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WCAG Compliance Support:</w:t>
      </w:r>
    </w:p>
    <w:p w14:paraId="3A23C134" w14:textId="77777777" w:rsidR="00AA1E0F" w:rsidRPr="00AA1E0F" w:rsidRDefault="00AA1E0F" w:rsidP="00AA1E0F">
      <w:pPr>
        <w:numPr>
          <w:ilvl w:val="0"/>
          <w:numId w:val="1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arger text size aids users with visual impairments</w:t>
      </w:r>
    </w:p>
    <w:p w14:paraId="08B7C93A" w14:textId="77777777" w:rsidR="00AA1E0F" w:rsidRPr="00AA1E0F" w:rsidRDefault="00AA1E0F" w:rsidP="00AA1E0F">
      <w:pPr>
        <w:numPr>
          <w:ilvl w:val="0"/>
          <w:numId w:val="1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High contrast maintained with blue headings</w:t>
      </w:r>
    </w:p>
    <w:p w14:paraId="0DAF67AD" w14:textId="77777777" w:rsidR="00AA1E0F" w:rsidRPr="00AA1E0F" w:rsidRDefault="00AA1E0F" w:rsidP="00AA1E0F">
      <w:pPr>
        <w:numPr>
          <w:ilvl w:val="0"/>
          <w:numId w:val="1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lean, uncluttered design reduces cognitive load</w:t>
      </w:r>
    </w:p>
    <w:p w14:paraId="1D2914C4" w14:textId="77777777" w:rsidR="00AA1E0F" w:rsidRPr="00AA1E0F" w:rsidRDefault="00AA1E0F" w:rsidP="00AA1E0F">
      <w:pPr>
        <w:numPr>
          <w:ilvl w:val="0"/>
          <w:numId w:val="1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Rounded corners can be easier to visually process than sharp edges</w:t>
      </w:r>
    </w:p>
    <w:p w14:paraId="4C0E7087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Overall Effect</w:t>
      </w:r>
    </w:p>
    <w:p w14:paraId="60FFD643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styling transforms typically dry legal content into:</w:t>
      </w:r>
    </w:p>
    <w:p w14:paraId="51CBC5C5" w14:textId="77777777" w:rsidR="00AA1E0F" w:rsidRPr="00AA1E0F" w:rsidRDefault="00AA1E0F" w:rsidP="00AA1E0F">
      <w:pPr>
        <w:numPr>
          <w:ilvl w:val="0"/>
          <w:numId w:val="1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ly integrated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part of the site design</w:t>
      </w:r>
    </w:p>
    <w:p w14:paraId="116EF2F5" w14:textId="77777777" w:rsidR="00AA1E0F" w:rsidRPr="00AA1E0F" w:rsidRDefault="00AA1E0F" w:rsidP="00AA1E0F">
      <w:pPr>
        <w:numPr>
          <w:ilvl w:val="0"/>
          <w:numId w:val="1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asily readabl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mportant information</w:t>
      </w:r>
    </w:p>
    <w:p w14:paraId="686B530E" w14:textId="77777777" w:rsidR="00AA1E0F" w:rsidRPr="00AA1E0F" w:rsidRDefault="00AA1E0F" w:rsidP="00AA1E0F">
      <w:pPr>
        <w:numPr>
          <w:ilvl w:val="0"/>
          <w:numId w:val="1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ly presented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legal protections</w:t>
      </w:r>
    </w:p>
    <w:p w14:paraId="785E26CF" w14:textId="77777777" w:rsidR="00AA1E0F" w:rsidRPr="00AA1E0F" w:rsidRDefault="00AA1E0F" w:rsidP="00AA1E0F">
      <w:pPr>
        <w:numPr>
          <w:ilvl w:val="0"/>
          <w:numId w:val="1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User-friendl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legal communications</w:t>
      </w:r>
    </w:p>
    <w:p w14:paraId="4F03D486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e disclaimer receives the same care and attention as core content sections, reflecting responsible web development practices and user-centered design principles.</w:t>
      </w:r>
    </w:p>
    <w:p w14:paraId="636462BE" w14:textId="77777777" w:rsidR="00AA1E0F" w:rsidRPr="008D6B0C" w:rsidRDefault="00AA1E0F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97E8012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tact Section</w:t>
      </w:r>
    </w:p>
    <w:p w14:paraId="150404F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563F23B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contact .section-header h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F49EED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25D3D6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E0A275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694C71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contact 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4A5BE6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058740F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0D4877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45CE4F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contact h4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AC9060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CF88DF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166AED4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1F1DD7F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56F325C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8FC1CB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contact ul li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AE6ED9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583510B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06CF476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58F2E4C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793E8BA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contact .section-head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6F7FF00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1A27906A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7B8C7EF8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CSS code styles the "Contact" section with enhanced typography, consistent branding, and optimized spacing. Here's a detailed breakdown:</w:t>
      </w:r>
    </w:p>
    <w:p w14:paraId="57EFF70A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contact .section-header h2 Selector - Main Section Title</w:t>
      </w:r>
    </w:p>
    <w:p w14:paraId="2BE519B8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Consistency:</w:t>
      </w:r>
    </w:p>
    <w:p w14:paraId="0F186E94" w14:textId="77777777" w:rsidR="00AA1E0F" w:rsidRPr="00AA1E0F" w:rsidRDefault="00AA1E0F" w:rsidP="00AA1E0F">
      <w:pPr>
        <w:numPr>
          <w:ilvl w:val="0"/>
          <w:numId w:val="1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olors the "Contact" heading with brand blue (</w:t>
      </w: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007bff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3756E93A" w14:textId="77777777" w:rsidR="00AA1E0F" w:rsidRPr="00AA1E0F" w:rsidRDefault="00AA1E0F" w:rsidP="00AA1E0F">
      <w:pPr>
        <w:numPr>
          <w:ilvl w:val="0"/>
          <w:numId w:val="1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aintains visual parity with other critical sections (#languages, #acknowledgements, #disclaimer)</w:t>
      </w:r>
    </w:p>
    <w:p w14:paraId="1C3E1829" w14:textId="77777777" w:rsidR="00AA1E0F" w:rsidRPr="00AA1E0F" w:rsidRDefault="00AA1E0F" w:rsidP="00AA1E0F">
      <w:pPr>
        <w:numPr>
          <w:ilvl w:val="0"/>
          <w:numId w:val="1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ignals that contact information is a priority section for user engagement</w:t>
      </w:r>
    </w:p>
    <w:p w14:paraId="15319851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contact p Selector - All Paragraph Text</w:t>
      </w:r>
    </w:p>
    <w:p w14:paraId="2AAD107A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nhanced Readability:</w:t>
      </w:r>
    </w:p>
    <w:p w14:paraId="4C5DE2E0" w14:textId="77777777" w:rsidR="00AA1E0F" w:rsidRPr="00AA1E0F" w:rsidRDefault="00AA1E0F" w:rsidP="00AA1E0F">
      <w:pPr>
        <w:numPr>
          <w:ilvl w:val="0"/>
          <w:numId w:val="1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all contact text to 19.2px for improved readability</w:t>
      </w:r>
    </w:p>
    <w:p w14:paraId="48D57AF3" w14:textId="77777777" w:rsidR="00AA1E0F" w:rsidRPr="00AA1E0F" w:rsidRDefault="00AA1E0F" w:rsidP="00AA1E0F">
      <w:pPr>
        <w:numPr>
          <w:ilvl w:val="0"/>
          <w:numId w:val="1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nsures contact instructions, descriptions, and explanatory text are easily readable</w:t>
      </w:r>
    </w:p>
    <w:p w14:paraId="40DA925F" w14:textId="77777777" w:rsidR="00AA1E0F" w:rsidRPr="00AA1E0F" w:rsidRDefault="00AA1E0F" w:rsidP="00AA1E0F">
      <w:pPr>
        <w:numPr>
          <w:ilvl w:val="0"/>
          <w:numId w:val="1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nsistent with other sections' emphasis on larger, more accessible text</w:t>
      </w:r>
    </w:p>
    <w:p w14:paraId="1C2E150A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contact h4 Selector - Subsection Headings</w:t>
      </w:r>
    </w:p>
    <w:p w14:paraId="2EE9E1E6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 Hierarchy &amp; Branding:</w:t>
      </w:r>
    </w:p>
    <w:p w14:paraId="5D8BF00C" w14:textId="77777777" w:rsidR="00AA1E0F" w:rsidRPr="00AA1E0F" w:rsidRDefault="00AA1E0F" w:rsidP="00AA1E0F">
      <w:pPr>
        <w:numPr>
          <w:ilvl w:val="0"/>
          <w:numId w:val="1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olors subsection headings (like "Get in Touch", "GitHub", "Community Guidelines") with brand blue</w:t>
      </w:r>
    </w:p>
    <w:p w14:paraId="5C84DEBD" w14:textId="77777777" w:rsidR="00AA1E0F" w:rsidRPr="00AA1E0F" w:rsidRDefault="00AA1E0F" w:rsidP="00AA1E0F">
      <w:pPr>
        <w:numPr>
          <w:ilvl w:val="0"/>
          <w:numId w:val="1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Creates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wo-level heading hierarch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Main title (h2) and subsection titles (h4) both in brand blue</w:t>
      </w:r>
    </w:p>
    <w:p w14:paraId="7061E574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rategic Spacing:</w:t>
      </w:r>
    </w:p>
    <w:p w14:paraId="76AC8973" w14:textId="77777777" w:rsidR="00AA1E0F" w:rsidRPr="00AA1E0F" w:rsidRDefault="00AA1E0F" w:rsidP="00AA1E0F">
      <w:pPr>
        <w:numPr>
          <w:ilvl w:val="0"/>
          <w:numId w:val="15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lastRenderedPageBreak/>
        <w:t>margin-top: 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32px space above each subsection for clear visual separation</w:t>
      </w:r>
    </w:p>
    <w:p w14:paraId="5421F9C9" w14:textId="77777777" w:rsidR="00AA1E0F" w:rsidRPr="00AA1E0F" w:rsidRDefault="00AA1E0F" w:rsidP="00AA1E0F">
      <w:pPr>
        <w:numPr>
          <w:ilvl w:val="0"/>
          <w:numId w:val="15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bottom: 1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6px space below headings before content begins</w:t>
      </w:r>
    </w:p>
    <w:p w14:paraId="36787B59" w14:textId="77777777" w:rsidR="00AA1E0F" w:rsidRPr="00AA1E0F" w:rsidRDefault="00AA1E0F" w:rsidP="00AA1E0F">
      <w:pPr>
        <w:numPr>
          <w:ilvl w:val="0"/>
          <w:numId w:val="15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Creates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eathing roo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between different contact topics</w:t>
      </w:r>
    </w:p>
    <w:p w14:paraId="4720CB51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contact ul li Selector - List Item Styling</w:t>
      </w:r>
    </w:p>
    <w:p w14:paraId="5024AEED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ypography &amp; Spacing:</w:t>
      </w:r>
    </w:p>
    <w:p w14:paraId="2A57A566" w14:textId="77777777" w:rsidR="00AA1E0F" w:rsidRPr="00AA1E0F" w:rsidRDefault="00AA1E0F" w:rsidP="00AA1E0F">
      <w:pPr>
        <w:numPr>
          <w:ilvl w:val="0"/>
          <w:numId w:val="15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Matches paragraph text size for visual consistency</w:t>
      </w:r>
    </w:p>
    <w:p w14:paraId="7F70F1B9" w14:textId="77777777" w:rsidR="00AA1E0F" w:rsidRPr="00AA1E0F" w:rsidRDefault="00AA1E0F" w:rsidP="00AA1E0F">
      <w:pPr>
        <w:numPr>
          <w:ilvl w:val="0"/>
          <w:numId w:val="15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bottom: 0.5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8px spacing between list items for easy scanning</w:t>
      </w:r>
    </w:p>
    <w:p w14:paraId="2AF644D6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tent Application:</w:t>
      </w:r>
    </w:p>
    <w:p w14:paraId="44BB9EAF" w14:textId="77777777" w:rsidR="00AA1E0F" w:rsidRPr="00AA1E0F" w:rsidRDefault="00AA1E0F" w:rsidP="00AA1E0F">
      <w:pPr>
        <w:numPr>
          <w:ilvl w:val="0"/>
          <w:numId w:val="16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argets list items like community guidelines and contributing instructions</w:t>
      </w:r>
    </w:p>
    <w:p w14:paraId="6CC36A5A" w14:textId="77777777" w:rsidR="00AA1E0F" w:rsidRPr="00AA1E0F" w:rsidRDefault="00AA1E0F" w:rsidP="00AA1E0F">
      <w:pPr>
        <w:numPr>
          <w:ilvl w:val="0"/>
          <w:numId w:val="16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nsures actionable contact information is clearly readable</w:t>
      </w:r>
    </w:p>
    <w:p w14:paraId="1FD3E32D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contact .section-header Selector - Header Container Override</w:t>
      </w:r>
    </w:p>
    <w:p w14:paraId="1EBEFF28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Reduced Spacing:</w:t>
      </w:r>
    </w:p>
    <w:p w14:paraId="204F51CA" w14:textId="77777777" w:rsidR="00AA1E0F" w:rsidRPr="00AA1E0F" w:rsidRDefault="00AA1E0F" w:rsidP="00AA1E0F">
      <w:pPr>
        <w:numPr>
          <w:ilvl w:val="0"/>
          <w:numId w:val="16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bottom: 1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Overrides the default 3rem (48px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1rem (16px)</w:t>
      </w:r>
    </w:p>
    <w:p w14:paraId="1E0164F6" w14:textId="77777777" w:rsidR="00AA1E0F" w:rsidRPr="00AA1E0F" w:rsidRDefault="00AA1E0F" w:rsidP="00AA1E0F">
      <w:pPr>
        <w:numPr>
          <w:ilvl w:val="0"/>
          <w:numId w:val="16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Reduces spac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between section title and first content paragraph</w:t>
      </w:r>
    </w:p>
    <w:p w14:paraId="368AFC26" w14:textId="77777777" w:rsidR="00AA1E0F" w:rsidRPr="00AA1E0F" w:rsidRDefault="00AA1E0F" w:rsidP="00AA1E0F">
      <w:pPr>
        <w:numPr>
          <w:ilvl w:val="0"/>
          <w:numId w:val="16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Creates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ighter layou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appropriate for contact information</w:t>
      </w:r>
    </w:p>
    <w:p w14:paraId="0CF7FBEC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Overall Design Strategy</w:t>
      </w:r>
    </w:p>
    <w:p w14:paraId="20885677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User Engagement Focus:</w:t>
      </w:r>
    </w:p>
    <w:p w14:paraId="2969E2E2" w14:textId="77777777" w:rsidR="00AA1E0F" w:rsidRPr="00AA1E0F" w:rsidRDefault="00AA1E0F" w:rsidP="00AA1E0F">
      <w:pPr>
        <w:numPr>
          <w:ilvl w:val="0"/>
          <w:numId w:val="16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minent branding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on headings encourages interaction</w:t>
      </w:r>
    </w:p>
    <w:p w14:paraId="5E31AECC" w14:textId="77777777" w:rsidR="00AA1E0F" w:rsidRPr="00AA1E0F" w:rsidRDefault="00AA1E0F" w:rsidP="00AA1E0F">
      <w:pPr>
        <w:numPr>
          <w:ilvl w:val="0"/>
          <w:numId w:val="16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nhanced readabilit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nsures contact methods are clear</w:t>
      </w:r>
    </w:p>
    <w:p w14:paraId="330BB8E1" w14:textId="77777777" w:rsidR="00AA1E0F" w:rsidRPr="00AA1E0F" w:rsidRDefault="00AA1E0F" w:rsidP="00AA1E0F">
      <w:pPr>
        <w:numPr>
          <w:ilvl w:val="0"/>
          <w:numId w:val="16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Organized hierarch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helps users</w:t>
      </w:r>
    </w:p>
    <w:p w14:paraId="22D026D5" w14:textId="266E86C8" w:rsidR="00AA1E0F" w:rsidRDefault="00AA1E0F">
      <w:pPr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br w:type="page"/>
      </w:r>
    </w:p>
    <w:p w14:paraId="7ADBE694" w14:textId="38474FE0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Footer Section</w:t>
      </w:r>
    </w:p>
    <w:p w14:paraId="6129C52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1A7E7B0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oot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141DAE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dark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5677042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white;</w:t>
      </w:r>
    </w:p>
    <w:p w14:paraId="2EE7A6F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rem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07FCF94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0EF4887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624FFD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ooter h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6478ED6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0E381E4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9EF24F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66941D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social-links 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F108EF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white;</w:t>
      </w:r>
    </w:p>
    <w:p w14:paraId="094A08E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784457F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lef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70EF749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color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s ease;</w:t>
      </w:r>
    </w:p>
    <w:p w14:paraId="2D58F1B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83DD51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725BF5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social-links a:hov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E2AEFA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037F11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5D28037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31B15A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copyr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11B4EF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solid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2FB1074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-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3571662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5A685F20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BC60DD5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CSS code creates a professional footer with dark theming, brand integration, and interactive elements. Here's a detailed breakdown:</w:t>
      </w:r>
    </w:p>
    <w:p w14:paraId="680D7FF0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ooter Selector - Main Footer Container</w:t>
      </w:r>
    </w:p>
    <w:p w14:paraId="68F2190A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Dark Theme Design:</w:t>
      </w:r>
    </w:p>
    <w:p w14:paraId="2AB78254" w14:textId="77777777" w:rsidR="00AA1E0F" w:rsidRPr="00AA1E0F" w:rsidRDefault="00AA1E0F" w:rsidP="00AA1E0F">
      <w:pPr>
        <w:numPr>
          <w:ilvl w:val="0"/>
          <w:numId w:val="1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background: var(--dark-color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Uses the CSS custom property for dark gray (</w:t>
      </w: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343a40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5D0FA75B" w14:textId="77777777" w:rsidR="00AA1E0F" w:rsidRPr="00AA1E0F" w:rsidRDefault="00AA1E0F" w:rsidP="00AA1E0F">
      <w:pPr>
        <w:numPr>
          <w:ilvl w:val="0"/>
          <w:numId w:val="1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whit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all footer text to white for high contrast against dark background</w:t>
      </w:r>
    </w:p>
    <w:p w14:paraId="3C943BE7" w14:textId="77777777" w:rsidR="00AA1E0F" w:rsidRPr="00AA1E0F" w:rsidRDefault="00AA1E0F" w:rsidP="00AA1E0F">
      <w:pPr>
        <w:numPr>
          <w:ilvl w:val="0"/>
          <w:numId w:val="1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Creates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 separation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from the main content area</w:t>
      </w:r>
    </w:p>
    <w:p w14:paraId="1DCAF1B3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pacing Strategy:</w:t>
      </w:r>
    </w:p>
    <w:p w14:paraId="0DA71F45" w14:textId="77777777" w:rsidR="00AA1E0F" w:rsidRPr="00AA1E0F" w:rsidRDefault="00AA1E0F" w:rsidP="00AA1E0F">
      <w:pPr>
        <w:numPr>
          <w:ilvl w:val="0"/>
          <w:numId w:val="1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adding: 3rem 0 1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symmetrical padding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5F67593B" w14:textId="77777777" w:rsidR="00AA1E0F" w:rsidRPr="00AA1E0F" w:rsidRDefault="00AA1E0F" w:rsidP="00AA1E0F">
      <w:pPr>
        <w:numPr>
          <w:ilvl w:val="1"/>
          <w:numId w:val="1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op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48px (generous space from main content)</w:t>
      </w:r>
    </w:p>
    <w:p w14:paraId="1AD70AFF" w14:textId="77777777" w:rsidR="00AA1E0F" w:rsidRPr="00AA1E0F" w:rsidRDefault="00AA1E0F" w:rsidP="00AA1E0F">
      <w:pPr>
        <w:numPr>
          <w:ilvl w:val="1"/>
          <w:numId w:val="1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otto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16px (minimal space before page end)</w:t>
      </w:r>
    </w:p>
    <w:p w14:paraId="46CD94F4" w14:textId="77777777" w:rsidR="00AA1E0F" w:rsidRPr="00AA1E0F" w:rsidRDefault="00AA1E0F" w:rsidP="00AA1E0F">
      <w:pPr>
        <w:numPr>
          <w:ilvl w:val="1"/>
          <w:numId w:val="1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Horizontal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No padding (relies on container classes)</w:t>
      </w:r>
    </w:p>
    <w:p w14:paraId="57D836F2" w14:textId="77777777" w:rsidR="00AA1E0F" w:rsidRPr="00AA1E0F" w:rsidRDefault="00AA1E0F" w:rsidP="00AA1E0F">
      <w:pPr>
        <w:numPr>
          <w:ilvl w:val="0"/>
          <w:numId w:val="1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Creates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ubstantial visual weigh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at page bottom</w:t>
      </w:r>
    </w:p>
    <w:p w14:paraId="1CC0C7BE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ooter h3 Selector - Footer Headings</w:t>
      </w:r>
    </w:p>
    <w:p w14:paraId="2ABB9818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Integration:</w:t>
      </w:r>
    </w:p>
    <w:p w14:paraId="79C6A2E9" w14:textId="77777777" w:rsidR="00AA1E0F" w:rsidRPr="00AA1E0F" w:rsidRDefault="00AA1E0F" w:rsidP="00AA1E0F">
      <w:pPr>
        <w:numPr>
          <w:ilvl w:val="0"/>
          <w:numId w:val="16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olors footer headings with brand blue (</w:t>
      </w: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007bff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5464CED0" w14:textId="77777777" w:rsidR="00AA1E0F" w:rsidRPr="00AA1E0F" w:rsidRDefault="00AA1E0F" w:rsidP="00AA1E0F">
      <w:pPr>
        <w:numPr>
          <w:ilvl w:val="0"/>
          <w:numId w:val="16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rategic branding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Maintains CodeHurry identity even in footer area</w:t>
      </w:r>
    </w:p>
    <w:p w14:paraId="3A5ED94E" w14:textId="77777777" w:rsidR="00AA1E0F" w:rsidRPr="00AA1E0F" w:rsidRDefault="00AA1E0F" w:rsidP="00AA1E0F">
      <w:pPr>
        <w:numPr>
          <w:ilvl w:val="0"/>
          <w:numId w:val="16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ikely targets the site name heading in footer content</w:t>
      </w:r>
    </w:p>
    <w:p w14:paraId="63C353B6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social-links a Selector - Social Media Links</w:t>
      </w:r>
    </w:p>
    <w:p w14:paraId="576F46CE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ink Styling:</w:t>
      </w:r>
    </w:p>
    <w:p w14:paraId="62FC36EF" w14:textId="77777777" w:rsidR="00AA1E0F" w:rsidRPr="00AA1E0F" w:rsidRDefault="00AA1E0F" w:rsidP="00AA1E0F">
      <w:pPr>
        <w:numPr>
          <w:ilvl w:val="0"/>
          <w:numId w:val="1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whit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Default white color for social icons/links</w:t>
      </w:r>
    </w:p>
    <w:p w14:paraId="00D45076" w14:textId="77777777" w:rsidR="00AA1E0F" w:rsidRPr="00AA1E0F" w:rsidRDefault="00AA1E0F" w:rsidP="00AA1E0F">
      <w:pPr>
        <w:numPr>
          <w:ilvl w:val="0"/>
          <w:numId w:val="1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5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icons to 24px for good visibility and touch targets</w:t>
      </w:r>
    </w:p>
    <w:p w14:paraId="6C1F65FA" w14:textId="77777777" w:rsidR="00AA1E0F" w:rsidRPr="00AA1E0F" w:rsidRDefault="00AA1E0F" w:rsidP="00AA1E0F">
      <w:pPr>
        <w:numPr>
          <w:ilvl w:val="0"/>
          <w:numId w:val="1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left: 1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6px spacing between social media icons</w:t>
      </w:r>
    </w:p>
    <w:p w14:paraId="0B9820FC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nimation Preparation:</w:t>
      </w:r>
    </w:p>
    <w:p w14:paraId="6636179F" w14:textId="77777777" w:rsidR="00AA1E0F" w:rsidRPr="00AA1E0F" w:rsidRDefault="00AA1E0F" w:rsidP="00AA1E0F">
      <w:pPr>
        <w:numPr>
          <w:ilvl w:val="0"/>
          <w:numId w:val="1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transition: color 0.3s eas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mooth color transition for hover effects</w:t>
      </w:r>
    </w:p>
    <w:p w14:paraId="443511D1" w14:textId="77777777" w:rsidR="00AA1E0F" w:rsidRPr="00AA1E0F" w:rsidRDefault="00AA1E0F" w:rsidP="00AA1E0F">
      <w:pPr>
        <w:numPr>
          <w:ilvl w:val="0"/>
          <w:numId w:val="1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0.3 second duration with ease timing function</w:t>
      </w:r>
    </w:p>
    <w:p w14:paraId="42F95DB6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social-links a:hover Selector - Interactive Social Links</w:t>
      </w:r>
    </w:p>
    <w:p w14:paraId="738CE056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Hover Feedback:</w:t>
      </w:r>
    </w:p>
    <w:p w14:paraId="7E873F8B" w14:textId="77777777" w:rsidR="00AA1E0F" w:rsidRPr="00AA1E0F" w:rsidRDefault="00AA1E0F" w:rsidP="00AA1E0F">
      <w:pPr>
        <w:numPr>
          <w:ilvl w:val="0"/>
          <w:numId w:val="1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hanges social links to brand blue on hover</w:t>
      </w:r>
    </w:p>
    <w:p w14:paraId="259DC4E3" w14:textId="77777777" w:rsidR="00AA1E0F" w:rsidRPr="00AA1E0F" w:rsidRDefault="00AA1E0F" w:rsidP="00AA1E0F">
      <w:pPr>
        <w:numPr>
          <w:ilvl w:val="0"/>
          <w:numId w:val="1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 feedback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onfirms interactive elements</w:t>
      </w:r>
    </w:p>
    <w:p w14:paraId="30970904" w14:textId="77777777" w:rsidR="00AA1E0F" w:rsidRPr="00AA1E0F" w:rsidRDefault="00AA1E0F" w:rsidP="00AA1E0F">
      <w:pPr>
        <w:numPr>
          <w:ilvl w:val="0"/>
          <w:numId w:val="1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reinforcemen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hrough color consistency</w:t>
      </w:r>
    </w:p>
    <w:p w14:paraId="2D419C0C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.copyright Selector - Copyright Section</w:t>
      </w:r>
    </w:p>
    <w:p w14:paraId="490C37AC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 Separation:</w:t>
      </w:r>
    </w:p>
    <w:p w14:paraId="74C0ADFA" w14:textId="77777777" w:rsidR="00AA1E0F" w:rsidRPr="00AA1E0F" w:rsidRDefault="00AA1E0F" w:rsidP="00AA1E0F">
      <w:pPr>
        <w:numPr>
          <w:ilvl w:val="0"/>
          <w:numId w:val="1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border-top: 1px solid rgba(255, 255, 255, 0.1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ubtle divider lin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1EDF50A0" w14:textId="77777777" w:rsidR="00AA1E0F" w:rsidRPr="00AA1E0F" w:rsidRDefault="00AA1E0F" w:rsidP="00AA1E0F">
      <w:pPr>
        <w:numPr>
          <w:ilvl w:val="1"/>
          <w:numId w:val="1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White color at 10% opacity</w:t>
      </w:r>
    </w:p>
    <w:p w14:paraId="7824C6E4" w14:textId="77777777" w:rsidR="00AA1E0F" w:rsidRPr="00AA1E0F" w:rsidRDefault="00AA1E0F" w:rsidP="00AA1E0F">
      <w:pPr>
        <w:numPr>
          <w:ilvl w:val="1"/>
          <w:numId w:val="1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reates gentle separation from footer content above</w:t>
      </w:r>
    </w:p>
    <w:p w14:paraId="35EEFE95" w14:textId="77777777" w:rsidR="00AA1E0F" w:rsidRPr="00AA1E0F" w:rsidRDefault="00AA1E0F" w:rsidP="00AA1E0F">
      <w:pPr>
        <w:numPr>
          <w:ilvl w:val="1"/>
          <w:numId w:val="1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aintains dark theme while adding structure</w:t>
      </w:r>
    </w:p>
    <w:p w14:paraId="2CA96762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pacing:</w:t>
      </w:r>
    </w:p>
    <w:p w14:paraId="79EFD87D" w14:textId="77777777" w:rsidR="00AA1E0F" w:rsidRPr="00AA1E0F" w:rsidRDefault="00AA1E0F" w:rsidP="00AA1E0F">
      <w:pPr>
        <w:numPr>
          <w:ilvl w:val="0"/>
          <w:numId w:val="1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adding-top: 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32px space above copyright text</w:t>
      </w:r>
    </w:p>
    <w:p w14:paraId="015134F7" w14:textId="77777777" w:rsidR="00AA1E0F" w:rsidRPr="00AA1E0F" w:rsidRDefault="00AA1E0F" w:rsidP="00AA1E0F">
      <w:pPr>
        <w:numPr>
          <w:ilvl w:val="0"/>
          <w:numId w:val="1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top: 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additional 32px margin above the border</w:t>
      </w:r>
    </w:p>
    <w:p w14:paraId="23699D75" w14:textId="77777777" w:rsidR="00AA1E0F" w:rsidRPr="00AA1E0F" w:rsidRDefault="00AA1E0F" w:rsidP="00AA1E0F">
      <w:pPr>
        <w:numPr>
          <w:ilvl w:val="0"/>
          <w:numId w:val="1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otal separation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64px from footer content to copyright text</w:t>
      </w:r>
    </w:p>
    <w:p w14:paraId="25CA4E0D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Overall Design Strategy</w:t>
      </w:r>
    </w:p>
    <w:p w14:paraId="5D20FEB5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Footer Pattern:</w:t>
      </w:r>
    </w:p>
    <w:p w14:paraId="55D84DDE" w14:textId="77777777" w:rsidR="00AA1E0F" w:rsidRPr="00AA1E0F" w:rsidRDefault="00AA1E0F" w:rsidP="00AA1E0F">
      <w:pPr>
        <w:numPr>
          <w:ilvl w:val="0"/>
          <w:numId w:val="1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ark them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reates visual foundation and site closure</w:t>
      </w:r>
    </w:p>
    <w:p w14:paraId="66301337" w14:textId="77777777" w:rsidR="00AA1E0F" w:rsidRPr="00AA1E0F" w:rsidRDefault="00AA1E0F" w:rsidP="00AA1E0F">
      <w:pPr>
        <w:numPr>
          <w:ilvl w:val="0"/>
          <w:numId w:val="1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integration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maintains identity throughout entire page</w:t>
      </w:r>
    </w:p>
    <w:p w14:paraId="5D5E0F74" w14:textId="77777777" w:rsidR="00AA1E0F" w:rsidRPr="00AA1E0F" w:rsidRDefault="00AA1E0F" w:rsidP="00AA1E0F">
      <w:pPr>
        <w:numPr>
          <w:ilvl w:val="0"/>
          <w:numId w:val="1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ocial connectivit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ncourages community engagement</w:t>
      </w:r>
    </w:p>
    <w:p w14:paraId="7C83B33F" w14:textId="77777777" w:rsidR="00AA1E0F" w:rsidRPr="00AA1E0F" w:rsidRDefault="00AA1E0F" w:rsidP="00AA1E0F">
      <w:pPr>
        <w:numPr>
          <w:ilvl w:val="0"/>
          <w:numId w:val="1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egal information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properly separated and presented</w:t>
      </w:r>
    </w:p>
    <w:p w14:paraId="63807D7B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 Hierarchy:</w:t>
      </w:r>
    </w:p>
    <w:p w14:paraId="535AD2CA" w14:textId="77777777" w:rsidR="00AA1E0F" w:rsidRPr="00AA1E0F" w:rsidRDefault="00AA1E0F" w:rsidP="00AA1E0F">
      <w:pPr>
        <w:numPr>
          <w:ilvl w:val="0"/>
          <w:numId w:val="1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ite nam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h3) in brand blue - most prominent</w:t>
      </w:r>
    </w:p>
    <w:p w14:paraId="5E5579EE" w14:textId="77777777" w:rsidR="00AA1E0F" w:rsidRPr="00AA1E0F" w:rsidRDefault="00AA1E0F" w:rsidP="00AA1E0F">
      <w:pPr>
        <w:numPr>
          <w:ilvl w:val="0"/>
          <w:numId w:val="1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ocial links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 white with blue hover - secondary action items</w:t>
      </w:r>
    </w:p>
    <w:p w14:paraId="1033848B" w14:textId="77777777" w:rsidR="00AA1E0F" w:rsidRPr="00AA1E0F" w:rsidRDefault="00AA1E0F" w:rsidP="00AA1E0F">
      <w:pPr>
        <w:numPr>
          <w:ilvl w:val="0"/>
          <w:numId w:val="1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pyrigh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eparated by border - legal/administrative information</w:t>
      </w:r>
    </w:p>
    <w:p w14:paraId="23707D3F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User Experience Benefits</w:t>
      </w:r>
    </w:p>
    <w:p w14:paraId="2D81AEEF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lear Navigation:</w:t>
      </w:r>
    </w:p>
    <w:p w14:paraId="6320C084" w14:textId="77777777" w:rsidR="00AA1E0F" w:rsidRPr="00AA1E0F" w:rsidRDefault="00AA1E0F" w:rsidP="00AA1E0F">
      <w:pPr>
        <w:numPr>
          <w:ilvl w:val="0"/>
          <w:numId w:val="17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High contras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white on dark) ensures readability</w:t>
      </w:r>
    </w:p>
    <w:p w14:paraId="7A8682E8" w14:textId="77777777" w:rsidR="00AA1E0F" w:rsidRPr="00AA1E0F" w:rsidRDefault="00AA1E0F" w:rsidP="00AA1E0F">
      <w:pPr>
        <w:numPr>
          <w:ilvl w:val="0"/>
          <w:numId w:val="17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per sizing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1.5rem) makes social links easily clickable</w:t>
      </w:r>
    </w:p>
    <w:p w14:paraId="15590142" w14:textId="77777777" w:rsidR="00AA1E0F" w:rsidRPr="00AA1E0F" w:rsidRDefault="00AA1E0F" w:rsidP="00AA1E0F">
      <w:pPr>
        <w:numPr>
          <w:ilvl w:val="0"/>
          <w:numId w:val="17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mooth animations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provide immediate feedback</w:t>
      </w:r>
    </w:p>
    <w:p w14:paraId="129207F0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Presentation:</w:t>
      </w:r>
    </w:p>
    <w:p w14:paraId="07473631" w14:textId="77777777" w:rsidR="00AA1E0F" w:rsidRPr="00AA1E0F" w:rsidRDefault="00AA1E0F" w:rsidP="00AA1E0F">
      <w:pPr>
        <w:numPr>
          <w:ilvl w:val="0"/>
          <w:numId w:val="17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ructured layou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clear sections</w:t>
      </w:r>
    </w:p>
    <w:p w14:paraId="51F6AB86" w14:textId="77777777" w:rsidR="00AA1E0F" w:rsidRPr="00AA1E0F" w:rsidRDefault="00AA1E0F" w:rsidP="00AA1E0F">
      <w:pPr>
        <w:numPr>
          <w:ilvl w:val="0"/>
          <w:numId w:val="17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sistent branding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reinforces site identity</w:t>
      </w:r>
    </w:p>
    <w:p w14:paraId="7F1F1695" w14:textId="77777777" w:rsidR="00AA1E0F" w:rsidRPr="00AA1E0F" w:rsidRDefault="00AA1E0F" w:rsidP="00AA1E0F">
      <w:pPr>
        <w:numPr>
          <w:ilvl w:val="0"/>
          <w:numId w:val="17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egal complianc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properly presented copyright</w:t>
      </w:r>
    </w:p>
    <w:p w14:paraId="61E755AD" w14:textId="77777777" w:rsidR="00C4206E" w:rsidRPr="00C4206E" w:rsidRDefault="00C4206E" w:rsidP="00C4206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Accessibility Considerations</w:t>
      </w:r>
    </w:p>
    <w:p w14:paraId="02CEC8A9" w14:textId="77777777" w:rsidR="00C4206E" w:rsidRPr="00C4206E" w:rsidRDefault="00C4206E" w:rsidP="00C420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WCAG Compliance:</w:t>
      </w:r>
    </w:p>
    <w:p w14:paraId="51F4A3B5" w14:textId="77777777" w:rsidR="00C4206E" w:rsidRPr="00C4206E" w:rsidRDefault="00C4206E" w:rsidP="00C4206E">
      <w:pPr>
        <w:numPr>
          <w:ilvl w:val="0"/>
          <w:numId w:val="17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High contrast ratio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white text on dark background)</w:t>
      </w:r>
    </w:p>
    <w:p w14:paraId="313925F5" w14:textId="77777777" w:rsidR="00C4206E" w:rsidRPr="00C4206E" w:rsidRDefault="00C4206E" w:rsidP="00C4206E">
      <w:pPr>
        <w:numPr>
          <w:ilvl w:val="0"/>
          <w:numId w:val="17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dequate touch targets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24px social icons)</w:t>
      </w:r>
    </w:p>
    <w:p w14:paraId="7871F241" w14:textId="77777777" w:rsidR="00C4206E" w:rsidRPr="00C4206E" w:rsidRDefault="00C4206E" w:rsidP="00C4206E">
      <w:pPr>
        <w:numPr>
          <w:ilvl w:val="0"/>
          <w:numId w:val="17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mooth transitions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on't trigger motion sensitivity</w:t>
      </w:r>
    </w:p>
    <w:p w14:paraId="4667A80A" w14:textId="77777777" w:rsidR="00C4206E" w:rsidRPr="00C4206E" w:rsidRDefault="00C4206E" w:rsidP="00C4206E">
      <w:pPr>
        <w:numPr>
          <w:ilvl w:val="0"/>
          <w:numId w:val="17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lear visual hierarchy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upports screen readers</w:t>
      </w:r>
    </w:p>
    <w:p w14:paraId="11A66E5D" w14:textId="77777777" w:rsidR="00C4206E" w:rsidRPr="00C4206E" w:rsidRDefault="00C4206E" w:rsidP="00C4206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Brand Strategy</w:t>
      </w:r>
    </w:p>
    <w:p w14:paraId="38E49A63" w14:textId="77777777" w:rsidR="00C4206E" w:rsidRPr="00C4206E" w:rsidRDefault="00C4206E" w:rsidP="00C420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Identity Reinforcement:</w:t>
      </w:r>
    </w:p>
    <w:p w14:paraId="35038F13" w14:textId="77777777" w:rsidR="00C4206E" w:rsidRPr="00C4206E" w:rsidRDefault="00C4206E" w:rsidP="00C4206E">
      <w:pPr>
        <w:numPr>
          <w:ilvl w:val="0"/>
          <w:numId w:val="1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lue accents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maintain brand presence throughout page</w:t>
      </w:r>
    </w:p>
    <w:p w14:paraId="64948DD6" w14:textId="77777777" w:rsidR="00C4206E" w:rsidRPr="00C4206E" w:rsidRDefault="00C4206E" w:rsidP="00C4206E">
      <w:pPr>
        <w:numPr>
          <w:ilvl w:val="0"/>
          <w:numId w:val="1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sistent color usage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reates cohesive experience</w:t>
      </w:r>
    </w:p>
    <w:p w14:paraId="321244F4" w14:textId="77777777" w:rsidR="00C4206E" w:rsidRPr="00C4206E" w:rsidRDefault="00C4206E" w:rsidP="00C4206E">
      <w:pPr>
        <w:numPr>
          <w:ilvl w:val="0"/>
          <w:numId w:val="1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presentation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builds trust and credibility</w:t>
      </w:r>
    </w:p>
    <w:p w14:paraId="01EC01F0" w14:textId="77777777" w:rsidR="00C4206E" w:rsidRPr="00C4206E" w:rsidRDefault="00C4206E" w:rsidP="00C4206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Technical Implementation</w:t>
      </w:r>
    </w:p>
    <w:p w14:paraId="5612F7A1" w14:textId="77777777" w:rsidR="00C4206E" w:rsidRPr="00C4206E" w:rsidRDefault="00C4206E" w:rsidP="00C420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SS Best Practices:</w:t>
      </w:r>
    </w:p>
    <w:p w14:paraId="30B2B21C" w14:textId="77777777" w:rsidR="00C4206E" w:rsidRPr="00C4206E" w:rsidRDefault="00C4206E" w:rsidP="00C4206E">
      <w:pPr>
        <w:numPr>
          <w:ilvl w:val="0"/>
          <w:numId w:val="17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SS custom properties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nsure color consistency</w:t>
      </w:r>
    </w:p>
    <w:p w14:paraId="5267A5C0" w14:textId="77777777" w:rsidR="00C4206E" w:rsidRPr="00C4206E" w:rsidRDefault="00C4206E" w:rsidP="00C4206E">
      <w:pPr>
        <w:numPr>
          <w:ilvl w:val="0"/>
          <w:numId w:val="17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Relative units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rem) for scalable spacing</w:t>
      </w:r>
    </w:p>
    <w:p w14:paraId="6D4E9ED3" w14:textId="77777777" w:rsidR="00C4206E" w:rsidRPr="00C4206E" w:rsidRDefault="00C4206E" w:rsidP="00C4206E">
      <w:pPr>
        <w:numPr>
          <w:ilvl w:val="0"/>
          <w:numId w:val="17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RGBA transparency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for subtle visual effects</w:t>
      </w:r>
    </w:p>
    <w:p w14:paraId="7C2FE9F4" w14:textId="77777777" w:rsidR="00C4206E" w:rsidRPr="00C4206E" w:rsidRDefault="00C4206E" w:rsidP="00C4206E">
      <w:pPr>
        <w:numPr>
          <w:ilvl w:val="0"/>
          <w:numId w:val="17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emantic class naming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for maintainable code</w:t>
      </w:r>
    </w:p>
    <w:p w14:paraId="552F25A8" w14:textId="77777777" w:rsidR="00C4206E" w:rsidRPr="00C4206E" w:rsidRDefault="00C4206E" w:rsidP="00C4206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Content Structure Support</w:t>
      </w:r>
    </w:p>
    <w:p w14:paraId="0CC48D27" w14:textId="77777777" w:rsidR="00C4206E" w:rsidRPr="00C4206E" w:rsidRDefault="00C4206E" w:rsidP="00C420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ased on the styling, the footer contains:</w:t>
      </w:r>
    </w:p>
    <w:p w14:paraId="6B67D2F4" w14:textId="77777777" w:rsidR="00C4206E" w:rsidRPr="00C4206E" w:rsidRDefault="00C4206E" w:rsidP="00C4206E">
      <w:pPr>
        <w:numPr>
          <w:ilvl w:val="0"/>
          <w:numId w:val="17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ite branding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h3 heading with blue color)</w:t>
      </w:r>
    </w:p>
    <w:p w14:paraId="0914C6EA" w14:textId="77777777" w:rsidR="00C4206E" w:rsidRPr="00C4206E" w:rsidRDefault="00C4206E" w:rsidP="00C4206E">
      <w:pPr>
        <w:numPr>
          <w:ilvl w:val="0"/>
          <w:numId w:val="17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ocial media links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GitHub link with hover effects)</w:t>
      </w:r>
    </w:p>
    <w:p w14:paraId="7D1FC49D" w14:textId="77777777" w:rsidR="00C4206E" w:rsidRPr="00C4206E" w:rsidRDefault="00C4206E" w:rsidP="00C4206E">
      <w:pPr>
        <w:numPr>
          <w:ilvl w:val="0"/>
          <w:numId w:val="17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pyright notice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separated by border line)</w:t>
      </w:r>
    </w:p>
    <w:p w14:paraId="46C6B16C" w14:textId="77777777" w:rsidR="00C4206E" w:rsidRPr="00C4206E" w:rsidRDefault="00C4206E" w:rsidP="00C4206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Overall Effect</w:t>
      </w:r>
    </w:p>
    <w:p w14:paraId="4F9155C6" w14:textId="77777777" w:rsidR="00C4206E" w:rsidRPr="00C4206E" w:rsidRDefault="00C4206E" w:rsidP="00C420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footer design creates:</w:t>
      </w:r>
    </w:p>
    <w:p w14:paraId="15946918" w14:textId="77777777" w:rsidR="00C4206E" w:rsidRPr="00C4206E" w:rsidRDefault="00C4206E" w:rsidP="00C4206E">
      <w:pPr>
        <w:numPr>
          <w:ilvl w:val="0"/>
          <w:numId w:val="1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site closure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substantial visual weight</w:t>
      </w:r>
    </w:p>
    <w:p w14:paraId="7990813A" w14:textId="77777777" w:rsidR="00C4206E" w:rsidRPr="00C4206E" w:rsidRDefault="00C4206E" w:rsidP="00C4206E">
      <w:pPr>
        <w:numPr>
          <w:ilvl w:val="0"/>
          <w:numId w:val="1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-consistent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olor scheme and interactions</w:t>
      </w:r>
    </w:p>
    <w:p w14:paraId="37BA8129" w14:textId="77777777" w:rsidR="00C4206E" w:rsidRPr="00C4206E" w:rsidRDefault="00C4206E" w:rsidP="00C4206E">
      <w:pPr>
        <w:numPr>
          <w:ilvl w:val="0"/>
          <w:numId w:val="1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User-friendly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ocial media connectivity</w:t>
      </w:r>
    </w:p>
    <w:p w14:paraId="08F9DBBD" w14:textId="77777777" w:rsidR="00C4206E" w:rsidRPr="00C4206E" w:rsidRDefault="00C4206E" w:rsidP="00C4206E">
      <w:pPr>
        <w:numPr>
          <w:ilvl w:val="0"/>
          <w:numId w:val="1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egally compliant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opyright presentation</w:t>
      </w:r>
    </w:p>
    <w:p w14:paraId="746F8CF7" w14:textId="77777777" w:rsidR="00C4206E" w:rsidRPr="00C4206E" w:rsidRDefault="00C4206E" w:rsidP="00C4206E">
      <w:pPr>
        <w:numPr>
          <w:ilvl w:val="0"/>
          <w:numId w:val="1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ccessible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high-contrast design</w:t>
      </w:r>
    </w:p>
    <w:p w14:paraId="767FDF7B" w14:textId="77777777" w:rsidR="00C4206E" w:rsidRPr="00C4206E" w:rsidRDefault="00C4206E" w:rsidP="00C420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lastRenderedPageBreak/>
        <w:t xml:space="preserve">The footer serves as both a </w:t>
      </w: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unctional site element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social links, legal info) and a </w:t>
      </w: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ing opportunity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blue accents, professional presentation) that reinforces CodeHurry's identity as a serious educational resource.</w:t>
      </w:r>
    </w:p>
    <w:p w14:paraId="2826B53D" w14:textId="77777777" w:rsidR="00AA1E0F" w:rsidRPr="008D6B0C" w:rsidRDefault="00AA1E0F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7116259D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General Section Rules</w:t>
      </w:r>
    </w:p>
    <w:p w14:paraId="79ADF3D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216F757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sec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BFA164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6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43620B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B914A9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FE8763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section-head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40B647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ext-alig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6419C5D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BC824D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583B4F5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765F654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section-header h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4BDB9E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3D927E4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dark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3802768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518AF17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5A5F225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EB4A2C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section-header 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2D61B0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2AD7370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D67DC5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47BED2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light-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114620A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#f8f9fa;</w:t>
      </w:r>
    </w:p>
    <w:p w14:paraId="4A5F699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962347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783DA6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bt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785E701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radiu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59FF17E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rem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2A456C1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lastRenderedPageBreak/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we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50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444F658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all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s ease;</w:t>
      </w:r>
    </w:p>
    <w:p w14:paraId="34F78D7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7FBE84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609B20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btn:hov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D00452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for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translate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-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);</w:t>
      </w:r>
    </w:p>
    <w:p w14:paraId="7E6AF93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x-shadow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8E75DF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E1A2279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This CSS code establishes the foundational styling for all sections and interactive elements throughout the website. Here's a detailed breakdown:</w:t>
      </w:r>
    </w:p>
    <w:p w14:paraId="3BA93F78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section Selector - Universal Section Container</w:t>
      </w:r>
    </w:p>
    <w:p w14:paraId="66F4AB51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onsistent Layout:</w:t>
      </w:r>
    </w:p>
    <w:p w14:paraId="535D42A1" w14:textId="77777777" w:rsidR="00C4206E" w:rsidRPr="00C4206E" w:rsidRDefault="00C4206E" w:rsidP="00C4206E">
      <w:pPr>
        <w:numPr>
          <w:ilvl w:val="0"/>
          <w:numId w:val="18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adding: 60px 0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Add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60px vertical padding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(top and bottom) to every section</w:t>
      </w:r>
    </w:p>
    <w:p w14:paraId="3BD1EC29" w14:textId="77777777" w:rsidR="00C4206E" w:rsidRPr="00C4206E" w:rsidRDefault="00C4206E" w:rsidP="00C4206E">
      <w:pPr>
        <w:numPr>
          <w:ilvl w:val="0"/>
          <w:numId w:val="18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No horizontal padding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relies on Bootstrap's container classes for width control</w:t>
      </w:r>
    </w:p>
    <w:p w14:paraId="7F5DBA48" w14:textId="77777777" w:rsidR="00C4206E" w:rsidRPr="00C4206E" w:rsidRDefault="00C4206E" w:rsidP="00C4206E">
      <w:pPr>
        <w:numPr>
          <w:ilvl w:val="0"/>
          <w:numId w:val="18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Creat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onsistent rhyth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and breathing room between all major content areas</w:t>
      </w:r>
    </w:p>
    <w:p w14:paraId="49C050BF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Design Impact:</w:t>
      </w:r>
    </w:p>
    <w:p w14:paraId="71E67B23" w14:textId="77777777" w:rsidR="00C4206E" w:rsidRPr="00C4206E" w:rsidRDefault="00C4206E" w:rsidP="00C4206E">
      <w:pPr>
        <w:numPr>
          <w:ilvl w:val="0"/>
          <w:numId w:val="18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Establish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visual hierarch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through consistent spacing</w:t>
      </w:r>
    </w:p>
    <w:p w14:paraId="320EE00E" w14:textId="77777777" w:rsidR="00C4206E" w:rsidRPr="00C4206E" w:rsidRDefault="00C4206E" w:rsidP="00C4206E">
      <w:pPr>
        <w:numPr>
          <w:ilvl w:val="0"/>
          <w:numId w:val="18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Prevents sections from feeling cramped or overwhelming</w:t>
      </w:r>
    </w:p>
    <w:p w14:paraId="7FB65A1D" w14:textId="77777777" w:rsidR="00C4206E" w:rsidRPr="00C4206E" w:rsidRDefault="00C4206E" w:rsidP="00C4206E">
      <w:pPr>
        <w:numPr>
          <w:ilvl w:val="0"/>
          <w:numId w:val="18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Creat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croll rhyth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as users navigate down the page</w:t>
      </w:r>
    </w:p>
    <w:p w14:paraId="11AC135B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section-header Selector - Section Title Container</w:t>
      </w:r>
    </w:p>
    <w:p w14:paraId="116F579D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entered Layout:</w:t>
      </w:r>
    </w:p>
    <w:p w14:paraId="7780D56F" w14:textId="77777777" w:rsidR="00C4206E" w:rsidRPr="00C4206E" w:rsidRDefault="00C4206E" w:rsidP="00C4206E">
      <w:pPr>
        <w:numPr>
          <w:ilvl w:val="0"/>
          <w:numId w:val="18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text-align: center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enters all section headers horizontally</w:t>
      </w:r>
    </w:p>
    <w:p w14:paraId="2488F465" w14:textId="77777777" w:rsidR="00C4206E" w:rsidRPr="00C4206E" w:rsidRDefault="00C4206E" w:rsidP="00C4206E">
      <w:pPr>
        <w:numPr>
          <w:ilvl w:val="0"/>
          <w:numId w:val="18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margin-bottom: 3re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Add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48px space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below section headers before content begins</w:t>
      </w:r>
    </w:p>
    <w:p w14:paraId="35147DEA" w14:textId="77777777" w:rsidR="00C4206E" w:rsidRPr="00C4206E" w:rsidRDefault="00C4206E" w:rsidP="00C4206E">
      <w:pPr>
        <w:numPr>
          <w:ilvl w:val="0"/>
          <w:numId w:val="18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Creat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generous separation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between titles and content</w:t>
      </w:r>
    </w:p>
    <w:p w14:paraId="6E2F4ED3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section-header h2 Selector - Main Section Headings</w:t>
      </w:r>
    </w:p>
    <w:p w14:paraId="27EFE62C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Typography Hierarchy:</w:t>
      </w:r>
    </w:p>
    <w:p w14:paraId="395DE0A7" w14:textId="77777777" w:rsidR="00C4206E" w:rsidRPr="00C4206E" w:rsidRDefault="00C4206E" w:rsidP="00C4206E">
      <w:pPr>
        <w:numPr>
          <w:ilvl w:val="0"/>
          <w:numId w:val="18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lastRenderedPageBreak/>
        <w:t>font-size: 2re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Sets section titles to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32px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for strong visual prominence</w:t>
      </w:r>
    </w:p>
    <w:p w14:paraId="6180491F" w14:textId="77777777" w:rsidR="00C4206E" w:rsidRPr="00C4206E" w:rsidRDefault="00C4206E" w:rsidP="00C4206E">
      <w:pPr>
        <w:numPr>
          <w:ilvl w:val="0"/>
          <w:numId w:val="18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color: var(--dark-color)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Us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default dark gra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(</w:t>
      </w: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343a40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) for most section titles</w:t>
      </w:r>
    </w:p>
    <w:p w14:paraId="11821E07" w14:textId="77777777" w:rsidR="00C4206E" w:rsidRPr="00C4206E" w:rsidRDefault="00C4206E" w:rsidP="00C4206E">
      <w:pPr>
        <w:numPr>
          <w:ilvl w:val="0"/>
          <w:numId w:val="18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margin-bottom: 1re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Add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16px space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between heading and subtitle/description</w:t>
      </w:r>
    </w:p>
    <w:p w14:paraId="47C6BE5F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Note: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This default color i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overridden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by specific sections:</w:t>
      </w:r>
    </w:p>
    <w:p w14:paraId="2E821575" w14:textId="77777777" w:rsidR="00C4206E" w:rsidRPr="00C4206E" w:rsidRDefault="00C4206E" w:rsidP="00C4206E">
      <w:pPr>
        <w:numPr>
          <w:ilvl w:val="0"/>
          <w:numId w:val="18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language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, </w:t>
      </w: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acknowledgement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, </w:t>
      </w: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disclaimer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, </w:t>
      </w: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contact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all use blue (</w:t>
      </w: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var(--primary-color)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)</w:t>
      </w:r>
    </w:p>
    <w:p w14:paraId="4F7E0644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section-header p Selector - Section Subtitles</w:t>
      </w:r>
    </w:p>
    <w:p w14:paraId="30C33399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Enhanced Readability:</w:t>
      </w:r>
    </w:p>
    <w:p w14:paraId="4B9F46B4" w14:textId="77777777" w:rsidR="00C4206E" w:rsidRPr="00C4206E" w:rsidRDefault="00C4206E" w:rsidP="00C4206E">
      <w:pPr>
        <w:numPr>
          <w:ilvl w:val="0"/>
          <w:numId w:val="18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font-size: 1.2re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Sets subtitle text to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19.2px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(larger than standard body text)</w:t>
      </w:r>
    </w:p>
    <w:p w14:paraId="3868443A" w14:textId="77777777" w:rsidR="00C4206E" w:rsidRPr="00C4206E" w:rsidRDefault="00C4206E" w:rsidP="00C4206E">
      <w:pPr>
        <w:numPr>
          <w:ilvl w:val="0"/>
          <w:numId w:val="18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Provid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ontext and description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for each section</w:t>
      </w:r>
    </w:p>
    <w:p w14:paraId="130E40EF" w14:textId="77777777" w:rsidR="00C4206E" w:rsidRPr="00C4206E" w:rsidRDefault="00C4206E" w:rsidP="00C4206E">
      <w:pPr>
        <w:numPr>
          <w:ilvl w:val="0"/>
          <w:numId w:val="18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Maintain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readability hierarch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below main headings</w:t>
      </w:r>
    </w:p>
    <w:p w14:paraId="24DDDED4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light-background Selector - Alternating Section Backgrounds</w:t>
      </w:r>
    </w:p>
    <w:p w14:paraId="6EBA21DC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Visual Separation:</w:t>
      </w:r>
    </w:p>
    <w:p w14:paraId="75B1F39F" w14:textId="77777777" w:rsidR="00C4206E" w:rsidRPr="00C4206E" w:rsidRDefault="00C4206E" w:rsidP="00C4206E">
      <w:pPr>
        <w:numPr>
          <w:ilvl w:val="0"/>
          <w:numId w:val="18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ackground-color: #f8f9fa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Light gray background (</w:t>
      </w: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f8f9fa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Bootstrap's "light" color)</w:t>
      </w:r>
    </w:p>
    <w:p w14:paraId="46DC20F5" w14:textId="77777777" w:rsidR="00C4206E" w:rsidRPr="00C4206E" w:rsidRDefault="00C4206E" w:rsidP="00C4206E">
      <w:pPr>
        <w:numPr>
          <w:ilvl w:val="0"/>
          <w:numId w:val="18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Creat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lternating pattern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with white sections</w:t>
      </w:r>
    </w:p>
    <w:p w14:paraId="05E93D23" w14:textId="77777777" w:rsidR="00C4206E" w:rsidRPr="00C4206E" w:rsidRDefault="00C4206E" w:rsidP="00C4206E">
      <w:pPr>
        <w:numPr>
          <w:ilvl w:val="0"/>
          <w:numId w:val="18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Help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distinguish content area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and reduces visual monotony</w:t>
      </w:r>
    </w:p>
    <w:p w14:paraId="5FDB0AEE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pplied to:</w:t>
      </w:r>
    </w:p>
    <w:p w14:paraId="713F3489" w14:textId="77777777" w:rsidR="00C4206E" w:rsidRPr="00C4206E" w:rsidRDefault="00C4206E" w:rsidP="00C4206E">
      <w:pPr>
        <w:numPr>
          <w:ilvl w:val="0"/>
          <w:numId w:val="18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Features section ("Why Choose CodeHurry?")</w:t>
      </w:r>
    </w:p>
    <w:p w14:paraId="20CF5113" w14:textId="77777777" w:rsidR="00C4206E" w:rsidRPr="00C4206E" w:rsidRDefault="00C4206E" w:rsidP="00C4206E">
      <w:pPr>
        <w:numPr>
          <w:ilvl w:val="0"/>
          <w:numId w:val="18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Acknowledgements section</w:t>
      </w:r>
    </w:p>
    <w:p w14:paraId="4C660F8E" w14:textId="77777777" w:rsidR="00C4206E" w:rsidRPr="00C4206E" w:rsidRDefault="00C4206E" w:rsidP="00C4206E">
      <w:pPr>
        <w:numPr>
          <w:ilvl w:val="0"/>
          <w:numId w:val="18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Contact section</w:t>
      </w:r>
    </w:p>
    <w:p w14:paraId="026FA9A2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btn Selector - Universal Button Styling</w:t>
      </w:r>
    </w:p>
    <w:p w14:paraId="10CB66AC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Modern Button Design:</w:t>
      </w:r>
    </w:p>
    <w:p w14:paraId="662E9E84" w14:textId="77777777" w:rsidR="00C4206E" w:rsidRPr="00C4206E" w:rsidRDefault="00C4206E" w:rsidP="00C4206E">
      <w:pPr>
        <w:numPr>
          <w:ilvl w:val="0"/>
          <w:numId w:val="18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order-radius: 25px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reat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ill-shaped button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with rounded corners</w:t>
      </w:r>
    </w:p>
    <w:p w14:paraId="25840A1E" w14:textId="77777777" w:rsidR="00C4206E" w:rsidRPr="00C4206E" w:rsidRDefault="00C4206E" w:rsidP="00C4206E">
      <w:pPr>
        <w:numPr>
          <w:ilvl w:val="0"/>
          <w:numId w:val="18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adding: 0.5rem 2re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Vertical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8px,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Horizontal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32px for comfortable click area</w:t>
      </w:r>
    </w:p>
    <w:p w14:paraId="5584E468" w14:textId="77777777" w:rsidR="00C4206E" w:rsidRPr="00C4206E" w:rsidRDefault="00C4206E" w:rsidP="00C4206E">
      <w:pPr>
        <w:numPr>
          <w:ilvl w:val="0"/>
          <w:numId w:val="18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lastRenderedPageBreak/>
        <w:t>font-weight: 500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Medium weight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text for good readability without being too bold</w:t>
      </w:r>
    </w:p>
    <w:p w14:paraId="663B5CDE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nimation Setup:</w:t>
      </w:r>
    </w:p>
    <w:p w14:paraId="0E66B0DB" w14:textId="77777777" w:rsidR="00C4206E" w:rsidRPr="00C4206E" w:rsidRDefault="00C4206E" w:rsidP="00C4206E">
      <w:pPr>
        <w:numPr>
          <w:ilvl w:val="0"/>
          <w:numId w:val="18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transition: all 0.3s ease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mooth transition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for all property changes</w:t>
      </w:r>
    </w:p>
    <w:p w14:paraId="149B6CDF" w14:textId="77777777" w:rsidR="00C4206E" w:rsidRPr="00C4206E" w:rsidRDefault="00C4206E" w:rsidP="00C4206E">
      <w:pPr>
        <w:numPr>
          <w:ilvl w:val="0"/>
          <w:numId w:val="18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Prepares for hover effects with 0.3 second duration</w:t>
      </w:r>
    </w:p>
    <w:p w14:paraId="29AC5A0A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btn:hover Selector - Interactive Button Effects</w:t>
      </w:r>
    </w:p>
    <w:p w14:paraId="5406FFDB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Hover Animation:</w:t>
      </w:r>
    </w:p>
    <w:p w14:paraId="2B9266AD" w14:textId="77777777" w:rsidR="00C4206E" w:rsidRPr="00C4206E" w:rsidRDefault="00C4206E" w:rsidP="00C4206E">
      <w:pPr>
        <w:numPr>
          <w:ilvl w:val="0"/>
          <w:numId w:val="19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transform: translateY(-2px)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Lifts button up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by 2 pixels</w:t>
      </w:r>
    </w:p>
    <w:p w14:paraId="2A79C6D4" w14:textId="77777777" w:rsidR="00C4206E" w:rsidRPr="00C4206E" w:rsidRDefault="00C4206E" w:rsidP="00C4206E">
      <w:pPr>
        <w:numPr>
          <w:ilvl w:val="0"/>
          <w:numId w:val="19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ox-shadow: 0 5px 15px rgba(0, 0, 0, 0.2)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Floating shadow effect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</w:t>
      </w:r>
    </w:p>
    <w:p w14:paraId="1CCD6D89" w14:textId="77777777" w:rsidR="00C4206E" w:rsidRPr="00C4206E" w:rsidRDefault="00C4206E" w:rsidP="00C4206E">
      <w:pPr>
        <w:numPr>
          <w:ilvl w:val="1"/>
          <w:numId w:val="19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5px vertical offset</w:t>
      </w:r>
    </w:p>
    <w:p w14:paraId="0FEFF54B" w14:textId="77777777" w:rsidR="00C4206E" w:rsidRPr="00C4206E" w:rsidRDefault="00C4206E" w:rsidP="00C4206E">
      <w:pPr>
        <w:numPr>
          <w:ilvl w:val="1"/>
          <w:numId w:val="19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15px blur radius</w:t>
      </w:r>
    </w:p>
    <w:p w14:paraId="03A1ED88" w14:textId="77777777" w:rsidR="00C4206E" w:rsidRPr="00C4206E" w:rsidRDefault="00C4206E" w:rsidP="00C4206E">
      <w:pPr>
        <w:numPr>
          <w:ilvl w:val="1"/>
          <w:numId w:val="19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Black at 20% opacity</w:t>
      </w:r>
    </w:p>
    <w:p w14:paraId="76221F1E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User Experience:</w:t>
      </w:r>
    </w:p>
    <w:p w14:paraId="1610C241" w14:textId="77777777" w:rsidR="00C4206E" w:rsidRPr="00C4206E" w:rsidRDefault="00C4206E" w:rsidP="00C4206E">
      <w:pPr>
        <w:numPr>
          <w:ilvl w:val="0"/>
          <w:numId w:val="19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Provid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immediate visual feedback</w:t>
      </w:r>
    </w:p>
    <w:p w14:paraId="1BF8F0F0" w14:textId="77777777" w:rsidR="00C4206E" w:rsidRPr="00C4206E" w:rsidRDefault="00C4206E" w:rsidP="00C4206E">
      <w:pPr>
        <w:numPr>
          <w:ilvl w:val="0"/>
          <w:numId w:val="19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Creates sense of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interactivity and responsiveness</w:t>
      </w:r>
    </w:p>
    <w:p w14:paraId="383FD8F1" w14:textId="77777777" w:rsidR="00C4206E" w:rsidRPr="00C4206E" w:rsidRDefault="00C4206E" w:rsidP="00C4206E">
      <w:pPr>
        <w:numPr>
          <w:ilvl w:val="0"/>
          <w:numId w:val="19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ubtle enough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not to be distracting</w:t>
      </w:r>
    </w:p>
    <w:p w14:paraId="04726068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Overall Design System</w:t>
      </w:r>
    </w:p>
    <w:p w14:paraId="32E93ADE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onsistent Spacing Hierarchy:</w:t>
      </w:r>
    </w:p>
    <w:p w14:paraId="38841C42" w14:textId="77777777" w:rsidR="00C4206E" w:rsidRPr="00C4206E" w:rsidRDefault="00C4206E" w:rsidP="00C4206E">
      <w:pPr>
        <w:numPr>
          <w:ilvl w:val="0"/>
          <w:numId w:val="19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ection padding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60px (major content separation)</w:t>
      </w:r>
    </w:p>
    <w:p w14:paraId="3F3CE000" w14:textId="77777777" w:rsidR="00C4206E" w:rsidRPr="00C4206E" w:rsidRDefault="00C4206E" w:rsidP="00C4206E">
      <w:pPr>
        <w:numPr>
          <w:ilvl w:val="0"/>
          <w:numId w:val="19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Header margin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48px (title-to-content separation)</w:t>
      </w:r>
    </w:p>
    <w:p w14:paraId="1D6A398B" w14:textId="77777777" w:rsidR="00C4206E" w:rsidRPr="00C4206E" w:rsidRDefault="00C4206E" w:rsidP="00C4206E">
      <w:pPr>
        <w:numPr>
          <w:ilvl w:val="0"/>
          <w:numId w:val="19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Heading margin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16px (title-to-subtitle separation)</w:t>
      </w:r>
    </w:p>
    <w:p w14:paraId="0F2E3F4C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Visual Rhythm:</w:t>
      </w:r>
    </w:p>
    <w:p w14:paraId="7C3F0A1E" w14:textId="77777777" w:rsidR="00C4206E" w:rsidRPr="00C4206E" w:rsidRDefault="00C4206E" w:rsidP="00C4206E">
      <w:pPr>
        <w:numPr>
          <w:ilvl w:val="0"/>
          <w:numId w:val="19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Regular spacing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creates predictable, comfortable reading experience</w:t>
      </w:r>
    </w:p>
    <w:p w14:paraId="197413FE" w14:textId="77777777" w:rsidR="00C4206E" w:rsidRPr="00C4206E" w:rsidRDefault="00C4206E" w:rsidP="00C4206E">
      <w:pPr>
        <w:numPr>
          <w:ilvl w:val="0"/>
          <w:numId w:val="19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lternating background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help users mentally organize content</w:t>
      </w:r>
    </w:p>
    <w:p w14:paraId="152FAAC1" w14:textId="77777777" w:rsidR="00C4206E" w:rsidRPr="00C4206E" w:rsidRDefault="00C4206E" w:rsidP="00C4206E">
      <w:pPr>
        <w:numPr>
          <w:ilvl w:val="0"/>
          <w:numId w:val="19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entered header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create formal, professional presentation</w:t>
      </w:r>
    </w:p>
    <w:p w14:paraId="60B6596C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Accessibility &amp; Usability</w:t>
      </w:r>
    </w:p>
    <w:p w14:paraId="4E915DA0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WCAG Compliance:</w:t>
      </w:r>
    </w:p>
    <w:p w14:paraId="39C1915A" w14:textId="77777777" w:rsidR="00C4206E" w:rsidRPr="00C4206E" w:rsidRDefault="00C4206E" w:rsidP="00C4206E">
      <w:pPr>
        <w:numPr>
          <w:ilvl w:val="0"/>
          <w:numId w:val="1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dequate padding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prevents cramped layouts</w:t>
      </w:r>
    </w:p>
    <w:p w14:paraId="51F1F572" w14:textId="77777777" w:rsidR="00C4206E" w:rsidRPr="00C4206E" w:rsidRDefault="00C4206E" w:rsidP="00C4206E">
      <w:pPr>
        <w:numPr>
          <w:ilvl w:val="0"/>
          <w:numId w:val="1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lastRenderedPageBreak/>
        <w:t>Proper heading hierarch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supports screen readers</w:t>
      </w:r>
    </w:p>
    <w:p w14:paraId="4A6208C1" w14:textId="77777777" w:rsidR="00C4206E" w:rsidRPr="00C4206E" w:rsidRDefault="00C4206E" w:rsidP="00C4206E">
      <w:pPr>
        <w:numPr>
          <w:ilvl w:val="0"/>
          <w:numId w:val="1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High contrast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maintained with dark text on light backgrounds</w:t>
      </w:r>
    </w:p>
    <w:p w14:paraId="2DF6B4FF" w14:textId="77777777" w:rsidR="00C4206E" w:rsidRPr="00C4206E" w:rsidRDefault="00C4206E" w:rsidP="00C4206E">
      <w:pPr>
        <w:numPr>
          <w:ilvl w:val="0"/>
          <w:numId w:val="1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ufficient button size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for touch interfaces</w:t>
      </w:r>
    </w:p>
    <w:p w14:paraId="6C8A6F27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User Experience Benefits:</w:t>
      </w:r>
    </w:p>
    <w:p w14:paraId="15D7272D" w14:textId="77777777" w:rsidR="00C4206E" w:rsidRPr="00C4206E" w:rsidRDefault="00C4206E" w:rsidP="00C4206E">
      <w:pPr>
        <w:numPr>
          <w:ilvl w:val="0"/>
          <w:numId w:val="19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redictable layout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reduces cognitive load</w:t>
      </w:r>
    </w:p>
    <w:p w14:paraId="7A06B47F" w14:textId="77777777" w:rsidR="00C4206E" w:rsidRPr="00C4206E" w:rsidRDefault="00C4206E" w:rsidP="00C4206E">
      <w:pPr>
        <w:numPr>
          <w:ilvl w:val="0"/>
          <w:numId w:val="19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lear visual hierarch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aids content scanning</w:t>
      </w:r>
    </w:p>
    <w:p w14:paraId="6E477374" w14:textId="77777777" w:rsidR="00C4206E" w:rsidRPr="00C4206E" w:rsidRDefault="00C4206E" w:rsidP="00C4206E">
      <w:pPr>
        <w:numPr>
          <w:ilvl w:val="0"/>
          <w:numId w:val="19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Interactive feedback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confirms user actions</w:t>
      </w:r>
    </w:p>
    <w:p w14:paraId="46252B24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Bootstrap Integration</w:t>
      </w:r>
    </w:p>
    <w:p w14:paraId="1AF4E39D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Framework Harmony:</w:t>
      </w:r>
    </w:p>
    <w:p w14:paraId="3FCCC837" w14:textId="77777777" w:rsidR="00C4206E" w:rsidRPr="00C4206E" w:rsidRDefault="00C4206E" w:rsidP="00C4206E">
      <w:pPr>
        <w:numPr>
          <w:ilvl w:val="0"/>
          <w:numId w:val="19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Works alongside Bootstrap'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grid system and components</w:t>
      </w:r>
    </w:p>
    <w:p w14:paraId="2E29B914" w14:textId="77777777" w:rsidR="00C4206E" w:rsidRPr="00C4206E" w:rsidRDefault="00C4206E" w:rsidP="00C4206E">
      <w:pPr>
        <w:numPr>
          <w:ilvl w:val="0"/>
          <w:numId w:val="19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Light background color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matches Bootstrap's color palette</w:t>
      </w:r>
    </w:p>
    <w:p w14:paraId="11ADF89A" w14:textId="77777777" w:rsidR="00C4206E" w:rsidRPr="00C4206E" w:rsidRDefault="00C4206E" w:rsidP="00C4206E">
      <w:pPr>
        <w:numPr>
          <w:ilvl w:val="0"/>
          <w:numId w:val="19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Button styling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enhances Bootstrap's default button classes</w:t>
      </w:r>
    </w:p>
    <w:p w14:paraId="5A26F898" w14:textId="77777777" w:rsidR="00C4206E" w:rsidRPr="00C4206E" w:rsidRDefault="00C4206E" w:rsidP="00C4206E">
      <w:pPr>
        <w:numPr>
          <w:ilvl w:val="0"/>
          <w:numId w:val="19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Responsive-friendl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spacing using rem units</w:t>
      </w:r>
    </w:p>
    <w:p w14:paraId="241BD874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Design Pattern Recognition</w:t>
      </w:r>
    </w:p>
    <w:p w14:paraId="5B4BAFEF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Modern Web Standards:</w:t>
      </w:r>
    </w:p>
    <w:p w14:paraId="01A93CD8" w14:textId="77777777" w:rsidR="00C4206E" w:rsidRPr="00C4206E" w:rsidRDefault="00C4206E" w:rsidP="00C4206E">
      <w:pPr>
        <w:numPr>
          <w:ilvl w:val="0"/>
          <w:numId w:val="1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ill-shaped button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follow current UI trends</w:t>
      </w:r>
    </w:p>
    <w:p w14:paraId="548FD5DA" w14:textId="77777777" w:rsidR="00C4206E" w:rsidRPr="00C4206E" w:rsidRDefault="00C4206E" w:rsidP="00C4206E">
      <w:pPr>
        <w:numPr>
          <w:ilvl w:val="0"/>
          <w:numId w:val="1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Hover animation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create engaging micro-interactions</w:t>
      </w:r>
    </w:p>
    <w:p w14:paraId="2D0BEC8E" w14:textId="77777777" w:rsidR="00C4206E" w:rsidRPr="00C4206E" w:rsidRDefault="00C4206E" w:rsidP="00C4206E">
      <w:pPr>
        <w:numPr>
          <w:ilvl w:val="0"/>
          <w:numId w:val="1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lternating background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improve content organization</w:t>
      </w:r>
    </w:p>
    <w:p w14:paraId="3D7ED928" w14:textId="77777777" w:rsidR="00C4206E" w:rsidRPr="00C4206E" w:rsidRDefault="00C4206E" w:rsidP="00C4206E">
      <w:pPr>
        <w:numPr>
          <w:ilvl w:val="0"/>
          <w:numId w:val="1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Generous whitespace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creates premium, professional feel</w:t>
      </w:r>
    </w:p>
    <w:p w14:paraId="465D97A4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Strategic Implementation</w:t>
      </w:r>
    </w:p>
    <w:p w14:paraId="0F8F4CB1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This foundational CSS creates:</w:t>
      </w:r>
    </w:p>
    <w:p w14:paraId="077DDB2D" w14:textId="77777777" w:rsidR="00C4206E" w:rsidRPr="00C4206E" w:rsidRDefault="00C4206E" w:rsidP="00C4206E">
      <w:pPr>
        <w:numPr>
          <w:ilvl w:val="0"/>
          <w:numId w:val="19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Visual consistenc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across all content sections</w:t>
      </w:r>
    </w:p>
    <w:p w14:paraId="024DFBA8" w14:textId="77777777" w:rsidR="00C4206E" w:rsidRPr="00C4206E" w:rsidRDefault="00C4206E" w:rsidP="00C4206E">
      <w:pPr>
        <w:numPr>
          <w:ilvl w:val="0"/>
          <w:numId w:val="19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rofessional presentation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through careful spacing</w:t>
      </w:r>
    </w:p>
    <w:p w14:paraId="04BC1940" w14:textId="77777777" w:rsidR="00C4206E" w:rsidRPr="00C4206E" w:rsidRDefault="00C4206E" w:rsidP="00C4206E">
      <w:pPr>
        <w:numPr>
          <w:ilvl w:val="0"/>
          <w:numId w:val="19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Enhanced usabilit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with interactive button feedback</w:t>
      </w:r>
    </w:p>
    <w:p w14:paraId="3F216F17" w14:textId="77777777" w:rsidR="00C4206E" w:rsidRPr="00C4206E" w:rsidRDefault="00C4206E" w:rsidP="00C4206E">
      <w:pPr>
        <w:numPr>
          <w:ilvl w:val="0"/>
          <w:numId w:val="19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calable design syste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that works for any content length</w:t>
      </w:r>
    </w:p>
    <w:p w14:paraId="00AF90BA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These base styles ensure that every section of the CodeHurry website maintain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onsistent qualit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and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rofessional appearance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, regardless of specific content or functionality.</w:t>
      </w:r>
    </w:p>
    <w:p w14:paraId="17AEBF0D" w14:textId="77777777" w:rsidR="00C4206E" w:rsidRPr="00C4206E" w:rsidRDefault="00C4206E" w:rsidP="00C4206E">
      <w:pPr>
        <w:spacing w:after="0" w:line="240" w:lineRule="auto"/>
        <w:jc w:val="right"/>
        <w:rPr>
          <w:rFonts w:ascii="Times New Roman" w:eastAsia="Times New Roman" w:hAnsi="Times New Roman" w:cs="Times New Roman"/>
          <w:color w:val="73726C"/>
          <w:spacing w:val="-12"/>
          <w:kern w:val="0"/>
          <w:lang w:bidi="bn-BD"/>
          <w14:ligatures w14:val="none"/>
        </w:rPr>
      </w:pPr>
      <w:hyperlink r:id="rId11" w:tgtFrame="_blank" w:history="1">
        <w:r w:rsidRPr="00C4206E">
          <w:rPr>
            <w:rFonts w:ascii="Times New Roman" w:eastAsia="Times New Roman" w:hAnsi="Times New Roman" w:cs="Times New Roman"/>
            <w:color w:val="0000FF"/>
            <w:spacing w:val="-12"/>
            <w:kern w:val="0"/>
            <w:u w:val="single"/>
            <w:bdr w:val="single" w:sz="2" w:space="0" w:color="auto" w:frame="1"/>
            <w:lang w:bidi="bn-BD"/>
            <w14:ligatures w14:val="none"/>
          </w:rPr>
          <w:t>Claude can make mistakes. Please double-check responses.</w:t>
        </w:r>
      </w:hyperlink>
    </w:p>
    <w:p w14:paraId="4F407D61" w14:textId="77777777" w:rsidR="00C15F22" w:rsidRPr="00C15F22" w:rsidRDefault="00C15F22" w:rsidP="00C15F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</w:p>
    <w:sectPr w:rsidR="00C15F22" w:rsidRPr="00C15F22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508FAD" w14:textId="77777777" w:rsidR="007942B0" w:rsidRDefault="007942B0" w:rsidP="00F40DF3">
      <w:pPr>
        <w:spacing w:after="0" w:line="240" w:lineRule="auto"/>
      </w:pPr>
      <w:r>
        <w:separator/>
      </w:r>
    </w:p>
  </w:endnote>
  <w:endnote w:type="continuationSeparator" w:id="0">
    <w:p w14:paraId="3D1BA1A4" w14:textId="77777777" w:rsidR="007942B0" w:rsidRDefault="007942B0" w:rsidP="00F40D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ar(--font-mono)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3DA973" w14:textId="08D68EB1" w:rsidR="00705952" w:rsidRDefault="00705952">
    <w:pPr>
      <w:pStyle w:val="Footer"/>
    </w:pPr>
    <w:r w:rsidRPr="00705952">
      <w:t>Index_html_Code_Description</w:t>
    </w:r>
    <w:r w:rsidR="00496638">
      <w:t>.doc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9DE4DD" w14:textId="77777777" w:rsidR="007942B0" w:rsidRDefault="007942B0" w:rsidP="00F40DF3">
      <w:pPr>
        <w:spacing w:after="0" w:line="240" w:lineRule="auto"/>
      </w:pPr>
      <w:r>
        <w:separator/>
      </w:r>
    </w:p>
  </w:footnote>
  <w:footnote w:type="continuationSeparator" w:id="0">
    <w:p w14:paraId="02A1D32B" w14:textId="77777777" w:rsidR="007942B0" w:rsidRDefault="007942B0" w:rsidP="00F40D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5336954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FE0F89" w14:textId="4C4E0A25" w:rsidR="00F40DF3" w:rsidRDefault="00F40DF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264064" w14:textId="77777777" w:rsidR="00F40DF3" w:rsidRDefault="00F40D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4294C"/>
    <w:multiLevelType w:val="multilevel"/>
    <w:tmpl w:val="EFFAE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4A334A"/>
    <w:multiLevelType w:val="multilevel"/>
    <w:tmpl w:val="93862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1857AC8"/>
    <w:multiLevelType w:val="multilevel"/>
    <w:tmpl w:val="216CA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A372DC"/>
    <w:multiLevelType w:val="multilevel"/>
    <w:tmpl w:val="47840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1C472A9"/>
    <w:multiLevelType w:val="multilevel"/>
    <w:tmpl w:val="2FB00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27E45AF"/>
    <w:multiLevelType w:val="multilevel"/>
    <w:tmpl w:val="15105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41C55EC"/>
    <w:multiLevelType w:val="multilevel"/>
    <w:tmpl w:val="2AB6D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45977C4"/>
    <w:multiLevelType w:val="multilevel"/>
    <w:tmpl w:val="C3983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49627B9"/>
    <w:multiLevelType w:val="multilevel"/>
    <w:tmpl w:val="2BEE9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57F10E8"/>
    <w:multiLevelType w:val="multilevel"/>
    <w:tmpl w:val="A6C41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05B9385F"/>
    <w:multiLevelType w:val="multilevel"/>
    <w:tmpl w:val="B0CC0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63C56AA"/>
    <w:multiLevelType w:val="multilevel"/>
    <w:tmpl w:val="007E4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77539D9"/>
    <w:multiLevelType w:val="multilevel"/>
    <w:tmpl w:val="E6DC3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78B01B0"/>
    <w:multiLevelType w:val="multilevel"/>
    <w:tmpl w:val="DFBCE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78D4C4A"/>
    <w:multiLevelType w:val="multilevel"/>
    <w:tmpl w:val="119A9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7D2328E"/>
    <w:multiLevelType w:val="multilevel"/>
    <w:tmpl w:val="4A1C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8526199"/>
    <w:multiLevelType w:val="multilevel"/>
    <w:tmpl w:val="110C5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9913254"/>
    <w:multiLevelType w:val="multilevel"/>
    <w:tmpl w:val="E5581C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B270C7D"/>
    <w:multiLevelType w:val="multilevel"/>
    <w:tmpl w:val="9D16D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B502FDC"/>
    <w:multiLevelType w:val="multilevel"/>
    <w:tmpl w:val="A4E0B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CDA406E"/>
    <w:multiLevelType w:val="multilevel"/>
    <w:tmpl w:val="1054E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D0F1C32"/>
    <w:multiLevelType w:val="multilevel"/>
    <w:tmpl w:val="A156D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E09349E"/>
    <w:multiLevelType w:val="multilevel"/>
    <w:tmpl w:val="87229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0E632078"/>
    <w:multiLevelType w:val="multilevel"/>
    <w:tmpl w:val="BF50D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0E977153"/>
    <w:multiLevelType w:val="multilevel"/>
    <w:tmpl w:val="76EA7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0E9C3123"/>
    <w:multiLevelType w:val="multilevel"/>
    <w:tmpl w:val="9F367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0E9D41BE"/>
    <w:multiLevelType w:val="multilevel"/>
    <w:tmpl w:val="B248E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0F5572BE"/>
    <w:multiLevelType w:val="multilevel"/>
    <w:tmpl w:val="50A06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0C75AF7"/>
    <w:multiLevelType w:val="multilevel"/>
    <w:tmpl w:val="DD185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1186658"/>
    <w:multiLevelType w:val="multilevel"/>
    <w:tmpl w:val="124EA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1325835"/>
    <w:multiLevelType w:val="multilevel"/>
    <w:tmpl w:val="483C9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1FF1935"/>
    <w:multiLevelType w:val="multilevel"/>
    <w:tmpl w:val="685AB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130E24CB"/>
    <w:multiLevelType w:val="multilevel"/>
    <w:tmpl w:val="5B428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13183C36"/>
    <w:multiLevelType w:val="multilevel"/>
    <w:tmpl w:val="6B924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142C04F2"/>
    <w:multiLevelType w:val="multilevel"/>
    <w:tmpl w:val="C3063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14E25E5A"/>
    <w:multiLevelType w:val="multilevel"/>
    <w:tmpl w:val="D2CEA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15824B44"/>
    <w:multiLevelType w:val="multilevel"/>
    <w:tmpl w:val="6B52C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158E2947"/>
    <w:multiLevelType w:val="multilevel"/>
    <w:tmpl w:val="72D6F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160C01E6"/>
    <w:multiLevelType w:val="multilevel"/>
    <w:tmpl w:val="1F0EE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160C10BA"/>
    <w:multiLevelType w:val="multilevel"/>
    <w:tmpl w:val="CBE21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16417F00"/>
    <w:multiLevelType w:val="multilevel"/>
    <w:tmpl w:val="DF9CF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169D2B01"/>
    <w:multiLevelType w:val="multilevel"/>
    <w:tmpl w:val="F402B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16D94026"/>
    <w:multiLevelType w:val="multilevel"/>
    <w:tmpl w:val="643A7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170D0E98"/>
    <w:multiLevelType w:val="multilevel"/>
    <w:tmpl w:val="134C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17D17405"/>
    <w:multiLevelType w:val="multilevel"/>
    <w:tmpl w:val="54E0A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17D579B1"/>
    <w:multiLevelType w:val="multilevel"/>
    <w:tmpl w:val="ABD80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1938375D"/>
    <w:multiLevelType w:val="multilevel"/>
    <w:tmpl w:val="6FDA8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19F4529B"/>
    <w:multiLevelType w:val="multilevel"/>
    <w:tmpl w:val="7FDEF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19F6212C"/>
    <w:multiLevelType w:val="multilevel"/>
    <w:tmpl w:val="94840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1A2B13D0"/>
    <w:multiLevelType w:val="multilevel"/>
    <w:tmpl w:val="762E48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1A59078E"/>
    <w:multiLevelType w:val="multilevel"/>
    <w:tmpl w:val="E5EA00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AC410D5"/>
    <w:multiLevelType w:val="multilevel"/>
    <w:tmpl w:val="E8185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1B496650"/>
    <w:multiLevelType w:val="multilevel"/>
    <w:tmpl w:val="92C29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1BB4775B"/>
    <w:multiLevelType w:val="multilevel"/>
    <w:tmpl w:val="3A147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1C1F018B"/>
    <w:multiLevelType w:val="multilevel"/>
    <w:tmpl w:val="E66C4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1C4D7A4C"/>
    <w:multiLevelType w:val="multilevel"/>
    <w:tmpl w:val="18141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1F245F92"/>
    <w:multiLevelType w:val="multilevel"/>
    <w:tmpl w:val="38322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1F763466"/>
    <w:multiLevelType w:val="multilevel"/>
    <w:tmpl w:val="CB762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1FA11DFE"/>
    <w:multiLevelType w:val="multilevel"/>
    <w:tmpl w:val="BE206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202B375B"/>
    <w:multiLevelType w:val="multilevel"/>
    <w:tmpl w:val="C784B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20411F0C"/>
    <w:multiLevelType w:val="multilevel"/>
    <w:tmpl w:val="A442F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20F0435A"/>
    <w:multiLevelType w:val="multilevel"/>
    <w:tmpl w:val="1382C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216B40FF"/>
    <w:multiLevelType w:val="multilevel"/>
    <w:tmpl w:val="7D2EB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226B2B39"/>
    <w:multiLevelType w:val="multilevel"/>
    <w:tmpl w:val="CC08D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22717E2B"/>
    <w:multiLevelType w:val="multilevel"/>
    <w:tmpl w:val="1B3AF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23290192"/>
    <w:multiLevelType w:val="multilevel"/>
    <w:tmpl w:val="CF22E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234D0A2F"/>
    <w:multiLevelType w:val="multilevel"/>
    <w:tmpl w:val="CDBC4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23EA74F0"/>
    <w:multiLevelType w:val="multilevel"/>
    <w:tmpl w:val="E3663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241734FA"/>
    <w:multiLevelType w:val="multilevel"/>
    <w:tmpl w:val="3384D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25770B71"/>
    <w:multiLevelType w:val="multilevel"/>
    <w:tmpl w:val="2B4ED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26D7496C"/>
    <w:multiLevelType w:val="multilevel"/>
    <w:tmpl w:val="D71C0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277F731C"/>
    <w:multiLevelType w:val="multilevel"/>
    <w:tmpl w:val="6DF84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27E6563C"/>
    <w:multiLevelType w:val="multilevel"/>
    <w:tmpl w:val="13528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286B4FC4"/>
    <w:multiLevelType w:val="multilevel"/>
    <w:tmpl w:val="AD5C4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28724BEC"/>
    <w:multiLevelType w:val="multilevel"/>
    <w:tmpl w:val="9FAC1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28987E9E"/>
    <w:multiLevelType w:val="multilevel"/>
    <w:tmpl w:val="AF340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29EA2B70"/>
    <w:multiLevelType w:val="multilevel"/>
    <w:tmpl w:val="3BCEC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29ED138D"/>
    <w:multiLevelType w:val="multilevel"/>
    <w:tmpl w:val="67DAAD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A5416FD"/>
    <w:multiLevelType w:val="multilevel"/>
    <w:tmpl w:val="36DE4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2ABC3514"/>
    <w:multiLevelType w:val="multilevel"/>
    <w:tmpl w:val="0B447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2B3E2498"/>
    <w:multiLevelType w:val="multilevel"/>
    <w:tmpl w:val="16622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2B3E3521"/>
    <w:multiLevelType w:val="multilevel"/>
    <w:tmpl w:val="E2520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2D91469E"/>
    <w:multiLevelType w:val="multilevel"/>
    <w:tmpl w:val="A2C4A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2DB825F1"/>
    <w:multiLevelType w:val="multilevel"/>
    <w:tmpl w:val="94CCC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2F033BEE"/>
    <w:multiLevelType w:val="multilevel"/>
    <w:tmpl w:val="954AB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2F191B0B"/>
    <w:multiLevelType w:val="multilevel"/>
    <w:tmpl w:val="313E7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6" w15:restartNumberingAfterBreak="0">
    <w:nsid w:val="2FCE2207"/>
    <w:multiLevelType w:val="multilevel"/>
    <w:tmpl w:val="1EA4C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30F0256E"/>
    <w:multiLevelType w:val="multilevel"/>
    <w:tmpl w:val="63228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31095A5A"/>
    <w:multiLevelType w:val="multilevel"/>
    <w:tmpl w:val="DE3C3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313877D1"/>
    <w:multiLevelType w:val="multilevel"/>
    <w:tmpl w:val="BAD2A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0" w15:restartNumberingAfterBreak="0">
    <w:nsid w:val="333F300E"/>
    <w:multiLevelType w:val="multilevel"/>
    <w:tmpl w:val="7DEE9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336F7897"/>
    <w:multiLevelType w:val="multilevel"/>
    <w:tmpl w:val="3A728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341D7C3F"/>
    <w:multiLevelType w:val="multilevel"/>
    <w:tmpl w:val="A4ACF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35DD18F4"/>
    <w:multiLevelType w:val="multilevel"/>
    <w:tmpl w:val="226CE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6826552"/>
    <w:multiLevelType w:val="multilevel"/>
    <w:tmpl w:val="A78C5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6CB56BB"/>
    <w:multiLevelType w:val="multilevel"/>
    <w:tmpl w:val="315CE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38B416E5"/>
    <w:multiLevelType w:val="multilevel"/>
    <w:tmpl w:val="0D64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391C1901"/>
    <w:multiLevelType w:val="multilevel"/>
    <w:tmpl w:val="C36C8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394418A8"/>
    <w:multiLevelType w:val="multilevel"/>
    <w:tmpl w:val="1A081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39884B4B"/>
    <w:multiLevelType w:val="multilevel"/>
    <w:tmpl w:val="91B66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39A114AF"/>
    <w:multiLevelType w:val="multilevel"/>
    <w:tmpl w:val="45343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3D3A1BE9"/>
    <w:multiLevelType w:val="multilevel"/>
    <w:tmpl w:val="C708F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3EC007BF"/>
    <w:multiLevelType w:val="multilevel"/>
    <w:tmpl w:val="DA3CD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3F9917AE"/>
    <w:multiLevelType w:val="multilevel"/>
    <w:tmpl w:val="69402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3FBD7D2B"/>
    <w:multiLevelType w:val="multilevel"/>
    <w:tmpl w:val="59DA6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417A26AF"/>
    <w:multiLevelType w:val="multilevel"/>
    <w:tmpl w:val="61E89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41C84859"/>
    <w:multiLevelType w:val="multilevel"/>
    <w:tmpl w:val="9F922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42E81211"/>
    <w:multiLevelType w:val="multilevel"/>
    <w:tmpl w:val="80581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433B7281"/>
    <w:multiLevelType w:val="multilevel"/>
    <w:tmpl w:val="05D2C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437B0BD5"/>
    <w:multiLevelType w:val="multilevel"/>
    <w:tmpl w:val="479A4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3891253"/>
    <w:multiLevelType w:val="multilevel"/>
    <w:tmpl w:val="6EEE2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43FA082F"/>
    <w:multiLevelType w:val="multilevel"/>
    <w:tmpl w:val="301AC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44204504"/>
    <w:multiLevelType w:val="multilevel"/>
    <w:tmpl w:val="EBDE2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45161283"/>
    <w:multiLevelType w:val="multilevel"/>
    <w:tmpl w:val="CE1A2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464E4EB3"/>
    <w:multiLevelType w:val="multilevel"/>
    <w:tmpl w:val="B7EA3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46F2706B"/>
    <w:multiLevelType w:val="multilevel"/>
    <w:tmpl w:val="06DA4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471B084B"/>
    <w:multiLevelType w:val="multilevel"/>
    <w:tmpl w:val="A5FEA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7" w15:restartNumberingAfterBreak="0">
    <w:nsid w:val="486D2FCA"/>
    <w:multiLevelType w:val="multilevel"/>
    <w:tmpl w:val="3BC0C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49410CC8"/>
    <w:multiLevelType w:val="multilevel"/>
    <w:tmpl w:val="0FF21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4A4D2218"/>
    <w:multiLevelType w:val="multilevel"/>
    <w:tmpl w:val="7734A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4A931F08"/>
    <w:multiLevelType w:val="multilevel"/>
    <w:tmpl w:val="7020D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4B2C25D1"/>
    <w:multiLevelType w:val="multilevel"/>
    <w:tmpl w:val="EF8A0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2" w15:restartNumberingAfterBreak="0">
    <w:nsid w:val="4EE26A6D"/>
    <w:multiLevelType w:val="multilevel"/>
    <w:tmpl w:val="50D6A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4F8977EE"/>
    <w:multiLevelType w:val="multilevel"/>
    <w:tmpl w:val="94E8F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4FA412C3"/>
    <w:multiLevelType w:val="multilevel"/>
    <w:tmpl w:val="016E2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5" w15:restartNumberingAfterBreak="0">
    <w:nsid w:val="4FD553EA"/>
    <w:multiLevelType w:val="multilevel"/>
    <w:tmpl w:val="DF289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6" w15:restartNumberingAfterBreak="0">
    <w:nsid w:val="5008761D"/>
    <w:multiLevelType w:val="multilevel"/>
    <w:tmpl w:val="2954D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50191E4A"/>
    <w:multiLevelType w:val="multilevel"/>
    <w:tmpl w:val="8BBAE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504C48FB"/>
    <w:multiLevelType w:val="multilevel"/>
    <w:tmpl w:val="EC647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52B8188A"/>
    <w:multiLevelType w:val="multilevel"/>
    <w:tmpl w:val="2146F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52BC45F1"/>
    <w:multiLevelType w:val="multilevel"/>
    <w:tmpl w:val="E0247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53273D01"/>
    <w:multiLevelType w:val="multilevel"/>
    <w:tmpl w:val="0A2C9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53785BA5"/>
    <w:multiLevelType w:val="multilevel"/>
    <w:tmpl w:val="26305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3DD108E"/>
    <w:multiLevelType w:val="multilevel"/>
    <w:tmpl w:val="7E702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56053F19"/>
    <w:multiLevelType w:val="multilevel"/>
    <w:tmpl w:val="E9AAC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563C1195"/>
    <w:multiLevelType w:val="multilevel"/>
    <w:tmpl w:val="7AFA5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56635A3F"/>
    <w:multiLevelType w:val="multilevel"/>
    <w:tmpl w:val="B4687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56A24D15"/>
    <w:multiLevelType w:val="multilevel"/>
    <w:tmpl w:val="C7D00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8" w15:restartNumberingAfterBreak="0">
    <w:nsid w:val="56F12AAB"/>
    <w:multiLevelType w:val="multilevel"/>
    <w:tmpl w:val="1A103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9" w15:restartNumberingAfterBreak="0">
    <w:nsid w:val="58673F19"/>
    <w:multiLevelType w:val="multilevel"/>
    <w:tmpl w:val="C86C6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0" w15:restartNumberingAfterBreak="0">
    <w:nsid w:val="592A6CF6"/>
    <w:multiLevelType w:val="multilevel"/>
    <w:tmpl w:val="D37EF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1" w15:restartNumberingAfterBreak="0">
    <w:nsid w:val="5BAE7904"/>
    <w:multiLevelType w:val="multilevel"/>
    <w:tmpl w:val="CA743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2" w15:restartNumberingAfterBreak="0">
    <w:nsid w:val="5BDA7B50"/>
    <w:multiLevelType w:val="multilevel"/>
    <w:tmpl w:val="120ED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3" w15:restartNumberingAfterBreak="0">
    <w:nsid w:val="5C5622E6"/>
    <w:multiLevelType w:val="multilevel"/>
    <w:tmpl w:val="F68E2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4" w15:restartNumberingAfterBreak="0">
    <w:nsid w:val="5C6565A7"/>
    <w:multiLevelType w:val="multilevel"/>
    <w:tmpl w:val="12AA8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5" w15:restartNumberingAfterBreak="0">
    <w:nsid w:val="5D793E47"/>
    <w:multiLevelType w:val="multilevel"/>
    <w:tmpl w:val="E676E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6" w15:restartNumberingAfterBreak="0">
    <w:nsid w:val="5D9314B2"/>
    <w:multiLevelType w:val="multilevel"/>
    <w:tmpl w:val="3198E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7" w15:restartNumberingAfterBreak="0">
    <w:nsid w:val="5DFD6CE2"/>
    <w:multiLevelType w:val="multilevel"/>
    <w:tmpl w:val="F408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8" w15:restartNumberingAfterBreak="0">
    <w:nsid w:val="5EE84317"/>
    <w:multiLevelType w:val="multilevel"/>
    <w:tmpl w:val="17DCC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9" w15:restartNumberingAfterBreak="0">
    <w:nsid w:val="5F2D1145"/>
    <w:multiLevelType w:val="multilevel"/>
    <w:tmpl w:val="67C0A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0" w15:restartNumberingAfterBreak="0">
    <w:nsid w:val="6013783E"/>
    <w:multiLevelType w:val="multilevel"/>
    <w:tmpl w:val="738A1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0EB7504"/>
    <w:multiLevelType w:val="multilevel"/>
    <w:tmpl w:val="D480C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620B7BD9"/>
    <w:multiLevelType w:val="multilevel"/>
    <w:tmpl w:val="26A61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3" w15:restartNumberingAfterBreak="0">
    <w:nsid w:val="62312FD2"/>
    <w:multiLevelType w:val="multilevel"/>
    <w:tmpl w:val="81DC48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2B6289D"/>
    <w:multiLevelType w:val="multilevel"/>
    <w:tmpl w:val="7FA08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63126FF4"/>
    <w:multiLevelType w:val="multilevel"/>
    <w:tmpl w:val="4B3EE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6" w15:restartNumberingAfterBreak="0">
    <w:nsid w:val="63416E43"/>
    <w:multiLevelType w:val="multilevel"/>
    <w:tmpl w:val="8DD22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7" w15:restartNumberingAfterBreak="0">
    <w:nsid w:val="640C711E"/>
    <w:multiLevelType w:val="multilevel"/>
    <w:tmpl w:val="CD6EA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65263F3F"/>
    <w:multiLevelType w:val="multilevel"/>
    <w:tmpl w:val="34BA4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9" w15:restartNumberingAfterBreak="0">
    <w:nsid w:val="65792CCE"/>
    <w:multiLevelType w:val="multilevel"/>
    <w:tmpl w:val="16285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0" w15:restartNumberingAfterBreak="0">
    <w:nsid w:val="658609AA"/>
    <w:multiLevelType w:val="multilevel"/>
    <w:tmpl w:val="F5E4C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 w15:restartNumberingAfterBreak="0">
    <w:nsid w:val="66ED4DA2"/>
    <w:multiLevelType w:val="multilevel"/>
    <w:tmpl w:val="FBB4E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67590424"/>
    <w:multiLevelType w:val="multilevel"/>
    <w:tmpl w:val="F92A6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3" w15:restartNumberingAfterBreak="0">
    <w:nsid w:val="69286A18"/>
    <w:multiLevelType w:val="multilevel"/>
    <w:tmpl w:val="AEC68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4" w15:restartNumberingAfterBreak="0">
    <w:nsid w:val="69582925"/>
    <w:multiLevelType w:val="multilevel"/>
    <w:tmpl w:val="7BD05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5" w15:restartNumberingAfterBreak="0">
    <w:nsid w:val="69D31793"/>
    <w:multiLevelType w:val="multilevel"/>
    <w:tmpl w:val="23607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6" w15:restartNumberingAfterBreak="0">
    <w:nsid w:val="69DD1B7E"/>
    <w:multiLevelType w:val="multilevel"/>
    <w:tmpl w:val="F4B0C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69F05F40"/>
    <w:multiLevelType w:val="multilevel"/>
    <w:tmpl w:val="E23A6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8" w15:restartNumberingAfterBreak="0">
    <w:nsid w:val="6AD544A9"/>
    <w:multiLevelType w:val="multilevel"/>
    <w:tmpl w:val="9AD20E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BA30DB9"/>
    <w:multiLevelType w:val="multilevel"/>
    <w:tmpl w:val="5E008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0" w15:restartNumberingAfterBreak="0">
    <w:nsid w:val="6BDF15EC"/>
    <w:multiLevelType w:val="multilevel"/>
    <w:tmpl w:val="80FCB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1" w15:restartNumberingAfterBreak="0">
    <w:nsid w:val="6C0E2D02"/>
    <w:multiLevelType w:val="multilevel"/>
    <w:tmpl w:val="BF2EC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2" w15:restartNumberingAfterBreak="0">
    <w:nsid w:val="6D2334BC"/>
    <w:multiLevelType w:val="multilevel"/>
    <w:tmpl w:val="95184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3" w15:restartNumberingAfterBreak="0">
    <w:nsid w:val="6F6E2022"/>
    <w:multiLevelType w:val="multilevel"/>
    <w:tmpl w:val="02DAA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6FE9097C"/>
    <w:multiLevelType w:val="multilevel"/>
    <w:tmpl w:val="0C187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5" w15:restartNumberingAfterBreak="0">
    <w:nsid w:val="71371C2F"/>
    <w:multiLevelType w:val="multilevel"/>
    <w:tmpl w:val="FF0E6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6" w15:restartNumberingAfterBreak="0">
    <w:nsid w:val="71993D37"/>
    <w:multiLevelType w:val="multilevel"/>
    <w:tmpl w:val="643A6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7" w15:restartNumberingAfterBreak="0">
    <w:nsid w:val="72063182"/>
    <w:multiLevelType w:val="multilevel"/>
    <w:tmpl w:val="1736D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8" w15:restartNumberingAfterBreak="0">
    <w:nsid w:val="72200B49"/>
    <w:multiLevelType w:val="multilevel"/>
    <w:tmpl w:val="53962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9" w15:restartNumberingAfterBreak="0">
    <w:nsid w:val="722368B1"/>
    <w:multiLevelType w:val="multilevel"/>
    <w:tmpl w:val="48903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0" w15:restartNumberingAfterBreak="0">
    <w:nsid w:val="72690016"/>
    <w:multiLevelType w:val="multilevel"/>
    <w:tmpl w:val="177EB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1" w15:restartNumberingAfterBreak="0">
    <w:nsid w:val="73432E4A"/>
    <w:multiLevelType w:val="multilevel"/>
    <w:tmpl w:val="08D05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2" w15:restartNumberingAfterBreak="0">
    <w:nsid w:val="744B3961"/>
    <w:multiLevelType w:val="multilevel"/>
    <w:tmpl w:val="DA34A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3" w15:restartNumberingAfterBreak="0">
    <w:nsid w:val="753B2B7C"/>
    <w:multiLevelType w:val="multilevel"/>
    <w:tmpl w:val="C0644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4" w15:restartNumberingAfterBreak="0">
    <w:nsid w:val="765273B2"/>
    <w:multiLevelType w:val="multilevel"/>
    <w:tmpl w:val="89C25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5" w15:restartNumberingAfterBreak="0">
    <w:nsid w:val="766419BF"/>
    <w:multiLevelType w:val="multilevel"/>
    <w:tmpl w:val="C3FEA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6" w15:restartNumberingAfterBreak="0">
    <w:nsid w:val="776A6D46"/>
    <w:multiLevelType w:val="multilevel"/>
    <w:tmpl w:val="B524D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7" w15:restartNumberingAfterBreak="0">
    <w:nsid w:val="78B62BC1"/>
    <w:multiLevelType w:val="multilevel"/>
    <w:tmpl w:val="8346B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79306DE1"/>
    <w:multiLevelType w:val="multilevel"/>
    <w:tmpl w:val="494E8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9" w15:restartNumberingAfterBreak="0">
    <w:nsid w:val="79D112C0"/>
    <w:multiLevelType w:val="multilevel"/>
    <w:tmpl w:val="1B0C1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0" w15:restartNumberingAfterBreak="0">
    <w:nsid w:val="7BDE568A"/>
    <w:multiLevelType w:val="multilevel"/>
    <w:tmpl w:val="5F78E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1" w15:restartNumberingAfterBreak="0">
    <w:nsid w:val="7C651272"/>
    <w:multiLevelType w:val="multilevel"/>
    <w:tmpl w:val="909C4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7D352124"/>
    <w:multiLevelType w:val="multilevel"/>
    <w:tmpl w:val="0E3A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D516F26"/>
    <w:multiLevelType w:val="multilevel"/>
    <w:tmpl w:val="85940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4" w15:restartNumberingAfterBreak="0">
    <w:nsid w:val="7D765BD2"/>
    <w:multiLevelType w:val="multilevel"/>
    <w:tmpl w:val="9C667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5" w15:restartNumberingAfterBreak="0">
    <w:nsid w:val="7D922DCB"/>
    <w:multiLevelType w:val="multilevel"/>
    <w:tmpl w:val="E53E2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6" w15:restartNumberingAfterBreak="0">
    <w:nsid w:val="7DEF1D03"/>
    <w:multiLevelType w:val="multilevel"/>
    <w:tmpl w:val="75327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7" w15:restartNumberingAfterBreak="0">
    <w:nsid w:val="7E294338"/>
    <w:multiLevelType w:val="multilevel"/>
    <w:tmpl w:val="182A7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661168">
    <w:abstractNumId w:val="91"/>
  </w:num>
  <w:num w:numId="2" w16cid:durableId="570651415">
    <w:abstractNumId w:val="184"/>
  </w:num>
  <w:num w:numId="3" w16cid:durableId="823544902">
    <w:abstractNumId w:val="18"/>
  </w:num>
  <w:num w:numId="4" w16cid:durableId="227419131">
    <w:abstractNumId w:val="142"/>
  </w:num>
  <w:num w:numId="5" w16cid:durableId="729773174">
    <w:abstractNumId w:val="56"/>
  </w:num>
  <w:num w:numId="6" w16cid:durableId="224532135">
    <w:abstractNumId w:val="71"/>
  </w:num>
  <w:num w:numId="7" w16cid:durableId="1437679965">
    <w:abstractNumId w:val="119"/>
  </w:num>
  <w:num w:numId="8" w16cid:durableId="1102846012">
    <w:abstractNumId w:val="111"/>
  </w:num>
  <w:num w:numId="9" w16cid:durableId="490485262">
    <w:abstractNumId w:val="170"/>
  </w:num>
  <w:num w:numId="10" w16cid:durableId="780497111">
    <w:abstractNumId w:val="2"/>
  </w:num>
  <w:num w:numId="11" w16cid:durableId="1350066528">
    <w:abstractNumId w:val="118"/>
  </w:num>
  <w:num w:numId="12" w16cid:durableId="2125617414">
    <w:abstractNumId w:val="173"/>
  </w:num>
  <w:num w:numId="13" w16cid:durableId="301935189">
    <w:abstractNumId w:val="34"/>
  </w:num>
  <w:num w:numId="14" w16cid:durableId="1722049313">
    <w:abstractNumId w:val="88"/>
  </w:num>
  <w:num w:numId="15" w16cid:durableId="395324788">
    <w:abstractNumId w:val="103"/>
  </w:num>
  <w:num w:numId="16" w16cid:durableId="183906420">
    <w:abstractNumId w:val="187"/>
  </w:num>
  <w:num w:numId="17" w16cid:durableId="1634939169">
    <w:abstractNumId w:val="41"/>
  </w:num>
  <w:num w:numId="18" w16cid:durableId="945648859">
    <w:abstractNumId w:val="179"/>
  </w:num>
  <w:num w:numId="19" w16cid:durableId="480121083">
    <w:abstractNumId w:val="114"/>
  </w:num>
  <w:num w:numId="20" w16cid:durableId="1647198275">
    <w:abstractNumId w:val="84"/>
  </w:num>
  <w:num w:numId="21" w16cid:durableId="2002419253">
    <w:abstractNumId w:val="10"/>
  </w:num>
  <w:num w:numId="22" w16cid:durableId="192618002">
    <w:abstractNumId w:val="51"/>
  </w:num>
  <w:num w:numId="23" w16cid:durableId="1973557311">
    <w:abstractNumId w:val="145"/>
  </w:num>
  <w:num w:numId="24" w16cid:durableId="1273242242">
    <w:abstractNumId w:val="161"/>
  </w:num>
  <w:num w:numId="25" w16cid:durableId="1695300204">
    <w:abstractNumId w:val="33"/>
  </w:num>
  <w:num w:numId="26" w16cid:durableId="888106847">
    <w:abstractNumId w:val="197"/>
  </w:num>
  <w:num w:numId="27" w16cid:durableId="221017599">
    <w:abstractNumId w:val="159"/>
  </w:num>
  <w:num w:numId="28" w16cid:durableId="1957636519">
    <w:abstractNumId w:val="195"/>
  </w:num>
  <w:num w:numId="29" w16cid:durableId="762726986">
    <w:abstractNumId w:val="76"/>
  </w:num>
  <w:num w:numId="30" w16cid:durableId="1409694696">
    <w:abstractNumId w:val="78"/>
  </w:num>
  <w:num w:numId="31" w16cid:durableId="91165657">
    <w:abstractNumId w:val="158"/>
  </w:num>
  <w:num w:numId="32" w16cid:durableId="1611745161">
    <w:abstractNumId w:val="61"/>
  </w:num>
  <w:num w:numId="33" w16cid:durableId="1186866857">
    <w:abstractNumId w:val="32"/>
  </w:num>
  <w:num w:numId="34" w16cid:durableId="1658727021">
    <w:abstractNumId w:val="146"/>
  </w:num>
  <w:num w:numId="35" w16cid:durableId="4131884">
    <w:abstractNumId w:val="106"/>
  </w:num>
  <w:num w:numId="36" w16cid:durableId="1219509699">
    <w:abstractNumId w:val="63"/>
  </w:num>
  <w:num w:numId="37" w16cid:durableId="803082594">
    <w:abstractNumId w:val="31"/>
  </w:num>
  <w:num w:numId="38" w16cid:durableId="441344508">
    <w:abstractNumId w:val="4"/>
  </w:num>
  <w:num w:numId="39" w16cid:durableId="210772714">
    <w:abstractNumId w:val="108"/>
  </w:num>
  <w:num w:numId="40" w16cid:durableId="589967656">
    <w:abstractNumId w:val="38"/>
  </w:num>
  <w:num w:numId="41" w16cid:durableId="1583641148">
    <w:abstractNumId w:val="190"/>
  </w:num>
  <w:num w:numId="42" w16cid:durableId="2009823596">
    <w:abstractNumId w:val="113"/>
  </w:num>
  <w:num w:numId="43" w16cid:durableId="1323044874">
    <w:abstractNumId w:val="180"/>
  </w:num>
  <w:num w:numId="44" w16cid:durableId="1160535260">
    <w:abstractNumId w:val="6"/>
  </w:num>
  <w:num w:numId="45" w16cid:durableId="571890644">
    <w:abstractNumId w:val="83"/>
  </w:num>
  <w:num w:numId="46" w16cid:durableId="1671638799">
    <w:abstractNumId w:val="37"/>
  </w:num>
  <w:num w:numId="47" w16cid:durableId="1678077896">
    <w:abstractNumId w:val="27"/>
  </w:num>
  <w:num w:numId="48" w16cid:durableId="444350325">
    <w:abstractNumId w:val="47"/>
  </w:num>
  <w:num w:numId="49" w16cid:durableId="1986620766">
    <w:abstractNumId w:val="74"/>
  </w:num>
  <w:num w:numId="50" w16cid:durableId="887032399">
    <w:abstractNumId w:val="12"/>
  </w:num>
  <w:num w:numId="51" w16cid:durableId="1134981274">
    <w:abstractNumId w:val="100"/>
  </w:num>
  <w:num w:numId="52" w16cid:durableId="1727222652">
    <w:abstractNumId w:val="39"/>
  </w:num>
  <w:num w:numId="53" w16cid:durableId="785782255">
    <w:abstractNumId w:val="13"/>
  </w:num>
  <w:num w:numId="54" w16cid:durableId="966089253">
    <w:abstractNumId w:val="81"/>
  </w:num>
  <w:num w:numId="55" w16cid:durableId="1473670415">
    <w:abstractNumId w:val="7"/>
  </w:num>
  <w:num w:numId="56" w16cid:durableId="1889610674">
    <w:abstractNumId w:val="35"/>
  </w:num>
  <w:num w:numId="57" w16cid:durableId="1384329698">
    <w:abstractNumId w:val="49"/>
  </w:num>
  <w:num w:numId="58" w16cid:durableId="407004299">
    <w:abstractNumId w:val="154"/>
  </w:num>
  <w:num w:numId="59" w16cid:durableId="112134078">
    <w:abstractNumId w:val="14"/>
  </w:num>
  <w:num w:numId="60" w16cid:durableId="1757242733">
    <w:abstractNumId w:val="67"/>
  </w:num>
  <w:num w:numId="61" w16cid:durableId="304822014">
    <w:abstractNumId w:val="144"/>
  </w:num>
  <w:num w:numId="62" w16cid:durableId="1849900401">
    <w:abstractNumId w:val="157"/>
  </w:num>
  <w:num w:numId="63" w16cid:durableId="273369974">
    <w:abstractNumId w:val="135"/>
  </w:num>
  <w:num w:numId="64" w16cid:durableId="59721565">
    <w:abstractNumId w:val="64"/>
  </w:num>
  <w:num w:numId="65" w16cid:durableId="929698849">
    <w:abstractNumId w:val="109"/>
  </w:num>
  <w:num w:numId="66" w16cid:durableId="549456722">
    <w:abstractNumId w:val="132"/>
  </w:num>
  <w:num w:numId="67" w16cid:durableId="446655097">
    <w:abstractNumId w:val="112"/>
  </w:num>
  <w:num w:numId="68" w16cid:durableId="1554349774">
    <w:abstractNumId w:val="162"/>
  </w:num>
  <w:num w:numId="69" w16cid:durableId="2035842957">
    <w:abstractNumId w:val="177"/>
  </w:num>
  <w:num w:numId="70" w16cid:durableId="1629581768">
    <w:abstractNumId w:val="59"/>
  </w:num>
  <w:num w:numId="71" w16cid:durableId="1602756762">
    <w:abstractNumId w:val="139"/>
  </w:num>
  <w:num w:numId="72" w16cid:durableId="770509444">
    <w:abstractNumId w:val="151"/>
  </w:num>
  <w:num w:numId="73" w16cid:durableId="1512406939">
    <w:abstractNumId w:val="86"/>
  </w:num>
  <w:num w:numId="74" w16cid:durableId="1229804325">
    <w:abstractNumId w:val="73"/>
  </w:num>
  <w:num w:numId="75" w16cid:durableId="1390227662">
    <w:abstractNumId w:val="196"/>
  </w:num>
  <w:num w:numId="76" w16cid:durableId="1467814417">
    <w:abstractNumId w:val="153"/>
  </w:num>
  <w:num w:numId="77" w16cid:durableId="1145659101">
    <w:abstractNumId w:val="105"/>
  </w:num>
  <w:num w:numId="78" w16cid:durableId="1913079686">
    <w:abstractNumId w:val="57"/>
  </w:num>
  <w:num w:numId="79" w16cid:durableId="600994469">
    <w:abstractNumId w:val="69"/>
  </w:num>
  <w:num w:numId="80" w16cid:durableId="1835106026">
    <w:abstractNumId w:val="189"/>
  </w:num>
  <w:num w:numId="81" w16cid:durableId="682246401">
    <w:abstractNumId w:val="164"/>
  </w:num>
  <w:num w:numId="82" w16cid:durableId="379011528">
    <w:abstractNumId w:val="19"/>
  </w:num>
  <w:num w:numId="83" w16cid:durableId="1238202643">
    <w:abstractNumId w:val="129"/>
  </w:num>
  <w:num w:numId="84" w16cid:durableId="126441005">
    <w:abstractNumId w:val="75"/>
  </w:num>
  <w:num w:numId="85" w16cid:durableId="1661884669">
    <w:abstractNumId w:val="96"/>
  </w:num>
  <w:num w:numId="86" w16cid:durableId="112091045">
    <w:abstractNumId w:val="58"/>
  </w:num>
  <w:num w:numId="87" w16cid:durableId="1092556339">
    <w:abstractNumId w:val="188"/>
  </w:num>
  <w:num w:numId="88" w16cid:durableId="1123381668">
    <w:abstractNumId w:val="127"/>
  </w:num>
  <w:num w:numId="89" w16cid:durableId="1124008243">
    <w:abstractNumId w:val="150"/>
  </w:num>
  <w:num w:numId="90" w16cid:durableId="876968644">
    <w:abstractNumId w:val="89"/>
  </w:num>
  <w:num w:numId="91" w16cid:durableId="1079403142">
    <w:abstractNumId w:val="175"/>
  </w:num>
  <w:num w:numId="92" w16cid:durableId="695273226">
    <w:abstractNumId w:val="171"/>
  </w:num>
  <w:num w:numId="93" w16cid:durableId="461532678">
    <w:abstractNumId w:val="116"/>
  </w:num>
  <w:num w:numId="94" w16cid:durableId="1728333444">
    <w:abstractNumId w:val="62"/>
  </w:num>
  <w:num w:numId="95" w16cid:durableId="731318275">
    <w:abstractNumId w:val="191"/>
  </w:num>
  <w:num w:numId="96" w16cid:durableId="1180660686">
    <w:abstractNumId w:val="25"/>
  </w:num>
  <w:num w:numId="97" w16cid:durableId="632752646">
    <w:abstractNumId w:val="182"/>
  </w:num>
  <w:num w:numId="98" w16cid:durableId="814181879">
    <w:abstractNumId w:val="85"/>
  </w:num>
  <w:num w:numId="99" w16cid:durableId="1458570469">
    <w:abstractNumId w:val="156"/>
  </w:num>
  <w:num w:numId="100" w16cid:durableId="1659528185">
    <w:abstractNumId w:val="192"/>
  </w:num>
  <w:num w:numId="101" w16cid:durableId="1509518417">
    <w:abstractNumId w:val="36"/>
  </w:num>
  <w:num w:numId="102" w16cid:durableId="612900001">
    <w:abstractNumId w:val="60"/>
  </w:num>
  <w:num w:numId="103" w16cid:durableId="1326590523">
    <w:abstractNumId w:val="23"/>
  </w:num>
  <w:num w:numId="104" w16cid:durableId="479074548">
    <w:abstractNumId w:val="124"/>
  </w:num>
  <w:num w:numId="105" w16cid:durableId="582029743">
    <w:abstractNumId w:val="174"/>
  </w:num>
  <w:num w:numId="106" w16cid:durableId="1739740720">
    <w:abstractNumId w:val="17"/>
  </w:num>
  <w:num w:numId="107" w16cid:durableId="820584823">
    <w:abstractNumId w:val="95"/>
  </w:num>
  <w:num w:numId="108" w16cid:durableId="333383888">
    <w:abstractNumId w:val="8"/>
  </w:num>
  <w:num w:numId="109" w16cid:durableId="1478063174">
    <w:abstractNumId w:val="107"/>
  </w:num>
  <w:num w:numId="110" w16cid:durableId="1451508005">
    <w:abstractNumId w:val="160"/>
  </w:num>
  <w:num w:numId="111" w16cid:durableId="645663458">
    <w:abstractNumId w:val="147"/>
  </w:num>
  <w:num w:numId="112" w16cid:durableId="394400695">
    <w:abstractNumId w:val="104"/>
  </w:num>
  <w:num w:numId="113" w16cid:durableId="175846575">
    <w:abstractNumId w:val="194"/>
  </w:num>
  <w:num w:numId="114" w16cid:durableId="257296964">
    <w:abstractNumId w:val="133"/>
  </w:num>
  <w:num w:numId="115" w16cid:durableId="511190191">
    <w:abstractNumId w:val="15"/>
  </w:num>
  <w:num w:numId="116" w16cid:durableId="1987706913">
    <w:abstractNumId w:val="22"/>
  </w:num>
  <w:num w:numId="117" w16cid:durableId="1346902722">
    <w:abstractNumId w:val="130"/>
  </w:num>
  <w:num w:numId="118" w16cid:durableId="333265488">
    <w:abstractNumId w:val="97"/>
  </w:num>
  <w:num w:numId="119" w16cid:durableId="644697515">
    <w:abstractNumId w:val="136"/>
  </w:num>
  <w:num w:numId="120" w16cid:durableId="1557164434">
    <w:abstractNumId w:val="128"/>
  </w:num>
  <w:num w:numId="121" w16cid:durableId="299962534">
    <w:abstractNumId w:val="80"/>
  </w:num>
  <w:num w:numId="122" w16cid:durableId="1743024843">
    <w:abstractNumId w:val="166"/>
  </w:num>
  <w:num w:numId="123" w16cid:durableId="1900895548">
    <w:abstractNumId w:val="65"/>
  </w:num>
  <w:num w:numId="124" w16cid:durableId="203446412">
    <w:abstractNumId w:val="46"/>
  </w:num>
  <w:num w:numId="125" w16cid:durableId="657417903">
    <w:abstractNumId w:val="101"/>
  </w:num>
  <w:num w:numId="126" w16cid:durableId="708535971">
    <w:abstractNumId w:val="43"/>
  </w:num>
  <w:num w:numId="127" w16cid:durableId="1384134942">
    <w:abstractNumId w:val="29"/>
  </w:num>
  <w:num w:numId="128" w16cid:durableId="228924089">
    <w:abstractNumId w:val="176"/>
  </w:num>
  <w:num w:numId="129" w16cid:durableId="631599311">
    <w:abstractNumId w:val="172"/>
  </w:num>
  <w:num w:numId="130" w16cid:durableId="709963180">
    <w:abstractNumId w:val="45"/>
  </w:num>
  <w:num w:numId="131" w16cid:durableId="586303170">
    <w:abstractNumId w:val="126"/>
  </w:num>
  <w:num w:numId="132" w16cid:durableId="1919627394">
    <w:abstractNumId w:val="117"/>
  </w:num>
  <w:num w:numId="133" w16cid:durableId="44305895">
    <w:abstractNumId w:val="48"/>
  </w:num>
  <w:num w:numId="134" w16cid:durableId="204604451">
    <w:abstractNumId w:val="26"/>
  </w:num>
  <w:num w:numId="135" w16cid:durableId="1055472014">
    <w:abstractNumId w:val="167"/>
  </w:num>
  <w:num w:numId="136" w16cid:durableId="1381858820">
    <w:abstractNumId w:val="115"/>
  </w:num>
  <w:num w:numId="137" w16cid:durableId="1813063372">
    <w:abstractNumId w:val="82"/>
  </w:num>
  <w:num w:numId="138" w16cid:durableId="164175087">
    <w:abstractNumId w:val="50"/>
  </w:num>
  <w:num w:numId="139" w16cid:durableId="467943394">
    <w:abstractNumId w:val="68"/>
  </w:num>
  <w:num w:numId="140" w16cid:durableId="306472489">
    <w:abstractNumId w:val="137"/>
  </w:num>
  <w:num w:numId="141" w16cid:durableId="42413792">
    <w:abstractNumId w:val="183"/>
  </w:num>
  <w:num w:numId="142" w16cid:durableId="846215742">
    <w:abstractNumId w:val="21"/>
  </w:num>
  <w:num w:numId="143" w16cid:durableId="280495951">
    <w:abstractNumId w:val="185"/>
  </w:num>
  <w:num w:numId="144" w16cid:durableId="1032655331">
    <w:abstractNumId w:val="11"/>
  </w:num>
  <w:num w:numId="145" w16cid:durableId="936986386">
    <w:abstractNumId w:val="155"/>
  </w:num>
  <w:num w:numId="146" w16cid:durableId="3750586">
    <w:abstractNumId w:val="122"/>
  </w:num>
  <w:num w:numId="147" w16cid:durableId="1267812427">
    <w:abstractNumId w:val="77"/>
  </w:num>
  <w:num w:numId="148" w16cid:durableId="1571306705">
    <w:abstractNumId w:val="99"/>
  </w:num>
  <w:num w:numId="149" w16cid:durableId="218977761">
    <w:abstractNumId w:val="141"/>
  </w:num>
  <w:num w:numId="150" w16cid:durableId="1573613841">
    <w:abstractNumId w:val="138"/>
  </w:num>
  <w:num w:numId="151" w16cid:durableId="1285884670">
    <w:abstractNumId w:val="149"/>
  </w:num>
  <w:num w:numId="152" w16cid:durableId="351808482">
    <w:abstractNumId w:val="134"/>
  </w:num>
  <w:num w:numId="153" w16cid:durableId="1679964060">
    <w:abstractNumId w:val="120"/>
  </w:num>
  <w:num w:numId="154" w16cid:durableId="233973643">
    <w:abstractNumId w:val="72"/>
  </w:num>
  <w:num w:numId="155" w16cid:durableId="2107268942">
    <w:abstractNumId w:val="66"/>
  </w:num>
  <w:num w:numId="156" w16cid:durableId="319314767">
    <w:abstractNumId w:val="169"/>
  </w:num>
  <w:num w:numId="157" w16cid:durableId="2063403513">
    <w:abstractNumId w:val="98"/>
  </w:num>
  <w:num w:numId="158" w16cid:durableId="1488210431">
    <w:abstractNumId w:val="131"/>
  </w:num>
  <w:num w:numId="159" w16cid:durableId="973175344">
    <w:abstractNumId w:val="181"/>
  </w:num>
  <w:num w:numId="160" w16cid:durableId="2142530053">
    <w:abstractNumId w:val="143"/>
  </w:num>
  <w:num w:numId="161" w16cid:durableId="1582984359">
    <w:abstractNumId w:val="44"/>
  </w:num>
  <w:num w:numId="162" w16cid:durableId="1603102144">
    <w:abstractNumId w:val="54"/>
  </w:num>
  <w:num w:numId="163" w16cid:durableId="356741381">
    <w:abstractNumId w:val="163"/>
  </w:num>
  <w:num w:numId="164" w16cid:durableId="201527868">
    <w:abstractNumId w:val="20"/>
  </w:num>
  <w:num w:numId="165" w16cid:durableId="1485849086">
    <w:abstractNumId w:val="90"/>
  </w:num>
  <w:num w:numId="166" w16cid:durableId="677076425">
    <w:abstractNumId w:val="193"/>
  </w:num>
  <w:num w:numId="167" w16cid:durableId="1319110590">
    <w:abstractNumId w:val="70"/>
  </w:num>
  <w:num w:numId="168" w16cid:durableId="1256016031">
    <w:abstractNumId w:val="102"/>
  </w:num>
  <w:num w:numId="169" w16cid:durableId="1819767021">
    <w:abstractNumId w:val="92"/>
  </w:num>
  <w:num w:numId="170" w16cid:durableId="1554580539">
    <w:abstractNumId w:val="5"/>
  </w:num>
  <w:num w:numId="171" w16cid:durableId="1847744116">
    <w:abstractNumId w:val="168"/>
  </w:num>
  <w:num w:numId="172" w16cid:durableId="662513676">
    <w:abstractNumId w:val="186"/>
  </w:num>
  <w:num w:numId="173" w16cid:durableId="1165247324">
    <w:abstractNumId w:val="0"/>
  </w:num>
  <w:num w:numId="174" w16cid:durableId="682247146">
    <w:abstractNumId w:val="152"/>
  </w:num>
  <w:num w:numId="175" w16cid:durableId="441847970">
    <w:abstractNumId w:val="87"/>
  </w:num>
  <w:num w:numId="176" w16cid:durableId="702444968">
    <w:abstractNumId w:val="123"/>
  </w:num>
  <w:num w:numId="177" w16cid:durableId="1535386929">
    <w:abstractNumId w:val="30"/>
  </w:num>
  <w:num w:numId="178" w16cid:durableId="299072206">
    <w:abstractNumId w:val="178"/>
  </w:num>
  <w:num w:numId="179" w16cid:durableId="648556020">
    <w:abstractNumId w:val="42"/>
  </w:num>
  <w:num w:numId="180" w16cid:durableId="1517311781">
    <w:abstractNumId w:val="24"/>
  </w:num>
  <w:num w:numId="181" w16cid:durableId="1380936411">
    <w:abstractNumId w:val="165"/>
  </w:num>
  <w:num w:numId="182" w16cid:durableId="1564097104">
    <w:abstractNumId w:val="40"/>
  </w:num>
  <w:num w:numId="183" w16cid:durableId="1118988218">
    <w:abstractNumId w:val="140"/>
  </w:num>
  <w:num w:numId="184" w16cid:durableId="860553884">
    <w:abstractNumId w:val="53"/>
  </w:num>
  <w:num w:numId="185" w16cid:durableId="1876428170">
    <w:abstractNumId w:val="125"/>
  </w:num>
  <w:num w:numId="186" w16cid:durableId="353386327">
    <w:abstractNumId w:val="79"/>
  </w:num>
  <w:num w:numId="187" w16cid:durableId="1824660894">
    <w:abstractNumId w:val="93"/>
  </w:num>
  <w:num w:numId="188" w16cid:durableId="1856067874">
    <w:abstractNumId w:val="148"/>
  </w:num>
  <w:num w:numId="189" w16cid:durableId="757989936">
    <w:abstractNumId w:val="110"/>
  </w:num>
  <w:num w:numId="190" w16cid:durableId="1848514831">
    <w:abstractNumId w:val="55"/>
  </w:num>
  <w:num w:numId="191" w16cid:durableId="1947078414">
    <w:abstractNumId w:val="28"/>
  </w:num>
  <w:num w:numId="192" w16cid:durableId="595674059">
    <w:abstractNumId w:val="94"/>
  </w:num>
  <w:num w:numId="193" w16cid:durableId="367147402">
    <w:abstractNumId w:val="16"/>
  </w:num>
  <w:num w:numId="194" w16cid:durableId="114953926">
    <w:abstractNumId w:val="52"/>
  </w:num>
  <w:num w:numId="195" w16cid:durableId="1193420677">
    <w:abstractNumId w:val="3"/>
  </w:num>
  <w:num w:numId="196" w16cid:durableId="744231836">
    <w:abstractNumId w:val="121"/>
  </w:num>
  <w:num w:numId="197" w16cid:durableId="176505209">
    <w:abstractNumId w:val="1"/>
  </w:num>
  <w:num w:numId="198" w16cid:durableId="506794419">
    <w:abstractNumId w:val="9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zNrcwMTa0NLSwtDRQ0lEKTi0uzszPAykwrAUA+tobKCwAAAA="/>
  </w:docVars>
  <w:rsids>
    <w:rsidRoot w:val="00F40DF3"/>
    <w:rsid w:val="001501D0"/>
    <w:rsid w:val="00257FD5"/>
    <w:rsid w:val="002E446A"/>
    <w:rsid w:val="002F654B"/>
    <w:rsid w:val="0037164F"/>
    <w:rsid w:val="00495A7B"/>
    <w:rsid w:val="00496638"/>
    <w:rsid w:val="004C1FD6"/>
    <w:rsid w:val="00550A9C"/>
    <w:rsid w:val="005905FE"/>
    <w:rsid w:val="005E3421"/>
    <w:rsid w:val="0062052D"/>
    <w:rsid w:val="006A5606"/>
    <w:rsid w:val="006F6D65"/>
    <w:rsid w:val="00705952"/>
    <w:rsid w:val="007942B0"/>
    <w:rsid w:val="007F05DF"/>
    <w:rsid w:val="00824353"/>
    <w:rsid w:val="0083161C"/>
    <w:rsid w:val="008918AB"/>
    <w:rsid w:val="008C49BC"/>
    <w:rsid w:val="008D1CB3"/>
    <w:rsid w:val="008D6B0C"/>
    <w:rsid w:val="008E7B8B"/>
    <w:rsid w:val="008F3FA6"/>
    <w:rsid w:val="00942927"/>
    <w:rsid w:val="009A3216"/>
    <w:rsid w:val="00AA1E0F"/>
    <w:rsid w:val="00B0075E"/>
    <w:rsid w:val="00B4632C"/>
    <w:rsid w:val="00B46FCF"/>
    <w:rsid w:val="00B72189"/>
    <w:rsid w:val="00BE08F4"/>
    <w:rsid w:val="00C15F22"/>
    <w:rsid w:val="00C4206E"/>
    <w:rsid w:val="00C632F3"/>
    <w:rsid w:val="00CB4C90"/>
    <w:rsid w:val="00CC6870"/>
    <w:rsid w:val="00CD43F6"/>
    <w:rsid w:val="00DF5F0D"/>
    <w:rsid w:val="00F40DF3"/>
    <w:rsid w:val="00F55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5BF5DC"/>
  <w15:chartTrackingRefBased/>
  <w15:docId w15:val="{4AC41FB2-D99F-4D29-B1F7-8A9E5FDDC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0D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0D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0DF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0D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0DF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0D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0D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0D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0D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0DF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40D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0DF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0DF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0DF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0D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0D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0D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0D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40D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0D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0D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0D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40D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40D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40D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40DF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0DF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0DF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40DF3"/>
    <w:rPr>
      <w:b/>
      <w:bCs/>
      <w:smallCaps/>
      <w:color w:val="2F5496" w:themeColor="accent1" w:themeShade="BF"/>
      <w:spacing w:val="5"/>
    </w:rPr>
  </w:style>
  <w:style w:type="paragraph" w:customStyle="1" w:styleId="whitespace-normal">
    <w:name w:val="whitespace-normal"/>
    <w:basedOn w:val="Normal"/>
    <w:rsid w:val="00F40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bidi="bn-BD"/>
      <w14:ligatures w14:val="none"/>
    </w:rPr>
  </w:style>
  <w:style w:type="character" w:styleId="Strong">
    <w:name w:val="Strong"/>
    <w:basedOn w:val="DefaultParagraphFont"/>
    <w:uiPriority w:val="22"/>
    <w:qFormat/>
    <w:rsid w:val="00F40DF3"/>
    <w:rPr>
      <w:b/>
      <w:bCs/>
    </w:rPr>
  </w:style>
  <w:style w:type="paragraph" w:customStyle="1" w:styleId="whitespace-pre-wrap">
    <w:name w:val="whitespace-pre-wrap"/>
    <w:basedOn w:val="Normal"/>
    <w:rsid w:val="00F40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bidi="bn-BD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F40DF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0D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bidi="bn-BD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0DF3"/>
    <w:rPr>
      <w:rFonts w:ascii="Courier New" w:eastAsia="Times New Roman" w:hAnsi="Courier New" w:cs="Courier New"/>
      <w:kern w:val="0"/>
      <w:sz w:val="20"/>
      <w:szCs w:val="20"/>
      <w:lang w:bidi="bn-BD"/>
      <w14:ligatures w14:val="none"/>
    </w:rPr>
  </w:style>
  <w:style w:type="character" w:customStyle="1" w:styleId="token">
    <w:name w:val="token"/>
    <w:basedOn w:val="DefaultParagraphFont"/>
    <w:rsid w:val="00F40DF3"/>
  </w:style>
  <w:style w:type="character" w:styleId="Hyperlink">
    <w:name w:val="Hyperlink"/>
    <w:basedOn w:val="DefaultParagraphFont"/>
    <w:uiPriority w:val="99"/>
    <w:semiHidden/>
    <w:unhideWhenUsed/>
    <w:rsid w:val="00F40DF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40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0DF3"/>
  </w:style>
  <w:style w:type="paragraph" w:styleId="Footer">
    <w:name w:val="footer"/>
    <w:basedOn w:val="Normal"/>
    <w:link w:val="FooterChar"/>
    <w:uiPriority w:val="99"/>
    <w:unhideWhenUsed/>
    <w:rsid w:val="00F40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0DF3"/>
  </w:style>
  <w:style w:type="paragraph" w:styleId="NormalWeb">
    <w:name w:val="Normal (Web)"/>
    <w:basedOn w:val="Normal"/>
    <w:uiPriority w:val="99"/>
    <w:semiHidden/>
    <w:unhideWhenUsed/>
    <w:rsid w:val="00C632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bidi="bn-BD"/>
      <w14:ligatures w14:val="none"/>
    </w:rPr>
  </w:style>
  <w:style w:type="paragraph" w:customStyle="1" w:styleId="is-empty">
    <w:name w:val="is-empty"/>
    <w:basedOn w:val="Normal"/>
    <w:rsid w:val="006F6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bidi="bn-BD"/>
      <w14:ligatures w14:val="none"/>
    </w:rPr>
  </w:style>
  <w:style w:type="paragraph" w:customStyle="1" w:styleId="min-w-0">
    <w:name w:val="min-w-0"/>
    <w:basedOn w:val="Normal"/>
    <w:rsid w:val="006F6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bidi="bn-BD"/>
      <w14:ligatures w14:val="none"/>
    </w:rPr>
  </w:style>
  <w:style w:type="paragraph" w:customStyle="1" w:styleId="msonormal0">
    <w:name w:val="msonormal"/>
    <w:basedOn w:val="Normal"/>
    <w:rsid w:val="008D6B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bidi="bn-BD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8D6B0C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2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2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5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62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42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96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954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624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08474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923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8697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2378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93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1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74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850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7069104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707173867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8428149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873926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932082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138499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41606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96099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325861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999893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3367194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518589445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0260539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79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0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69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795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067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8235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526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524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30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089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1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8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86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66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7648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06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704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368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9755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43014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323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420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20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59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46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9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871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32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823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5586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631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63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965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26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2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628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813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876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079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3683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86423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914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92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3355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963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29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366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946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3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01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26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171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431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525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137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15802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029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052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836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791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57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626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78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7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32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654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022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70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0445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199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1420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434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3681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822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58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5972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77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24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9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53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987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451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482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9077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2094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935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2860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0096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774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2247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6938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4300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61764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0610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014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6064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0068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422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63614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1133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658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27341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1699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144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451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2337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155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9415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3384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1554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57695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2079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4108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59771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39627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5707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276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781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5344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90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989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40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8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57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41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700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280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716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283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041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360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43867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671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083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83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16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69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97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950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7083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148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7430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93389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394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780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520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91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94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045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488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5675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96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85876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51998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97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51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1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5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64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218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54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41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256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69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4261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435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7172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76151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342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7245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284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989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30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170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34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51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4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6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470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848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851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59652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051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327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4771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874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52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80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50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1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5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48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8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268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8018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325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29784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1193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1070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6538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444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2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96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599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46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0776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8109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6203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4211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329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5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28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384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254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0688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9039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4951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19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14101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3305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268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8381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0065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78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57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30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4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2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90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361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383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090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5189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21218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046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2558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165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629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12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27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130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00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80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333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702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906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645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2720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3652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9187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029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3735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895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89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6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89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73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947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280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9912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8635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960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88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226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8782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05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50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40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7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1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213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167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4747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3796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993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631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635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46556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826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666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6993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50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03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38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630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57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8649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478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750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3861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246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40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11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27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213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9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538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091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622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9089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718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968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4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622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89722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424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9879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6682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18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01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3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485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78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785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10615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538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0743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1077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428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55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25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37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03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00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3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442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4977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48310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133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007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8152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1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0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441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18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7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469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481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2449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1235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583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410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956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80191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477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350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227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093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3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86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615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232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170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878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796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421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99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743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8837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13518033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417676127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3923181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661468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279530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158762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44751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28516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11059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1569149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6365418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70865137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4956868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60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upport.anthropic.com/en/articles/8525154-claude-is-providing-incorrect-or-misleading-responses-what-s-going-on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support.anthropic.com/en/articles/8525154-claude-is-providing-incorrect-or-misleading-responses-what-s-going-o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BA04E88E9A324E82D266334BE77F5B" ma:contentTypeVersion="5" ma:contentTypeDescription="Create a new document." ma:contentTypeScope="" ma:versionID="76d941a4b833c341ed33c9e6c0a199ba">
  <xsd:schema xmlns:xsd="http://www.w3.org/2001/XMLSchema" xmlns:xs="http://www.w3.org/2001/XMLSchema" xmlns:p="http://schemas.microsoft.com/office/2006/metadata/properties" xmlns:ns3="e7e7ba9c-a74b-4eb8-b0ec-8847179eef15" targetNamespace="http://schemas.microsoft.com/office/2006/metadata/properties" ma:root="true" ma:fieldsID="d093e1194a6f80da0ed2b0503402498e" ns3:_="">
    <xsd:import namespace="e7e7ba9c-a74b-4eb8-b0ec-8847179eef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7ba9c-a74b-4eb8-b0ec-8847179eef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D79C9D-6641-43C3-8FED-8212A91A27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e7ba9c-a74b-4eb8-b0ec-8847179eef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BDCC43-F224-44B3-9C33-CCE265CD92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4E161A-665D-4ACC-9189-2757F12BF24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1</TotalTime>
  <Pages>38</Pages>
  <Words>5680</Words>
  <Characters>35899</Characters>
  <Application>Microsoft Office Word</Application>
  <DocSecurity>0</DocSecurity>
  <Lines>1121</Lines>
  <Paragraphs>10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George Washington University CCAS</Company>
  <LinksUpToDate>false</LinksUpToDate>
  <CharactersWithSpaces>40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uri, Pradip</dc:creator>
  <cp:keywords/>
  <dc:description/>
  <cp:lastModifiedBy>Muhuri, Pradip</cp:lastModifiedBy>
  <cp:revision>11</cp:revision>
  <dcterms:created xsi:type="dcterms:W3CDTF">2025-06-30T11:04:00Z</dcterms:created>
  <dcterms:modified xsi:type="dcterms:W3CDTF">2025-07-01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61adf5-3509-4173-8487-5948919d8412</vt:lpwstr>
  </property>
  <property fmtid="{D5CDD505-2E9C-101B-9397-08002B2CF9AE}" pid="3" name="ContentTypeId">
    <vt:lpwstr>0x010100A1BA04E88E9A324E82D266334BE77F5B</vt:lpwstr>
  </property>
</Properties>
</file>